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 xml:space="preserve">Control software for independent control of five pneumatic muscles in a robotic </w:t>
      </w:r>
      <w:proofErr w:type="gramStart"/>
      <w:r w:rsidRPr="00736738">
        <w:rPr>
          <w:b/>
          <w:sz w:val="44"/>
          <w:szCs w:val="44"/>
          <w:lang w:val="en-US"/>
        </w:rPr>
        <w:t>structure</w:t>
      </w:r>
      <w:proofErr w:type="gramEnd"/>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E01609">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proofErr w:type="gramStart"/>
      <w:r w:rsidRPr="0043641D">
        <w:rPr>
          <w:sz w:val="28"/>
        </w:rPr>
        <w:tab/>
        <w:t xml:space="preserve">  </w:t>
      </w:r>
      <w:r w:rsidRPr="0043641D">
        <w:rPr>
          <w:sz w:val="28"/>
        </w:rPr>
        <w:tab/>
      </w:r>
      <w:proofErr w:type="gramEnd"/>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w:t>
      </w:r>
      <w:proofErr w:type="gramStart"/>
      <w:r w:rsidRPr="0043641D">
        <w:t>patří</w:t>
      </w:r>
      <w:proofErr w:type="gramEnd"/>
      <w:r w:rsidR="00A3107A" w:rsidRPr="0043641D">
        <w:t>, jednotky</w:t>
      </w:r>
      <w:r w:rsidRPr="0043641D">
        <w:t xml:space="preserve"> krokových motorů kroky, tlakové jednotky </w:t>
      </w:r>
      <w:r w:rsidR="00736738" w:rsidRPr="0043641D">
        <w:t>mbar</w:t>
      </w:r>
      <w:r w:rsidRPr="0043641D">
        <w:t xml:space="preserve"> a také </w:t>
      </w:r>
      <w:proofErr w:type="spellStart"/>
      <w:r w:rsidRPr="0043641D">
        <w:t>mV</w:t>
      </w:r>
      <w:proofErr w:type="spellEnd"/>
      <w:r w:rsidRPr="0043641D">
        <w:t>.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t>
      </w:r>
      <w:proofErr w:type="gramStart"/>
      <w:r w:rsidRPr="00736738">
        <w:rPr>
          <w:lang w:val="en-US"/>
        </w:rPr>
        <w:t>was developed</w:t>
      </w:r>
      <w:proofErr w:type="gramEnd"/>
      <w:r w:rsidRPr="00736738">
        <w:rPr>
          <w:lang w:val="en-US"/>
        </w:rPr>
        <w:t xml:space="preserve">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 xml:space="preserve">Control </w:t>
      </w:r>
      <w:proofErr w:type="gramStart"/>
      <w:r w:rsidRPr="00736738">
        <w:rPr>
          <w:lang w:val="en-US"/>
        </w:rPr>
        <w:t>software</w:t>
      </w:r>
      <w:proofErr w:type="gramEnd"/>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E01609">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5A406135" w14:textId="45EF2335" w:rsidR="009F4936"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001577" w:history="1">
            <w:r w:rsidR="009F4936" w:rsidRPr="00484351">
              <w:rPr>
                <w:rStyle w:val="Hyperlink"/>
              </w:rPr>
              <w:t>Seznam symbolů a zkratek</w:t>
            </w:r>
            <w:r w:rsidR="009F4936">
              <w:rPr>
                <w:webHidden/>
              </w:rPr>
              <w:tab/>
            </w:r>
            <w:r w:rsidR="009F4936">
              <w:rPr>
                <w:webHidden/>
              </w:rPr>
              <w:fldChar w:fldCharType="begin"/>
            </w:r>
            <w:r w:rsidR="009F4936">
              <w:rPr>
                <w:webHidden/>
              </w:rPr>
              <w:instrText xml:space="preserve"> PAGEREF _Toc162001577 \h </w:instrText>
            </w:r>
            <w:r w:rsidR="009F4936">
              <w:rPr>
                <w:webHidden/>
              </w:rPr>
            </w:r>
            <w:r w:rsidR="009F4936">
              <w:rPr>
                <w:webHidden/>
              </w:rPr>
              <w:fldChar w:fldCharType="separate"/>
            </w:r>
            <w:r w:rsidR="009F4936">
              <w:rPr>
                <w:webHidden/>
              </w:rPr>
              <w:t>5</w:t>
            </w:r>
            <w:r w:rsidR="009F4936">
              <w:rPr>
                <w:webHidden/>
              </w:rPr>
              <w:fldChar w:fldCharType="end"/>
            </w:r>
          </w:hyperlink>
        </w:p>
        <w:p w14:paraId="72DE1474" w14:textId="177EAE5D"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578" w:history="1">
            <w:r w:rsidRPr="00484351">
              <w:rPr>
                <w:rStyle w:val="Hyperlink"/>
              </w:rPr>
              <w:t>1</w:t>
            </w:r>
            <w:r>
              <w:rPr>
                <w:rFonts w:asciiTheme="minorHAnsi" w:eastAsiaTheme="minorEastAsia" w:hAnsiTheme="minorHAnsi" w:cstheme="minorBidi"/>
                <w:b w:val="0"/>
                <w:kern w:val="2"/>
                <w:szCs w:val="24"/>
                <w:lang w:eastAsia="cs-CZ"/>
                <w14:ligatures w14:val="standardContextual"/>
              </w:rPr>
              <w:tab/>
            </w:r>
            <w:r w:rsidRPr="00484351">
              <w:rPr>
                <w:rStyle w:val="Hyperlink"/>
              </w:rPr>
              <w:t>Úvod</w:t>
            </w:r>
            <w:r>
              <w:rPr>
                <w:webHidden/>
              </w:rPr>
              <w:tab/>
            </w:r>
            <w:r>
              <w:rPr>
                <w:webHidden/>
              </w:rPr>
              <w:fldChar w:fldCharType="begin"/>
            </w:r>
            <w:r>
              <w:rPr>
                <w:webHidden/>
              </w:rPr>
              <w:instrText xml:space="preserve"> PAGEREF _Toc162001578 \h </w:instrText>
            </w:r>
            <w:r>
              <w:rPr>
                <w:webHidden/>
              </w:rPr>
            </w:r>
            <w:r>
              <w:rPr>
                <w:webHidden/>
              </w:rPr>
              <w:fldChar w:fldCharType="separate"/>
            </w:r>
            <w:r>
              <w:rPr>
                <w:webHidden/>
              </w:rPr>
              <w:t>6</w:t>
            </w:r>
            <w:r>
              <w:rPr>
                <w:webHidden/>
              </w:rPr>
              <w:fldChar w:fldCharType="end"/>
            </w:r>
          </w:hyperlink>
        </w:p>
        <w:p w14:paraId="4CC39D0D" w14:textId="40DFD026"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579" w:history="1">
            <w:r w:rsidRPr="00484351">
              <w:rPr>
                <w:rStyle w:val="Hyperlink"/>
              </w:rPr>
              <w:t>2</w:t>
            </w:r>
            <w:r>
              <w:rPr>
                <w:rFonts w:asciiTheme="minorHAnsi" w:eastAsiaTheme="minorEastAsia" w:hAnsiTheme="minorHAnsi" w:cstheme="minorBidi"/>
                <w:b w:val="0"/>
                <w:kern w:val="2"/>
                <w:szCs w:val="24"/>
                <w:lang w:eastAsia="cs-CZ"/>
                <w14:ligatures w14:val="standardContextual"/>
              </w:rPr>
              <w:tab/>
            </w:r>
            <w:r w:rsidRPr="00484351">
              <w:rPr>
                <w:rStyle w:val="Hyperlink"/>
              </w:rPr>
              <w:t>Přehled současného stavu</w:t>
            </w:r>
            <w:r>
              <w:rPr>
                <w:webHidden/>
              </w:rPr>
              <w:tab/>
            </w:r>
            <w:r>
              <w:rPr>
                <w:webHidden/>
              </w:rPr>
              <w:fldChar w:fldCharType="begin"/>
            </w:r>
            <w:r>
              <w:rPr>
                <w:webHidden/>
              </w:rPr>
              <w:instrText xml:space="preserve"> PAGEREF _Toc162001579 \h </w:instrText>
            </w:r>
            <w:r>
              <w:rPr>
                <w:webHidden/>
              </w:rPr>
            </w:r>
            <w:r>
              <w:rPr>
                <w:webHidden/>
              </w:rPr>
              <w:fldChar w:fldCharType="separate"/>
            </w:r>
            <w:r>
              <w:rPr>
                <w:webHidden/>
              </w:rPr>
              <w:t>7</w:t>
            </w:r>
            <w:r>
              <w:rPr>
                <w:webHidden/>
              </w:rPr>
              <w:fldChar w:fldCharType="end"/>
            </w:r>
          </w:hyperlink>
        </w:p>
        <w:p w14:paraId="076CDFC1" w14:textId="68155E17"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80" w:history="1">
            <w:r w:rsidRPr="00484351">
              <w:rPr>
                <w:rStyle w:val="Hyperlink"/>
                <w:noProof/>
              </w:rPr>
              <w:t>2.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Motivace pro vznik projektu</w:t>
            </w:r>
            <w:r>
              <w:rPr>
                <w:noProof/>
                <w:webHidden/>
              </w:rPr>
              <w:tab/>
            </w:r>
            <w:r>
              <w:rPr>
                <w:noProof/>
                <w:webHidden/>
              </w:rPr>
              <w:fldChar w:fldCharType="begin"/>
            </w:r>
            <w:r>
              <w:rPr>
                <w:noProof/>
                <w:webHidden/>
              </w:rPr>
              <w:instrText xml:space="preserve"> PAGEREF _Toc162001580 \h </w:instrText>
            </w:r>
            <w:r>
              <w:rPr>
                <w:noProof/>
                <w:webHidden/>
              </w:rPr>
            </w:r>
            <w:r>
              <w:rPr>
                <w:noProof/>
                <w:webHidden/>
              </w:rPr>
              <w:fldChar w:fldCharType="separate"/>
            </w:r>
            <w:r>
              <w:rPr>
                <w:noProof/>
                <w:webHidden/>
              </w:rPr>
              <w:t>7</w:t>
            </w:r>
            <w:r>
              <w:rPr>
                <w:noProof/>
                <w:webHidden/>
              </w:rPr>
              <w:fldChar w:fldCharType="end"/>
            </w:r>
          </w:hyperlink>
        </w:p>
        <w:p w14:paraId="76D0B565" w14:textId="40270D74"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1" w:history="1">
            <w:r w:rsidRPr="00484351">
              <w:rPr>
                <w:rStyle w:val="Hyperlink"/>
                <w:noProof/>
              </w:rPr>
              <w:t>2.1.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Základní principy intubačních přístrojů</w:t>
            </w:r>
            <w:r>
              <w:rPr>
                <w:noProof/>
                <w:webHidden/>
              </w:rPr>
              <w:tab/>
            </w:r>
            <w:r>
              <w:rPr>
                <w:noProof/>
                <w:webHidden/>
              </w:rPr>
              <w:fldChar w:fldCharType="begin"/>
            </w:r>
            <w:r>
              <w:rPr>
                <w:noProof/>
                <w:webHidden/>
              </w:rPr>
              <w:instrText xml:space="preserve"> PAGEREF _Toc162001581 \h </w:instrText>
            </w:r>
            <w:r>
              <w:rPr>
                <w:noProof/>
                <w:webHidden/>
              </w:rPr>
            </w:r>
            <w:r>
              <w:rPr>
                <w:noProof/>
                <w:webHidden/>
              </w:rPr>
              <w:fldChar w:fldCharType="separate"/>
            </w:r>
            <w:r>
              <w:rPr>
                <w:noProof/>
                <w:webHidden/>
              </w:rPr>
              <w:t>7</w:t>
            </w:r>
            <w:r>
              <w:rPr>
                <w:noProof/>
                <w:webHidden/>
              </w:rPr>
              <w:fldChar w:fldCharType="end"/>
            </w:r>
          </w:hyperlink>
        </w:p>
        <w:p w14:paraId="3FCBCC11" w14:textId="2B97945C"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2" w:history="1">
            <w:r w:rsidRPr="00484351">
              <w:rPr>
                <w:rStyle w:val="Hyperlink"/>
                <w:noProof/>
              </w:rPr>
              <w:t>2.1.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rincipy magnetické rezonance</w:t>
            </w:r>
            <w:r>
              <w:rPr>
                <w:noProof/>
                <w:webHidden/>
              </w:rPr>
              <w:tab/>
            </w:r>
            <w:r>
              <w:rPr>
                <w:noProof/>
                <w:webHidden/>
              </w:rPr>
              <w:fldChar w:fldCharType="begin"/>
            </w:r>
            <w:r>
              <w:rPr>
                <w:noProof/>
                <w:webHidden/>
              </w:rPr>
              <w:instrText xml:space="preserve"> PAGEREF _Toc162001582 \h </w:instrText>
            </w:r>
            <w:r>
              <w:rPr>
                <w:noProof/>
                <w:webHidden/>
              </w:rPr>
            </w:r>
            <w:r>
              <w:rPr>
                <w:noProof/>
                <w:webHidden/>
              </w:rPr>
              <w:fldChar w:fldCharType="separate"/>
            </w:r>
            <w:r>
              <w:rPr>
                <w:noProof/>
                <w:webHidden/>
              </w:rPr>
              <w:t>7</w:t>
            </w:r>
            <w:r>
              <w:rPr>
                <w:noProof/>
                <w:webHidden/>
              </w:rPr>
              <w:fldChar w:fldCharType="end"/>
            </w:r>
          </w:hyperlink>
        </w:p>
        <w:p w14:paraId="08608311" w14:textId="4C270F85"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83" w:history="1">
            <w:r w:rsidRPr="00484351">
              <w:rPr>
                <w:rStyle w:val="Hyperlink"/>
                <w:noProof/>
              </w:rPr>
              <w:t>2.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2001583 \h </w:instrText>
            </w:r>
            <w:r>
              <w:rPr>
                <w:noProof/>
                <w:webHidden/>
              </w:rPr>
            </w:r>
            <w:r>
              <w:rPr>
                <w:noProof/>
                <w:webHidden/>
              </w:rPr>
              <w:fldChar w:fldCharType="separate"/>
            </w:r>
            <w:r>
              <w:rPr>
                <w:noProof/>
                <w:webHidden/>
              </w:rPr>
              <w:t>7</w:t>
            </w:r>
            <w:r>
              <w:rPr>
                <w:noProof/>
                <w:webHidden/>
              </w:rPr>
              <w:fldChar w:fldCharType="end"/>
            </w:r>
          </w:hyperlink>
        </w:p>
        <w:p w14:paraId="7990E350" w14:textId="00870BE3"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4" w:history="1">
            <w:r w:rsidRPr="00484351">
              <w:rPr>
                <w:rStyle w:val="Hyperlink"/>
                <w:noProof/>
              </w:rPr>
              <w:t>2.2.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Komponenty pneumatické soustavy</w:t>
            </w:r>
            <w:r>
              <w:rPr>
                <w:noProof/>
                <w:webHidden/>
              </w:rPr>
              <w:tab/>
            </w:r>
            <w:r>
              <w:rPr>
                <w:noProof/>
                <w:webHidden/>
              </w:rPr>
              <w:fldChar w:fldCharType="begin"/>
            </w:r>
            <w:r>
              <w:rPr>
                <w:noProof/>
                <w:webHidden/>
              </w:rPr>
              <w:instrText xml:space="preserve"> PAGEREF _Toc162001584 \h </w:instrText>
            </w:r>
            <w:r>
              <w:rPr>
                <w:noProof/>
                <w:webHidden/>
              </w:rPr>
            </w:r>
            <w:r>
              <w:rPr>
                <w:noProof/>
                <w:webHidden/>
              </w:rPr>
              <w:fldChar w:fldCharType="separate"/>
            </w:r>
            <w:r>
              <w:rPr>
                <w:noProof/>
                <w:webHidden/>
              </w:rPr>
              <w:t>7</w:t>
            </w:r>
            <w:r>
              <w:rPr>
                <w:noProof/>
                <w:webHidden/>
              </w:rPr>
              <w:fldChar w:fldCharType="end"/>
            </w:r>
          </w:hyperlink>
        </w:p>
        <w:p w14:paraId="466D607C" w14:textId="3D5F127B"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5" w:history="1">
            <w:r w:rsidRPr="00484351">
              <w:rPr>
                <w:rStyle w:val="Hyperlink"/>
                <w:noProof/>
              </w:rPr>
              <w:t>2.2.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Operační systém pro řízení soustavy</w:t>
            </w:r>
            <w:r>
              <w:rPr>
                <w:noProof/>
                <w:webHidden/>
              </w:rPr>
              <w:tab/>
            </w:r>
            <w:r>
              <w:rPr>
                <w:noProof/>
                <w:webHidden/>
              </w:rPr>
              <w:fldChar w:fldCharType="begin"/>
            </w:r>
            <w:r>
              <w:rPr>
                <w:noProof/>
                <w:webHidden/>
              </w:rPr>
              <w:instrText xml:space="preserve"> PAGEREF _Toc162001585 \h </w:instrText>
            </w:r>
            <w:r>
              <w:rPr>
                <w:noProof/>
                <w:webHidden/>
              </w:rPr>
            </w:r>
            <w:r>
              <w:rPr>
                <w:noProof/>
                <w:webHidden/>
              </w:rPr>
              <w:fldChar w:fldCharType="separate"/>
            </w:r>
            <w:r>
              <w:rPr>
                <w:noProof/>
                <w:webHidden/>
              </w:rPr>
              <w:t>7</w:t>
            </w:r>
            <w:r>
              <w:rPr>
                <w:noProof/>
                <w:webHidden/>
              </w:rPr>
              <w:fldChar w:fldCharType="end"/>
            </w:r>
          </w:hyperlink>
        </w:p>
        <w:p w14:paraId="6D1B4897" w14:textId="2FB0C058"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86" w:history="1">
            <w:r w:rsidRPr="00484351">
              <w:rPr>
                <w:rStyle w:val="Hyperlink"/>
                <w:noProof/>
              </w:rPr>
              <w:t>2.3</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neumatické svaly a jejich typy</w:t>
            </w:r>
            <w:r>
              <w:rPr>
                <w:noProof/>
                <w:webHidden/>
              </w:rPr>
              <w:tab/>
            </w:r>
            <w:r>
              <w:rPr>
                <w:noProof/>
                <w:webHidden/>
              </w:rPr>
              <w:fldChar w:fldCharType="begin"/>
            </w:r>
            <w:r>
              <w:rPr>
                <w:noProof/>
                <w:webHidden/>
              </w:rPr>
              <w:instrText xml:space="preserve"> PAGEREF _Toc162001586 \h </w:instrText>
            </w:r>
            <w:r>
              <w:rPr>
                <w:noProof/>
                <w:webHidden/>
              </w:rPr>
            </w:r>
            <w:r>
              <w:rPr>
                <w:noProof/>
                <w:webHidden/>
              </w:rPr>
              <w:fldChar w:fldCharType="separate"/>
            </w:r>
            <w:r>
              <w:rPr>
                <w:noProof/>
                <w:webHidden/>
              </w:rPr>
              <w:t>7</w:t>
            </w:r>
            <w:r>
              <w:rPr>
                <w:noProof/>
                <w:webHidden/>
              </w:rPr>
              <w:fldChar w:fldCharType="end"/>
            </w:r>
          </w:hyperlink>
        </w:p>
        <w:p w14:paraId="4ABCB700" w14:textId="2B2B2618"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7" w:history="1">
            <w:r w:rsidRPr="00484351">
              <w:rPr>
                <w:rStyle w:val="Hyperlink"/>
                <w:noProof/>
              </w:rPr>
              <w:t>2.3.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opis různých typů pneumatických svalů</w:t>
            </w:r>
            <w:r>
              <w:rPr>
                <w:noProof/>
                <w:webHidden/>
              </w:rPr>
              <w:tab/>
            </w:r>
            <w:r>
              <w:rPr>
                <w:noProof/>
                <w:webHidden/>
              </w:rPr>
              <w:fldChar w:fldCharType="begin"/>
            </w:r>
            <w:r>
              <w:rPr>
                <w:noProof/>
                <w:webHidden/>
              </w:rPr>
              <w:instrText xml:space="preserve"> PAGEREF _Toc162001587 \h </w:instrText>
            </w:r>
            <w:r>
              <w:rPr>
                <w:noProof/>
                <w:webHidden/>
              </w:rPr>
            </w:r>
            <w:r>
              <w:rPr>
                <w:noProof/>
                <w:webHidden/>
              </w:rPr>
              <w:fldChar w:fldCharType="separate"/>
            </w:r>
            <w:r>
              <w:rPr>
                <w:noProof/>
                <w:webHidden/>
              </w:rPr>
              <w:t>7</w:t>
            </w:r>
            <w:r>
              <w:rPr>
                <w:noProof/>
                <w:webHidden/>
              </w:rPr>
              <w:fldChar w:fldCharType="end"/>
            </w:r>
          </w:hyperlink>
        </w:p>
        <w:p w14:paraId="44C55570" w14:textId="1EBC7C66"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88" w:history="1">
            <w:r w:rsidRPr="00484351">
              <w:rPr>
                <w:rStyle w:val="Hyperlink"/>
                <w:noProof/>
              </w:rPr>
              <w:t>2.3.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rincipy práce pneumatických svalů</w:t>
            </w:r>
            <w:r>
              <w:rPr>
                <w:noProof/>
                <w:webHidden/>
              </w:rPr>
              <w:tab/>
            </w:r>
            <w:r>
              <w:rPr>
                <w:noProof/>
                <w:webHidden/>
              </w:rPr>
              <w:fldChar w:fldCharType="begin"/>
            </w:r>
            <w:r>
              <w:rPr>
                <w:noProof/>
                <w:webHidden/>
              </w:rPr>
              <w:instrText xml:space="preserve"> PAGEREF _Toc162001588 \h </w:instrText>
            </w:r>
            <w:r>
              <w:rPr>
                <w:noProof/>
                <w:webHidden/>
              </w:rPr>
            </w:r>
            <w:r>
              <w:rPr>
                <w:noProof/>
                <w:webHidden/>
              </w:rPr>
              <w:fldChar w:fldCharType="separate"/>
            </w:r>
            <w:r>
              <w:rPr>
                <w:noProof/>
                <w:webHidden/>
              </w:rPr>
              <w:t>7</w:t>
            </w:r>
            <w:r>
              <w:rPr>
                <w:noProof/>
                <w:webHidden/>
              </w:rPr>
              <w:fldChar w:fldCharType="end"/>
            </w:r>
          </w:hyperlink>
        </w:p>
        <w:p w14:paraId="616B8CBE" w14:textId="7188E1C2"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89" w:history="1">
            <w:r w:rsidRPr="00484351">
              <w:rPr>
                <w:rStyle w:val="Hyperlink"/>
                <w:noProof/>
              </w:rPr>
              <w:t>2.4</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Softwarové a robotické aspekty</w:t>
            </w:r>
            <w:r>
              <w:rPr>
                <w:noProof/>
                <w:webHidden/>
              </w:rPr>
              <w:tab/>
            </w:r>
            <w:r>
              <w:rPr>
                <w:noProof/>
                <w:webHidden/>
              </w:rPr>
              <w:fldChar w:fldCharType="begin"/>
            </w:r>
            <w:r>
              <w:rPr>
                <w:noProof/>
                <w:webHidden/>
              </w:rPr>
              <w:instrText xml:space="preserve"> PAGEREF _Toc162001589 \h </w:instrText>
            </w:r>
            <w:r>
              <w:rPr>
                <w:noProof/>
                <w:webHidden/>
              </w:rPr>
            </w:r>
            <w:r>
              <w:rPr>
                <w:noProof/>
                <w:webHidden/>
              </w:rPr>
              <w:fldChar w:fldCharType="separate"/>
            </w:r>
            <w:r>
              <w:rPr>
                <w:noProof/>
                <w:webHidden/>
              </w:rPr>
              <w:t>7</w:t>
            </w:r>
            <w:r>
              <w:rPr>
                <w:noProof/>
                <w:webHidden/>
              </w:rPr>
              <w:fldChar w:fldCharType="end"/>
            </w:r>
          </w:hyperlink>
        </w:p>
        <w:p w14:paraId="760333CE" w14:textId="5B6F09AB"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90" w:history="1">
            <w:r w:rsidRPr="00484351">
              <w:rPr>
                <w:rStyle w:val="Hyperlink"/>
                <w:noProof/>
              </w:rPr>
              <w:t>2.4.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2001590 \h </w:instrText>
            </w:r>
            <w:r>
              <w:rPr>
                <w:noProof/>
                <w:webHidden/>
              </w:rPr>
            </w:r>
            <w:r>
              <w:rPr>
                <w:noProof/>
                <w:webHidden/>
              </w:rPr>
              <w:fldChar w:fldCharType="separate"/>
            </w:r>
            <w:r>
              <w:rPr>
                <w:noProof/>
                <w:webHidden/>
              </w:rPr>
              <w:t>7</w:t>
            </w:r>
            <w:r>
              <w:rPr>
                <w:noProof/>
                <w:webHidden/>
              </w:rPr>
              <w:fldChar w:fldCharType="end"/>
            </w:r>
          </w:hyperlink>
        </w:p>
        <w:p w14:paraId="73E75D6B" w14:textId="6A2D418E"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91" w:history="1">
            <w:r w:rsidRPr="00484351">
              <w:rPr>
                <w:rStyle w:val="Hyperlink"/>
                <w:noProof/>
              </w:rPr>
              <w:t>2.4.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2001591 \h </w:instrText>
            </w:r>
            <w:r>
              <w:rPr>
                <w:noProof/>
                <w:webHidden/>
              </w:rPr>
            </w:r>
            <w:r>
              <w:rPr>
                <w:noProof/>
                <w:webHidden/>
              </w:rPr>
              <w:fldChar w:fldCharType="separate"/>
            </w:r>
            <w:r>
              <w:rPr>
                <w:noProof/>
                <w:webHidden/>
              </w:rPr>
              <w:t>7</w:t>
            </w:r>
            <w:r>
              <w:rPr>
                <w:noProof/>
                <w:webHidden/>
              </w:rPr>
              <w:fldChar w:fldCharType="end"/>
            </w:r>
          </w:hyperlink>
        </w:p>
        <w:p w14:paraId="0DF7CE2E" w14:textId="2C713215"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92" w:history="1">
            <w:r w:rsidRPr="00484351">
              <w:rPr>
                <w:rStyle w:val="Hyperlink"/>
                <w:noProof/>
              </w:rPr>
              <w:t>2.5</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ython</w:t>
            </w:r>
            <w:r>
              <w:rPr>
                <w:noProof/>
                <w:webHidden/>
              </w:rPr>
              <w:tab/>
            </w:r>
            <w:r>
              <w:rPr>
                <w:noProof/>
                <w:webHidden/>
              </w:rPr>
              <w:fldChar w:fldCharType="begin"/>
            </w:r>
            <w:r>
              <w:rPr>
                <w:noProof/>
                <w:webHidden/>
              </w:rPr>
              <w:instrText xml:space="preserve"> PAGEREF _Toc162001592 \h </w:instrText>
            </w:r>
            <w:r>
              <w:rPr>
                <w:noProof/>
                <w:webHidden/>
              </w:rPr>
            </w:r>
            <w:r>
              <w:rPr>
                <w:noProof/>
                <w:webHidden/>
              </w:rPr>
              <w:fldChar w:fldCharType="separate"/>
            </w:r>
            <w:r>
              <w:rPr>
                <w:noProof/>
                <w:webHidden/>
              </w:rPr>
              <w:t>7</w:t>
            </w:r>
            <w:r>
              <w:rPr>
                <w:noProof/>
                <w:webHidden/>
              </w:rPr>
              <w:fldChar w:fldCharType="end"/>
            </w:r>
          </w:hyperlink>
        </w:p>
        <w:p w14:paraId="76AD7B5F" w14:textId="3798C217"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93" w:history="1">
            <w:r w:rsidRPr="00484351">
              <w:rPr>
                <w:rStyle w:val="Hyperlink"/>
                <w:noProof/>
              </w:rPr>
              <w:t>2.5.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2001593 \h </w:instrText>
            </w:r>
            <w:r>
              <w:rPr>
                <w:noProof/>
                <w:webHidden/>
              </w:rPr>
            </w:r>
            <w:r>
              <w:rPr>
                <w:noProof/>
                <w:webHidden/>
              </w:rPr>
              <w:fldChar w:fldCharType="separate"/>
            </w:r>
            <w:r>
              <w:rPr>
                <w:noProof/>
                <w:webHidden/>
              </w:rPr>
              <w:t>7</w:t>
            </w:r>
            <w:r>
              <w:rPr>
                <w:noProof/>
                <w:webHidden/>
              </w:rPr>
              <w:fldChar w:fldCharType="end"/>
            </w:r>
          </w:hyperlink>
        </w:p>
        <w:p w14:paraId="7862E258" w14:textId="5CE40526"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594" w:history="1">
            <w:r w:rsidRPr="00484351">
              <w:rPr>
                <w:rStyle w:val="Hyperlink"/>
                <w:noProof/>
              </w:rPr>
              <w:t>2.5.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2001594 \h </w:instrText>
            </w:r>
            <w:r>
              <w:rPr>
                <w:noProof/>
                <w:webHidden/>
              </w:rPr>
            </w:r>
            <w:r>
              <w:rPr>
                <w:noProof/>
                <w:webHidden/>
              </w:rPr>
              <w:fldChar w:fldCharType="separate"/>
            </w:r>
            <w:r>
              <w:rPr>
                <w:noProof/>
                <w:webHidden/>
              </w:rPr>
              <w:t>7</w:t>
            </w:r>
            <w:r>
              <w:rPr>
                <w:noProof/>
                <w:webHidden/>
              </w:rPr>
              <w:fldChar w:fldCharType="end"/>
            </w:r>
          </w:hyperlink>
        </w:p>
        <w:p w14:paraId="04924D79" w14:textId="2F2E82FA"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95" w:history="1">
            <w:r w:rsidRPr="00484351">
              <w:rPr>
                <w:rStyle w:val="Hyperlink"/>
                <w:noProof/>
              </w:rPr>
              <w:t>2.6</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SQL</w:t>
            </w:r>
            <w:r>
              <w:rPr>
                <w:noProof/>
                <w:webHidden/>
              </w:rPr>
              <w:tab/>
            </w:r>
            <w:r>
              <w:rPr>
                <w:noProof/>
                <w:webHidden/>
              </w:rPr>
              <w:fldChar w:fldCharType="begin"/>
            </w:r>
            <w:r>
              <w:rPr>
                <w:noProof/>
                <w:webHidden/>
              </w:rPr>
              <w:instrText xml:space="preserve"> PAGEREF _Toc162001595 \h </w:instrText>
            </w:r>
            <w:r>
              <w:rPr>
                <w:noProof/>
                <w:webHidden/>
              </w:rPr>
            </w:r>
            <w:r>
              <w:rPr>
                <w:noProof/>
                <w:webHidden/>
              </w:rPr>
              <w:fldChar w:fldCharType="separate"/>
            </w:r>
            <w:r>
              <w:rPr>
                <w:noProof/>
                <w:webHidden/>
              </w:rPr>
              <w:t>8</w:t>
            </w:r>
            <w:r>
              <w:rPr>
                <w:noProof/>
                <w:webHidden/>
              </w:rPr>
              <w:fldChar w:fldCharType="end"/>
            </w:r>
          </w:hyperlink>
        </w:p>
        <w:p w14:paraId="7BB2C60A" w14:textId="7A20513C"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96" w:history="1">
            <w:r w:rsidRPr="00484351">
              <w:rPr>
                <w:rStyle w:val="Hyperlink"/>
                <w:noProof/>
              </w:rPr>
              <w:t>2.7</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UML</w:t>
            </w:r>
            <w:r>
              <w:rPr>
                <w:noProof/>
                <w:webHidden/>
              </w:rPr>
              <w:tab/>
            </w:r>
            <w:r>
              <w:rPr>
                <w:noProof/>
                <w:webHidden/>
              </w:rPr>
              <w:fldChar w:fldCharType="begin"/>
            </w:r>
            <w:r>
              <w:rPr>
                <w:noProof/>
                <w:webHidden/>
              </w:rPr>
              <w:instrText xml:space="preserve"> PAGEREF _Toc162001596 \h </w:instrText>
            </w:r>
            <w:r>
              <w:rPr>
                <w:noProof/>
                <w:webHidden/>
              </w:rPr>
            </w:r>
            <w:r>
              <w:rPr>
                <w:noProof/>
                <w:webHidden/>
              </w:rPr>
              <w:fldChar w:fldCharType="separate"/>
            </w:r>
            <w:r>
              <w:rPr>
                <w:noProof/>
                <w:webHidden/>
              </w:rPr>
              <w:t>8</w:t>
            </w:r>
            <w:r>
              <w:rPr>
                <w:noProof/>
                <w:webHidden/>
              </w:rPr>
              <w:fldChar w:fldCharType="end"/>
            </w:r>
          </w:hyperlink>
        </w:p>
        <w:p w14:paraId="1464587C" w14:textId="749C3643"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597" w:history="1">
            <w:r w:rsidRPr="00484351">
              <w:rPr>
                <w:rStyle w:val="Hyperlink"/>
              </w:rPr>
              <w:t>3</w:t>
            </w:r>
            <w:r>
              <w:rPr>
                <w:rFonts w:asciiTheme="minorHAnsi" w:eastAsiaTheme="minorEastAsia" w:hAnsiTheme="minorHAnsi" w:cstheme="minorBidi"/>
                <w:b w:val="0"/>
                <w:kern w:val="2"/>
                <w:szCs w:val="24"/>
                <w:lang w:eastAsia="cs-CZ"/>
                <w14:ligatures w14:val="standardContextual"/>
              </w:rPr>
              <w:tab/>
            </w:r>
            <w:r w:rsidRPr="00484351">
              <w:rPr>
                <w:rStyle w:val="Hyperlink"/>
              </w:rPr>
              <w:t>Cíle práce</w:t>
            </w:r>
            <w:r>
              <w:rPr>
                <w:webHidden/>
              </w:rPr>
              <w:tab/>
            </w:r>
            <w:r>
              <w:rPr>
                <w:webHidden/>
              </w:rPr>
              <w:fldChar w:fldCharType="begin"/>
            </w:r>
            <w:r>
              <w:rPr>
                <w:webHidden/>
              </w:rPr>
              <w:instrText xml:space="preserve"> PAGEREF _Toc162001597 \h </w:instrText>
            </w:r>
            <w:r>
              <w:rPr>
                <w:webHidden/>
              </w:rPr>
            </w:r>
            <w:r>
              <w:rPr>
                <w:webHidden/>
              </w:rPr>
              <w:fldChar w:fldCharType="separate"/>
            </w:r>
            <w:r>
              <w:rPr>
                <w:webHidden/>
              </w:rPr>
              <w:t>9</w:t>
            </w:r>
            <w:r>
              <w:rPr>
                <w:webHidden/>
              </w:rPr>
              <w:fldChar w:fldCharType="end"/>
            </w:r>
          </w:hyperlink>
        </w:p>
        <w:p w14:paraId="68A3416B" w14:textId="546983C9"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598" w:history="1">
            <w:r w:rsidRPr="00484351">
              <w:rPr>
                <w:rStyle w:val="Hyperlink"/>
              </w:rPr>
              <w:t>4</w:t>
            </w:r>
            <w:r>
              <w:rPr>
                <w:rFonts w:asciiTheme="minorHAnsi" w:eastAsiaTheme="minorEastAsia" w:hAnsiTheme="minorHAnsi" w:cstheme="minorBidi"/>
                <w:b w:val="0"/>
                <w:kern w:val="2"/>
                <w:szCs w:val="24"/>
                <w:lang w:eastAsia="cs-CZ"/>
                <w14:ligatures w14:val="standardContextual"/>
              </w:rPr>
              <w:tab/>
            </w:r>
            <w:r w:rsidRPr="00484351">
              <w:rPr>
                <w:rStyle w:val="Hyperlink"/>
              </w:rPr>
              <w:t>Návrh aplikace</w:t>
            </w:r>
            <w:r>
              <w:rPr>
                <w:webHidden/>
              </w:rPr>
              <w:tab/>
            </w:r>
            <w:r>
              <w:rPr>
                <w:webHidden/>
              </w:rPr>
              <w:fldChar w:fldCharType="begin"/>
            </w:r>
            <w:r>
              <w:rPr>
                <w:webHidden/>
              </w:rPr>
              <w:instrText xml:space="preserve"> PAGEREF _Toc162001598 \h </w:instrText>
            </w:r>
            <w:r>
              <w:rPr>
                <w:webHidden/>
              </w:rPr>
            </w:r>
            <w:r>
              <w:rPr>
                <w:webHidden/>
              </w:rPr>
              <w:fldChar w:fldCharType="separate"/>
            </w:r>
            <w:r>
              <w:rPr>
                <w:webHidden/>
              </w:rPr>
              <w:t>11</w:t>
            </w:r>
            <w:r>
              <w:rPr>
                <w:webHidden/>
              </w:rPr>
              <w:fldChar w:fldCharType="end"/>
            </w:r>
          </w:hyperlink>
        </w:p>
        <w:p w14:paraId="5A11A4CC" w14:textId="0AA98646"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599" w:history="1">
            <w:r w:rsidRPr="00484351">
              <w:rPr>
                <w:rStyle w:val="Hyperlink"/>
                <w:noProof/>
              </w:rPr>
              <w:t>4.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Funkční specifikace</w:t>
            </w:r>
            <w:r>
              <w:rPr>
                <w:noProof/>
                <w:webHidden/>
              </w:rPr>
              <w:tab/>
            </w:r>
            <w:r>
              <w:rPr>
                <w:noProof/>
                <w:webHidden/>
              </w:rPr>
              <w:fldChar w:fldCharType="begin"/>
            </w:r>
            <w:r>
              <w:rPr>
                <w:noProof/>
                <w:webHidden/>
              </w:rPr>
              <w:instrText xml:space="preserve"> PAGEREF _Toc162001599 \h </w:instrText>
            </w:r>
            <w:r>
              <w:rPr>
                <w:noProof/>
                <w:webHidden/>
              </w:rPr>
            </w:r>
            <w:r>
              <w:rPr>
                <w:noProof/>
                <w:webHidden/>
              </w:rPr>
              <w:fldChar w:fldCharType="separate"/>
            </w:r>
            <w:r>
              <w:rPr>
                <w:noProof/>
                <w:webHidden/>
              </w:rPr>
              <w:t>11</w:t>
            </w:r>
            <w:r>
              <w:rPr>
                <w:noProof/>
                <w:webHidden/>
              </w:rPr>
              <w:fldChar w:fldCharType="end"/>
            </w:r>
          </w:hyperlink>
        </w:p>
        <w:p w14:paraId="71EC1AC5" w14:textId="2F605327"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600" w:history="1">
            <w:r w:rsidRPr="00484351">
              <w:rPr>
                <w:rStyle w:val="Hyperlink"/>
                <w:noProof/>
              </w:rPr>
              <w:t>4.1.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Knihovna pro GUI</w:t>
            </w:r>
            <w:r>
              <w:rPr>
                <w:noProof/>
                <w:webHidden/>
              </w:rPr>
              <w:tab/>
            </w:r>
            <w:r>
              <w:rPr>
                <w:noProof/>
                <w:webHidden/>
              </w:rPr>
              <w:fldChar w:fldCharType="begin"/>
            </w:r>
            <w:r>
              <w:rPr>
                <w:noProof/>
                <w:webHidden/>
              </w:rPr>
              <w:instrText xml:space="preserve"> PAGEREF _Toc162001600 \h </w:instrText>
            </w:r>
            <w:r>
              <w:rPr>
                <w:noProof/>
                <w:webHidden/>
              </w:rPr>
            </w:r>
            <w:r>
              <w:rPr>
                <w:noProof/>
                <w:webHidden/>
              </w:rPr>
              <w:fldChar w:fldCharType="separate"/>
            </w:r>
            <w:r>
              <w:rPr>
                <w:noProof/>
                <w:webHidden/>
              </w:rPr>
              <w:t>11</w:t>
            </w:r>
            <w:r>
              <w:rPr>
                <w:noProof/>
                <w:webHidden/>
              </w:rPr>
              <w:fldChar w:fldCharType="end"/>
            </w:r>
          </w:hyperlink>
        </w:p>
        <w:p w14:paraId="09CBF0A7" w14:textId="22B956EE"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601" w:history="1">
            <w:r w:rsidRPr="00484351">
              <w:rPr>
                <w:rStyle w:val="Hyperlink"/>
                <w:noProof/>
              </w:rPr>
              <w:t>4.1.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Databázová knihovna</w:t>
            </w:r>
            <w:r>
              <w:rPr>
                <w:noProof/>
                <w:webHidden/>
              </w:rPr>
              <w:tab/>
            </w:r>
            <w:r>
              <w:rPr>
                <w:noProof/>
                <w:webHidden/>
              </w:rPr>
              <w:fldChar w:fldCharType="begin"/>
            </w:r>
            <w:r>
              <w:rPr>
                <w:noProof/>
                <w:webHidden/>
              </w:rPr>
              <w:instrText xml:space="preserve"> PAGEREF _Toc162001601 \h </w:instrText>
            </w:r>
            <w:r>
              <w:rPr>
                <w:noProof/>
                <w:webHidden/>
              </w:rPr>
            </w:r>
            <w:r>
              <w:rPr>
                <w:noProof/>
                <w:webHidden/>
              </w:rPr>
              <w:fldChar w:fldCharType="separate"/>
            </w:r>
            <w:r>
              <w:rPr>
                <w:noProof/>
                <w:webHidden/>
              </w:rPr>
              <w:t>15</w:t>
            </w:r>
            <w:r>
              <w:rPr>
                <w:noProof/>
                <w:webHidden/>
              </w:rPr>
              <w:fldChar w:fldCharType="end"/>
            </w:r>
          </w:hyperlink>
        </w:p>
        <w:p w14:paraId="6FDBFE86" w14:textId="72B204AA"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02" w:history="1">
            <w:r w:rsidRPr="00484351">
              <w:rPr>
                <w:rStyle w:val="Hyperlink"/>
              </w:rPr>
              <w:t>5</w:t>
            </w:r>
            <w:r>
              <w:rPr>
                <w:rFonts w:asciiTheme="minorHAnsi" w:eastAsiaTheme="minorEastAsia" w:hAnsiTheme="minorHAnsi" w:cstheme="minorBidi"/>
                <w:b w:val="0"/>
                <w:kern w:val="2"/>
                <w:szCs w:val="24"/>
                <w:lang w:eastAsia="cs-CZ"/>
                <w14:ligatures w14:val="standardContextual"/>
              </w:rPr>
              <w:tab/>
            </w:r>
            <w:r w:rsidRPr="00484351">
              <w:rPr>
                <w:rStyle w:val="Hyperlink"/>
              </w:rPr>
              <w:t>Implementace</w:t>
            </w:r>
            <w:r>
              <w:rPr>
                <w:webHidden/>
              </w:rPr>
              <w:tab/>
            </w:r>
            <w:r>
              <w:rPr>
                <w:webHidden/>
              </w:rPr>
              <w:fldChar w:fldCharType="begin"/>
            </w:r>
            <w:r>
              <w:rPr>
                <w:webHidden/>
              </w:rPr>
              <w:instrText xml:space="preserve"> PAGEREF _Toc162001602 \h </w:instrText>
            </w:r>
            <w:r>
              <w:rPr>
                <w:webHidden/>
              </w:rPr>
            </w:r>
            <w:r>
              <w:rPr>
                <w:webHidden/>
              </w:rPr>
              <w:fldChar w:fldCharType="separate"/>
            </w:r>
            <w:r>
              <w:rPr>
                <w:webHidden/>
              </w:rPr>
              <w:t>21</w:t>
            </w:r>
            <w:r>
              <w:rPr>
                <w:webHidden/>
              </w:rPr>
              <w:fldChar w:fldCharType="end"/>
            </w:r>
          </w:hyperlink>
        </w:p>
        <w:p w14:paraId="65C03BEF" w14:textId="1FBB0F75"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603" w:history="1">
            <w:r w:rsidRPr="00484351">
              <w:rPr>
                <w:rStyle w:val="Hyperlink"/>
                <w:noProof/>
              </w:rPr>
              <w:t>5.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Pneumatická soustava</w:t>
            </w:r>
            <w:r>
              <w:rPr>
                <w:noProof/>
                <w:webHidden/>
              </w:rPr>
              <w:tab/>
            </w:r>
            <w:r>
              <w:rPr>
                <w:noProof/>
                <w:webHidden/>
              </w:rPr>
              <w:fldChar w:fldCharType="begin"/>
            </w:r>
            <w:r>
              <w:rPr>
                <w:noProof/>
                <w:webHidden/>
              </w:rPr>
              <w:instrText xml:space="preserve"> PAGEREF _Toc162001603 \h </w:instrText>
            </w:r>
            <w:r>
              <w:rPr>
                <w:noProof/>
                <w:webHidden/>
              </w:rPr>
            </w:r>
            <w:r>
              <w:rPr>
                <w:noProof/>
                <w:webHidden/>
              </w:rPr>
              <w:fldChar w:fldCharType="separate"/>
            </w:r>
            <w:r>
              <w:rPr>
                <w:noProof/>
                <w:webHidden/>
              </w:rPr>
              <w:t>21</w:t>
            </w:r>
            <w:r>
              <w:rPr>
                <w:noProof/>
                <w:webHidden/>
              </w:rPr>
              <w:fldChar w:fldCharType="end"/>
            </w:r>
          </w:hyperlink>
        </w:p>
        <w:p w14:paraId="1AC83756" w14:textId="160B12BB"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604" w:history="1">
            <w:r w:rsidRPr="00484351">
              <w:rPr>
                <w:rStyle w:val="Hyperlink"/>
                <w:noProof/>
              </w:rPr>
              <w:t>5.2</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DeviceLoader</w:t>
            </w:r>
            <w:r>
              <w:rPr>
                <w:noProof/>
                <w:webHidden/>
              </w:rPr>
              <w:tab/>
            </w:r>
            <w:r>
              <w:rPr>
                <w:noProof/>
                <w:webHidden/>
              </w:rPr>
              <w:fldChar w:fldCharType="begin"/>
            </w:r>
            <w:r>
              <w:rPr>
                <w:noProof/>
                <w:webHidden/>
              </w:rPr>
              <w:instrText xml:space="preserve"> PAGEREF _Toc162001604 \h </w:instrText>
            </w:r>
            <w:r>
              <w:rPr>
                <w:noProof/>
                <w:webHidden/>
              </w:rPr>
            </w:r>
            <w:r>
              <w:rPr>
                <w:noProof/>
                <w:webHidden/>
              </w:rPr>
              <w:fldChar w:fldCharType="separate"/>
            </w:r>
            <w:r>
              <w:rPr>
                <w:noProof/>
                <w:webHidden/>
              </w:rPr>
              <w:t>21</w:t>
            </w:r>
            <w:r>
              <w:rPr>
                <w:noProof/>
                <w:webHidden/>
              </w:rPr>
              <w:fldChar w:fldCharType="end"/>
            </w:r>
          </w:hyperlink>
        </w:p>
        <w:p w14:paraId="0DFFAD38" w14:textId="1D40CD31" w:rsidR="009F4936" w:rsidRDefault="009F4936">
          <w:pPr>
            <w:pStyle w:val="TOC3"/>
            <w:rPr>
              <w:rFonts w:asciiTheme="minorHAnsi" w:eastAsiaTheme="minorEastAsia" w:hAnsiTheme="minorHAnsi" w:cstheme="minorBidi"/>
              <w:noProof/>
              <w:kern w:val="2"/>
              <w:szCs w:val="24"/>
              <w:lang w:eastAsia="cs-CZ"/>
              <w14:ligatures w14:val="standardContextual"/>
            </w:rPr>
          </w:pPr>
          <w:hyperlink w:anchor="_Toc162001605" w:history="1">
            <w:r w:rsidRPr="00484351">
              <w:rPr>
                <w:rStyle w:val="Hyperlink"/>
                <w:noProof/>
              </w:rPr>
              <w:t>5.2.1</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getBoardx()</w:t>
            </w:r>
            <w:r>
              <w:rPr>
                <w:noProof/>
                <w:webHidden/>
              </w:rPr>
              <w:tab/>
            </w:r>
            <w:r>
              <w:rPr>
                <w:noProof/>
                <w:webHidden/>
              </w:rPr>
              <w:fldChar w:fldCharType="begin"/>
            </w:r>
            <w:r>
              <w:rPr>
                <w:noProof/>
                <w:webHidden/>
              </w:rPr>
              <w:instrText xml:space="preserve"> PAGEREF _Toc162001605 \h </w:instrText>
            </w:r>
            <w:r>
              <w:rPr>
                <w:noProof/>
                <w:webHidden/>
              </w:rPr>
            </w:r>
            <w:r>
              <w:rPr>
                <w:noProof/>
                <w:webHidden/>
              </w:rPr>
              <w:fldChar w:fldCharType="separate"/>
            </w:r>
            <w:r>
              <w:rPr>
                <w:noProof/>
                <w:webHidden/>
              </w:rPr>
              <w:t>22</w:t>
            </w:r>
            <w:r>
              <w:rPr>
                <w:noProof/>
                <w:webHidden/>
              </w:rPr>
              <w:fldChar w:fldCharType="end"/>
            </w:r>
          </w:hyperlink>
        </w:p>
        <w:p w14:paraId="24A5020E" w14:textId="62E563E0"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606" w:history="1">
            <w:r w:rsidRPr="00484351">
              <w:rPr>
                <w:rStyle w:val="Hyperlink"/>
                <w:noProof/>
              </w:rPr>
              <w:t>5.3</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Main</w:t>
            </w:r>
            <w:r>
              <w:rPr>
                <w:noProof/>
                <w:webHidden/>
              </w:rPr>
              <w:tab/>
            </w:r>
            <w:r>
              <w:rPr>
                <w:noProof/>
                <w:webHidden/>
              </w:rPr>
              <w:fldChar w:fldCharType="begin"/>
            </w:r>
            <w:r>
              <w:rPr>
                <w:noProof/>
                <w:webHidden/>
              </w:rPr>
              <w:instrText xml:space="preserve"> PAGEREF _Toc162001606 \h </w:instrText>
            </w:r>
            <w:r>
              <w:rPr>
                <w:noProof/>
                <w:webHidden/>
              </w:rPr>
            </w:r>
            <w:r>
              <w:rPr>
                <w:noProof/>
                <w:webHidden/>
              </w:rPr>
              <w:fldChar w:fldCharType="separate"/>
            </w:r>
            <w:r>
              <w:rPr>
                <w:noProof/>
                <w:webHidden/>
              </w:rPr>
              <w:t>22</w:t>
            </w:r>
            <w:r>
              <w:rPr>
                <w:noProof/>
                <w:webHidden/>
              </w:rPr>
              <w:fldChar w:fldCharType="end"/>
            </w:r>
          </w:hyperlink>
        </w:p>
        <w:p w14:paraId="694C9C37" w14:textId="14DE3144"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607" w:history="1">
            <w:r w:rsidRPr="00484351">
              <w:rPr>
                <w:rStyle w:val="Hyperlink"/>
                <w:noProof/>
              </w:rPr>
              <w:t>5.4</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AdminWindow</w:t>
            </w:r>
            <w:r>
              <w:rPr>
                <w:noProof/>
                <w:webHidden/>
              </w:rPr>
              <w:tab/>
            </w:r>
            <w:r>
              <w:rPr>
                <w:noProof/>
                <w:webHidden/>
              </w:rPr>
              <w:fldChar w:fldCharType="begin"/>
            </w:r>
            <w:r>
              <w:rPr>
                <w:noProof/>
                <w:webHidden/>
              </w:rPr>
              <w:instrText xml:space="preserve"> PAGEREF _Toc162001607 \h </w:instrText>
            </w:r>
            <w:r>
              <w:rPr>
                <w:noProof/>
                <w:webHidden/>
              </w:rPr>
            </w:r>
            <w:r>
              <w:rPr>
                <w:noProof/>
                <w:webHidden/>
              </w:rPr>
              <w:fldChar w:fldCharType="separate"/>
            </w:r>
            <w:r>
              <w:rPr>
                <w:noProof/>
                <w:webHidden/>
              </w:rPr>
              <w:t>25</w:t>
            </w:r>
            <w:r>
              <w:rPr>
                <w:noProof/>
                <w:webHidden/>
              </w:rPr>
              <w:fldChar w:fldCharType="end"/>
            </w:r>
          </w:hyperlink>
        </w:p>
        <w:p w14:paraId="3B11CE9C" w14:textId="69761FF6" w:rsidR="009F4936" w:rsidRDefault="009F4936">
          <w:pPr>
            <w:pStyle w:val="TOC2"/>
            <w:rPr>
              <w:rFonts w:asciiTheme="minorHAnsi" w:eastAsiaTheme="minorEastAsia" w:hAnsiTheme="minorHAnsi" w:cstheme="minorBidi"/>
              <w:noProof/>
              <w:kern w:val="2"/>
              <w:szCs w:val="24"/>
              <w:lang w:eastAsia="cs-CZ"/>
              <w14:ligatures w14:val="standardContextual"/>
            </w:rPr>
          </w:pPr>
          <w:hyperlink w:anchor="_Toc162001608" w:history="1">
            <w:r w:rsidRPr="00484351">
              <w:rPr>
                <w:rStyle w:val="Hyperlink"/>
                <w:noProof/>
              </w:rPr>
              <w:t>5.5</w:t>
            </w:r>
            <w:r>
              <w:rPr>
                <w:rFonts w:asciiTheme="minorHAnsi" w:eastAsiaTheme="minorEastAsia" w:hAnsiTheme="minorHAnsi" w:cstheme="minorBidi"/>
                <w:noProof/>
                <w:kern w:val="2"/>
                <w:szCs w:val="24"/>
                <w:lang w:eastAsia="cs-CZ"/>
                <w14:ligatures w14:val="standardContextual"/>
              </w:rPr>
              <w:tab/>
            </w:r>
            <w:r w:rsidRPr="00484351">
              <w:rPr>
                <w:rStyle w:val="Hyperlink"/>
                <w:noProof/>
              </w:rPr>
              <w:t>UserWindow</w:t>
            </w:r>
            <w:r>
              <w:rPr>
                <w:noProof/>
                <w:webHidden/>
              </w:rPr>
              <w:tab/>
            </w:r>
            <w:r>
              <w:rPr>
                <w:noProof/>
                <w:webHidden/>
              </w:rPr>
              <w:fldChar w:fldCharType="begin"/>
            </w:r>
            <w:r>
              <w:rPr>
                <w:noProof/>
                <w:webHidden/>
              </w:rPr>
              <w:instrText xml:space="preserve"> PAGEREF _Toc162001608 \h </w:instrText>
            </w:r>
            <w:r>
              <w:rPr>
                <w:noProof/>
                <w:webHidden/>
              </w:rPr>
            </w:r>
            <w:r>
              <w:rPr>
                <w:noProof/>
                <w:webHidden/>
              </w:rPr>
              <w:fldChar w:fldCharType="separate"/>
            </w:r>
            <w:r>
              <w:rPr>
                <w:noProof/>
                <w:webHidden/>
              </w:rPr>
              <w:t>30</w:t>
            </w:r>
            <w:r>
              <w:rPr>
                <w:noProof/>
                <w:webHidden/>
              </w:rPr>
              <w:fldChar w:fldCharType="end"/>
            </w:r>
          </w:hyperlink>
        </w:p>
        <w:p w14:paraId="35300E57" w14:textId="28D68460"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09" w:history="1">
            <w:r w:rsidRPr="00484351">
              <w:rPr>
                <w:rStyle w:val="Hyperlink"/>
                <w:highlight w:val="cyan"/>
              </w:rPr>
              <w:t>6</w:t>
            </w:r>
            <w:r>
              <w:rPr>
                <w:rFonts w:asciiTheme="minorHAnsi" w:eastAsiaTheme="minorEastAsia" w:hAnsiTheme="minorHAnsi" w:cstheme="minorBidi"/>
                <w:b w:val="0"/>
                <w:kern w:val="2"/>
                <w:szCs w:val="24"/>
                <w:lang w:eastAsia="cs-CZ"/>
                <w14:ligatures w14:val="standardContextual"/>
              </w:rPr>
              <w:tab/>
            </w:r>
            <w:r w:rsidRPr="00484351">
              <w:rPr>
                <w:rStyle w:val="Hyperlink"/>
                <w:highlight w:val="cyan"/>
              </w:rPr>
              <w:t>Uživatelská dokumentace</w:t>
            </w:r>
            <w:r>
              <w:rPr>
                <w:webHidden/>
              </w:rPr>
              <w:tab/>
            </w:r>
            <w:r>
              <w:rPr>
                <w:webHidden/>
              </w:rPr>
              <w:fldChar w:fldCharType="begin"/>
            </w:r>
            <w:r>
              <w:rPr>
                <w:webHidden/>
              </w:rPr>
              <w:instrText xml:space="preserve"> PAGEREF _Toc162001609 \h </w:instrText>
            </w:r>
            <w:r>
              <w:rPr>
                <w:webHidden/>
              </w:rPr>
            </w:r>
            <w:r>
              <w:rPr>
                <w:webHidden/>
              </w:rPr>
              <w:fldChar w:fldCharType="separate"/>
            </w:r>
            <w:r>
              <w:rPr>
                <w:webHidden/>
              </w:rPr>
              <w:t>34</w:t>
            </w:r>
            <w:r>
              <w:rPr>
                <w:webHidden/>
              </w:rPr>
              <w:fldChar w:fldCharType="end"/>
            </w:r>
          </w:hyperlink>
        </w:p>
        <w:p w14:paraId="0FA2E704" w14:textId="21C21052"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0" w:history="1">
            <w:r w:rsidRPr="00484351">
              <w:rPr>
                <w:rStyle w:val="Hyperlink"/>
              </w:rPr>
              <w:t>7</w:t>
            </w:r>
            <w:r>
              <w:rPr>
                <w:rFonts w:asciiTheme="minorHAnsi" w:eastAsiaTheme="minorEastAsia" w:hAnsiTheme="minorHAnsi" w:cstheme="minorBidi"/>
                <w:b w:val="0"/>
                <w:kern w:val="2"/>
                <w:szCs w:val="24"/>
                <w:lang w:eastAsia="cs-CZ"/>
                <w14:ligatures w14:val="standardContextual"/>
              </w:rPr>
              <w:tab/>
            </w:r>
            <w:r w:rsidRPr="00484351">
              <w:rPr>
                <w:rStyle w:val="Hyperlink"/>
              </w:rPr>
              <w:t>Výsledky (</w:t>
            </w:r>
            <w:r w:rsidRPr="00484351">
              <w:rPr>
                <w:rStyle w:val="Hyperlink"/>
                <w:highlight w:val="cyan"/>
              </w:rPr>
              <w:t>Testování</w:t>
            </w:r>
            <w:r w:rsidRPr="00484351">
              <w:rPr>
                <w:rStyle w:val="Hyperlink"/>
              </w:rPr>
              <w:t>)</w:t>
            </w:r>
            <w:r>
              <w:rPr>
                <w:webHidden/>
              </w:rPr>
              <w:tab/>
            </w:r>
            <w:r>
              <w:rPr>
                <w:webHidden/>
              </w:rPr>
              <w:fldChar w:fldCharType="begin"/>
            </w:r>
            <w:r>
              <w:rPr>
                <w:webHidden/>
              </w:rPr>
              <w:instrText xml:space="preserve"> PAGEREF _Toc162001610 \h </w:instrText>
            </w:r>
            <w:r>
              <w:rPr>
                <w:webHidden/>
              </w:rPr>
            </w:r>
            <w:r>
              <w:rPr>
                <w:webHidden/>
              </w:rPr>
              <w:fldChar w:fldCharType="separate"/>
            </w:r>
            <w:r>
              <w:rPr>
                <w:webHidden/>
              </w:rPr>
              <w:t>35</w:t>
            </w:r>
            <w:r>
              <w:rPr>
                <w:webHidden/>
              </w:rPr>
              <w:fldChar w:fldCharType="end"/>
            </w:r>
          </w:hyperlink>
        </w:p>
        <w:p w14:paraId="77853BE6" w14:textId="5FD12A0D"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1" w:history="1">
            <w:r w:rsidRPr="00484351">
              <w:rPr>
                <w:rStyle w:val="Hyperlink"/>
              </w:rPr>
              <w:t>8</w:t>
            </w:r>
            <w:r>
              <w:rPr>
                <w:rFonts w:asciiTheme="minorHAnsi" w:eastAsiaTheme="minorEastAsia" w:hAnsiTheme="minorHAnsi" w:cstheme="minorBidi"/>
                <w:b w:val="0"/>
                <w:kern w:val="2"/>
                <w:szCs w:val="24"/>
                <w:lang w:eastAsia="cs-CZ"/>
                <w14:ligatures w14:val="standardContextual"/>
              </w:rPr>
              <w:tab/>
            </w:r>
            <w:r w:rsidRPr="00484351">
              <w:rPr>
                <w:rStyle w:val="Hyperlink"/>
              </w:rPr>
              <w:t>Diskuse</w:t>
            </w:r>
            <w:r>
              <w:rPr>
                <w:webHidden/>
              </w:rPr>
              <w:tab/>
            </w:r>
            <w:r>
              <w:rPr>
                <w:webHidden/>
              </w:rPr>
              <w:fldChar w:fldCharType="begin"/>
            </w:r>
            <w:r>
              <w:rPr>
                <w:webHidden/>
              </w:rPr>
              <w:instrText xml:space="preserve"> PAGEREF _Toc162001611 \h </w:instrText>
            </w:r>
            <w:r>
              <w:rPr>
                <w:webHidden/>
              </w:rPr>
            </w:r>
            <w:r>
              <w:rPr>
                <w:webHidden/>
              </w:rPr>
              <w:fldChar w:fldCharType="separate"/>
            </w:r>
            <w:r>
              <w:rPr>
                <w:webHidden/>
              </w:rPr>
              <w:t>36</w:t>
            </w:r>
            <w:r>
              <w:rPr>
                <w:webHidden/>
              </w:rPr>
              <w:fldChar w:fldCharType="end"/>
            </w:r>
          </w:hyperlink>
        </w:p>
        <w:p w14:paraId="4D57D047" w14:textId="5C26A0E1"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2" w:history="1">
            <w:r w:rsidRPr="00484351">
              <w:rPr>
                <w:rStyle w:val="Hyperlink"/>
              </w:rPr>
              <w:t>9</w:t>
            </w:r>
            <w:r>
              <w:rPr>
                <w:rFonts w:asciiTheme="minorHAnsi" w:eastAsiaTheme="minorEastAsia" w:hAnsiTheme="minorHAnsi" w:cstheme="minorBidi"/>
                <w:b w:val="0"/>
                <w:kern w:val="2"/>
                <w:szCs w:val="24"/>
                <w:lang w:eastAsia="cs-CZ"/>
                <w14:ligatures w14:val="standardContextual"/>
              </w:rPr>
              <w:tab/>
            </w:r>
            <w:r w:rsidRPr="00484351">
              <w:rPr>
                <w:rStyle w:val="Hyperlink"/>
              </w:rPr>
              <w:t>Závěr</w:t>
            </w:r>
            <w:r>
              <w:rPr>
                <w:webHidden/>
              </w:rPr>
              <w:tab/>
            </w:r>
            <w:r>
              <w:rPr>
                <w:webHidden/>
              </w:rPr>
              <w:fldChar w:fldCharType="begin"/>
            </w:r>
            <w:r>
              <w:rPr>
                <w:webHidden/>
              </w:rPr>
              <w:instrText xml:space="preserve"> PAGEREF _Toc162001612 \h </w:instrText>
            </w:r>
            <w:r>
              <w:rPr>
                <w:webHidden/>
              </w:rPr>
            </w:r>
            <w:r>
              <w:rPr>
                <w:webHidden/>
              </w:rPr>
              <w:fldChar w:fldCharType="separate"/>
            </w:r>
            <w:r>
              <w:rPr>
                <w:webHidden/>
              </w:rPr>
              <w:t>37</w:t>
            </w:r>
            <w:r>
              <w:rPr>
                <w:webHidden/>
              </w:rPr>
              <w:fldChar w:fldCharType="end"/>
            </w:r>
          </w:hyperlink>
        </w:p>
        <w:p w14:paraId="3CDE1906" w14:textId="360BB12C"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3" w:history="1">
            <w:r w:rsidRPr="00484351">
              <w:rPr>
                <w:rStyle w:val="Hyperlink"/>
              </w:rPr>
              <w:t>Seznam použité literatury</w:t>
            </w:r>
            <w:r>
              <w:rPr>
                <w:webHidden/>
              </w:rPr>
              <w:tab/>
            </w:r>
            <w:r>
              <w:rPr>
                <w:webHidden/>
              </w:rPr>
              <w:fldChar w:fldCharType="begin"/>
            </w:r>
            <w:r>
              <w:rPr>
                <w:webHidden/>
              </w:rPr>
              <w:instrText xml:space="preserve"> PAGEREF _Toc162001613 \h </w:instrText>
            </w:r>
            <w:r>
              <w:rPr>
                <w:webHidden/>
              </w:rPr>
            </w:r>
            <w:r>
              <w:rPr>
                <w:webHidden/>
              </w:rPr>
              <w:fldChar w:fldCharType="separate"/>
            </w:r>
            <w:r>
              <w:rPr>
                <w:webHidden/>
              </w:rPr>
              <w:t>38</w:t>
            </w:r>
            <w:r>
              <w:rPr>
                <w:webHidden/>
              </w:rPr>
              <w:fldChar w:fldCharType="end"/>
            </w:r>
          </w:hyperlink>
        </w:p>
        <w:p w14:paraId="2F72BDDE" w14:textId="161D29E3"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4" w:history="1">
            <w:r w:rsidRPr="00484351">
              <w:rPr>
                <w:rStyle w:val="Hyperlink"/>
              </w:rPr>
              <w:t>Příloha A: Požadavky na formátování práce</w:t>
            </w:r>
            <w:r>
              <w:rPr>
                <w:webHidden/>
              </w:rPr>
              <w:tab/>
            </w:r>
            <w:r>
              <w:rPr>
                <w:webHidden/>
              </w:rPr>
              <w:fldChar w:fldCharType="begin"/>
            </w:r>
            <w:r>
              <w:rPr>
                <w:webHidden/>
              </w:rPr>
              <w:instrText xml:space="preserve"> PAGEREF _Toc162001614 \h </w:instrText>
            </w:r>
            <w:r>
              <w:rPr>
                <w:webHidden/>
              </w:rPr>
            </w:r>
            <w:r>
              <w:rPr>
                <w:webHidden/>
              </w:rPr>
              <w:fldChar w:fldCharType="separate"/>
            </w:r>
            <w:r>
              <w:rPr>
                <w:webHidden/>
              </w:rPr>
              <w:t>40</w:t>
            </w:r>
            <w:r>
              <w:rPr>
                <w:webHidden/>
              </w:rPr>
              <w:fldChar w:fldCharType="end"/>
            </w:r>
          </w:hyperlink>
        </w:p>
        <w:p w14:paraId="5FEABA73" w14:textId="696CD3CF"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5" w:history="1">
            <w:r w:rsidRPr="00484351">
              <w:rPr>
                <w:rStyle w:val="Hyperlink"/>
              </w:rPr>
              <w:t>Příloha B: Základní typografické zásady</w:t>
            </w:r>
            <w:r>
              <w:rPr>
                <w:webHidden/>
              </w:rPr>
              <w:tab/>
            </w:r>
            <w:r>
              <w:rPr>
                <w:webHidden/>
              </w:rPr>
              <w:fldChar w:fldCharType="begin"/>
            </w:r>
            <w:r>
              <w:rPr>
                <w:webHidden/>
              </w:rPr>
              <w:instrText xml:space="preserve"> PAGEREF _Toc162001615 \h </w:instrText>
            </w:r>
            <w:r>
              <w:rPr>
                <w:webHidden/>
              </w:rPr>
            </w:r>
            <w:r>
              <w:rPr>
                <w:webHidden/>
              </w:rPr>
              <w:fldChar w:fldCharType="separate"/>
            </w:r>
            <w:r>
              <w:rPr>
                <w:webHidden/>
              </w:rPr>
              <w:t>40</w:t>
            </w:r>
            <w:r>
              <w:rPr>
                <w:webHidden/>
              </w:rPr>
              <w:fldChar w:fldCharType="end"/>
            </w:r>
          </w:hyperlink>
        </w:p>
        <w:p w14:paraId="4AFFAE96" w14:textId="766AA229"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6" w:history="1">
            <w:r w:rsidRPr="00484351">
              <w:rPr>
                <w:rStyle w:val="Hyperlink"/>
              </w:rPr>
              <w:t>Příloha C: Další doporučení pro přehlednost textu</w:t>
            </w:r>
            <w:r>
              <w:rPr>
                <w:webHidden/>
              </w:rPr>
              <w:tab/>
            </w:r>
            <w:r>
              <w:rPr>
                <w:webHidden/>
              </w:rPr>
              <w:fldChar w:fldCharType="begin"/>
            </w:r>
            <w:r>
              <w:rPr>
                <w:webHidden/>
              </w:rPr>
              <w:instrText xml:space="preserve"> PAGEREF _Toc162001616 \h </w:instrText>
            </w:r>
            <w:r>
              <w:rPr>
                <w:webHidden/>
              </w:rPr>
            </w:r>
            <w:r>
              <w:rPr>
                <w:webHidden/>
              </w:rPr>
              <w:fldChar w:fldCharType="separate"/>
            </w:r>
            <w:r>
              <w:rPr>
                <w:webHidden/>
              </w:rPr>
              <w:t>40</w:t>
            </w:r>
            <w:r>
              <w:rPr>
                <w:webHidden/>
              </w:rPr>
              <w:fldChar w:fldCharType="end"/>
            </w:r>
          </w:hyperlink>
        </w:p>
        <w:p w14:paraId="4DD97E0B" w14:textId="21D73A80" w:rsidR="009F4936" w:rsidRDefault="009F4936">
          <w:pPr>
            <w:pStyle w:val="TOC1"/>
            <w:rPr>
              <w:rFonts w:asciiTheme="minorHAnsi" w:eastAsiaTheme="minorEastAsia" w:hAnsiTheme="minorHAnsi" w:cstheme="minorBidi"/>
              <w:b w:val="0"/>
              <w:kern w:val="2"/>
              <w:szCs w:val="24"/>
              <w:lang w:eastAsia="cs-CZ"/>
              <w14:ligatures w14:val="standardContextual"/>
            </w:rPr>
          </w:pPr>
          <w:hyperlink w:anchor="_Toc162001617" w:history="1">
            <w:r w:rsidRPr="00484351">
              <w:rPr>
                <w:rStyle w:val="Hyperlink"/>
              </w:rPr>
              <w:t>Příloha D: Obsah přiloženého CD</w:t>
            </w:r>
            <w:r>
              <w:rPr>
                <w:webHidden/>
              </w:rPr>
              <w:tab/>
            </w:r>
            <w:r>
              <w:rPr>
                <w:webHidden/>
              </w:rPr>
              <w:fldChar w:fldCharType="begin"/>
            </w:r>
            <w:r>
              <w:rPr>
                <w:webHidden/>
              </w:rPr>
              <w:instrText xml:space="preserve"> PAGEREF _Toc162001617 \h </w:instrText>
            </w:r>
            <w:r>
              <w:rPr>
                <w:webHidden/>
              </w:rPr>
            </w:r>
            <w:r>
              <w:rPr>
                <w:webHidden/>
              </w:rPr>
              <w:fldChar w:fldCharType="separate"/>
            </w:r>
            <w:r>
              <w:rPr>
                <w:webHidden/>
              </w:rPr>
              <w:t>40</w:t>
            </w:r>
            <w:r>
              <w:rPr>
                <w:webHidden/>
              </w:rPr>
              <w:fldChar w:fldCharType="end"/>
            </w:r>
          </w:hyperlink>
        </w:p>
        <w:p w14:paraId="78D38C80" w14:textId="2BC545C3"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E01609">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001577"/>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E01609">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001578"/>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2001579"/>
      <w:r w:rsidRPr="0043641D">
        <w:lastRenderedPageBreak/>
        <w:t>Přehled současného stavu</w:t>
      </w:r>
      <w:bookmarkEnd w:id="8"/>
      <w:bookmarkEnd w:id="9"/>
      <w:bookmarkEnd w:id="11"/>
    </w:p>
    <w:p w14:paraId="38CD29EA" w14:textId="77777777" w:rsidR="00141196" w:rsidRPr="0043641D" w:rsidRDefault="0041322E" w:rsidP="00141196">
      <w:pPr>
        <w:pStyle w:val="Heading2"/>
      </w:pPr>
      <w:r w:rsidRPr="0043641D">
        <w:t xml:space="preserve"> </w:t>
      </w:r>
      <w:bookmarkStart w:id="12" w:name="_Toc162001580"/>
      <w:r w:rsidR="00141196" w:rsidRPr="0043641D">
        <w:t>Motivace pro vznik projektu</w:t>
      </w:r>
      <w:bookmarkEnd w:id="12"/>
      <w:r w:rsidR="00141196" w:rsidRPr="0043641D">
        <w:t xml:space="preserve"> </w:t>
      </w:r>
    </w:p>
    <w:p w14:paraId="1580027D" w14:textId="77777777" w:rsidR="00141196" w:rsidRPr="0043641D" w:rsidRDefault="00141196" w:rsidP="00141196">
      <w:pPr>
        <w:pStyle w:val="Heading3"/>
      </w:pPr>
      <w:bookmarkStart w:id="13" w:name="_Toc162001581"/>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001582"/>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001583"/>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001584"/>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001585"/>
      <w:r w:rsidRPr="0043641D">
        <w:t>Operační systém pro řízení soustavy</w:t>
      </w:r>
      <w:bookmarkEnd w:id="17"/>
    </w:p>
    <w:p w14:paraId="6967E0D9" w14:textId="77777777" w:rsidR="00126D6F" w:rsidRPr="0043641D" w:rsidRDefault="00141196" w:rsidP="00141196">
      <w:pPr>
        <w:pStyle w:val="Heading2"/>
      </w:pPr>
      <w:bookmarkStart w:id="18" w:name="_Toc162001586"/>
      <w:r w:rsidRPr="0043641D">
        <w:t>Pneumatické svaly a jejich typy</w:t>
      </w:r>
      <w:bookmarkEnd w:id="18"/>
      <w:r w:rsidRPr="0043641D">
        <w:t xml:space="preserve"> </w:t>
      </w:r>
    </w:p>
    <w:p w14:paraId="58E383AC" w14:textId="77777777" w:rsidR="00126D6F" w:rsidRPr="0043641D" w:rsidRDefault="00141196" w:rsidP="00126D6F">
      <w:pPr>
        <w:pStyle w:val="Heading3"/>
      </w:pPr>
      <w:bookmarkStart w:id="19" w:name="_Toc162001587"/>
      <w:r w:rsidRPr="0043641D">
        <w:t>Popis různých typů pneumatických svalů</w:t>
      </w:r>
      <w:bookmarkEnd w:id="19"/>
      <w:r w:rsidRPr="0043641D">
        <w:t xml:space="preserve"> </w:t>
      </w:r>
    </w:p>
    <w:p w14:paraId="7E9A23E2" w14:textId="69C22A74" w:rsidR="00141196" w:rsidRPr="0043641D" w:rsidRDefault="00141196" w:rsidP="00126D6F">
      <w:pPr>
        <w:pStyle w:val="Heading3"/>
      </w:pPr>
      <w:bookmarkStart w:id="20" w:name="_Toc162001588"/>
      <w:r w:rsidRPr="0043641D">
        <w:t>Principy práce pneumatických svalů</w:t>
      </w:r>
      <w:bookmarkEnd w:id="20"/>
    </w:p>
    <w:p w14:paraId="619398E9" w14:textId="77777777" w:rsidR="00126D6F" w:rsidRPr="0043641D" w:rsidRDefault="00141196" w:rsidP="00141196">
      <w:pPr>
        <w:pStyle w:val="Heading2"/>
      </w:pPr>
      <w:bookmarkStart w:id="21" w:name="_Toc162001589"/>
      <w:r w:rsidRPr="0043641D">
        <w:t>Softwarové a robotické aspekty</w:t>
      </w:r>
      <w:bookmarkEnd w:id="21"/>
      <w:r w:rsidRPr="0043641D">
        <w:t xml:space="preserve"> </w:t>
      </w:r>
    </w:p>
    <w:p w14:paraId="55C418D3" w14:textId="77777777" w:rsidR="00126D6F" w:rsidRPr="0043641D" w:rsidRDefault="00141196" w:rsidP="00126D6F">
      <w:pPr>
        <w:pStyle w:val="Heading3"/>
      </w:pPr>
      <w:bookmarkStart w:id="22" w:name="_Toc162001590"/>
      <w:r w:rsidRPr="0043641D">
        <w:t>Vývoj softwaru pro ovládání pneumatických svalů</w:t>
      </w:r>
      <w:bookmarkEnd w:id="22"/>
      <w:r w:rsidRPr="0043641D">
        <w:t xml:space="preserve"> </w:t>
      </w:r>
    </w:p>
    <w:p w14:paraId="053121A7" w14:textId="57DEFE08" w:rsidR="0041322E" w:rsidRPr="0043641D" w:rsidRDefault="00141196" w:rsidP="00126D6F">
      <w:pPr>
        <w:pStyle w:val="Heading3"/>
      </w:pPr>
      <w:bookmarkStart w:id="23" w:name="_Toc162001591"/>
      <w:r w:rsidRPr="0043641D">
        <w:t>Integrace pneumatických svalů do robotických struktur</w:t>
      </w:r>
      <w:bookmarkEnd w:id="23"/>
    </w:p>
    <w:p w14:paraId="317E2BA0" w14:textId="70B4F513" w:rsidR="008B6E84" w:rsidRPr="0043641D" w:rsidRDefault="008B6E84" w:rsidP="008B6E84">
      <w:pPr>
        <w:pStyle w:val="Heading2"/>
      </w:pPr>
      <w:bookmarkStart w:id="24" w:name="_Toc162001592"/>
      <w:r w:rsidRPr="0043641D">
        <w:t>Python</w:t>
      </w:r>
      <w:bookmarkEnd w:id="24"/>
    </w:p>
    <w:p w14:paraId="4099D3F5" w14:textId="39917600" w:rsidR="008B6E84" w:rsidRPr="0043641D" w:rsidRDefault="008B6E84" w:rsidP="008B6E84">
      <w:pPr>
        <w:pStyle w:val="Heading3"/>
      </w:pPr>
      <w:bookmarkStart w:id="25" w:name="_Toc162001593"/>
      <w:r w:rsidRPr="0043641D">
        <w:t>Výhody a nevýhody oproti ostatním programovacím jazykům</w:t>
      </w:r>
      <w:bookmarkEnd w:id="25"/>
    </w:p>
    <w:p w14:paraId="3D42EDDA" w14:textId="1A6D497C" w:rsidR="0041322E" w:rsidRPr="0043641D" w:rsidRDefault="008B6E84" w:rsidP="009767F0">
      <w:pPr>
        <w:pStyle w:val="Heading3"/>
      </w:pPr>
      <w:bookmarkStart w:id="26" w:name="_Toc162001594"/>
      <w:r w:rsidRPr="0043641D">
        <w:t>Proč jsem si ho vůbec vybral a proč se předešlá část soustavy taky programovala v</w:t>
      </w:r>
      <w:r w:rsidR="00E00D09" w:rsidRPr="0043641D">
        <w:t> </w:t>
      </w:r>
      <w:r w:rsidRPr="0043641D">
        <w:t>pythonu</w:t>
      </w:r>
      <w:bookmarkEnd w:id="26"/>
    </w:p>
    <w:p w14:paraId="4DF828C8" w14:textId="1E54F4C7" w:rsidR="00E00D09" w:rsidRDefault="00E00D09" w:rsidP="00E00D09">
      <w:pPr>
        <w:pStyle w:val="Heading2"/>
      </w:pPr>
      <w:bookmarkStart w:id="27" w:name="_Toc162001595"/>
      <w:r w:rsidRPr="0043641D">
        <w:lastRenderedPageBreak/>
        <w:t>SQL</w:t>
      </w:r>
      <w:bookmarkEnd w:id="27"/>
    </w:p>
    <w:p w14:paraId="223E5A3C" w14:textId="77777777" w:rsidR="00B1029E" w:rsidRDefault="00B1029E" w:rsidP="00B1029E">
      <w:pPr>
        <w:pStyle w:val="Heading2"/>
      </w:pPr>
      <w:bookmarkStart w:id="28" w:name="_Toc162001596"/>
      <w:r w:rsidRPr="0043641D">
        <w:t>UML</w:t>
      </w:r>
      <w:bookmarkEnd w:id="28"/>
    </w:p>
    <w:p w14:paraId="6DD9015A" w14:textId="77777777" w:rsidR="00B1029E" w:rsidRPr="0043641D" w:rsidRDefault="00B1029E" w:rsidP="00B1029E">
      <w:pPr>
        <w:pStyle w:val="Heading1"/>
        <w:pageBreakBefore/>
      </w:pPr>
      <w:bookmarkStart w:id="29" w:name="_Toc162001597"/>
      <w:r w:rsidRPr="0043641D">
        <w:lastRenderedPageBreak/>
        <w:t>Cíle práce</w:t>
      </w:r>
      <w:bookmarkEnd w:id="29"/>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 xml:space="preserve">Preferovaná knihovna by měla být jednoduchá a </w:t>
      </w:r>
      <w:proofErr w:type="spellStart"/>
      <w:r w:rsidRPr="0043641D">
        <w:t>nenadbytečně</w:t>
      </w:r>
      <w:proofErr w:type="spellEnd"/>
      <w:r w:rsidRPr="0043641D">
        <w:t xml:space="preserve">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0" w:name="_Toc162001598"/>
      <w:bookmarkEnd w:id="10"/>
      <w:r w:rsidRPr="0043641D">
        <w:lastRenderedPageBreak/>
        <w:t>Návrh aplikace</w:t>
      </w:r>
      <w:bookmarkEnd w:id="30"/>
    </w:p>
    <w:p w14:paraId="5157B49D" w14:textId="22F01A88" w:rsidR="00F938C2" w:rsidRPr="0043641D" w:rsidRDefault="00D41648" w:rsidP="00F938C2">
      <w:pPr>
        <w:pStyle w:val="Heading2"/>
      </w:pPr>
      <w:bookmarkStart w:id="31" w:name="_Toc162001599"/>
      <w:r w:rsidRPr="0043641D">
        <w:t>Funkční specifikace</w:t>
      </w:r>
      <w:bookmarkEnd w:id="31"/>
    </w:p>
    <w:p w14:paraId="25B1EEDA" w14:textId="58CF1215" w:rsidR="00F938C2" w:rsidRPr="0043641D" w:rsidRDefault="00F938C2" w:rsidP="00F938C2">
      <w:pPr>
        <w:pStyle w:val="Heading3"/>
      </w:pPr>
      <w:bookmarkStart w:id="32" w:name="_Toc162001600"/>
      <w:r w:rsidRPr="0043641D">
        <w:t>Knihovna pro GUI</w:t>
      </w:r>
      <w:bookmarkEnd w:id="32"/>
    </w:p>
    <w:p w14:paraId="5EA6E042" w14:textId="455CA0FC"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xml:space="preserve">, umožňující spouštění aplikací na různých operačních systémech včetně Windows, Linuxu, macOS, a také na mobilních zařízeních jako jsou Android a iOS. Kivy vyniká zejména v oblasti vývoje </w:t>
      </w:r>
      <w:proofErr w:type="gramStart"/>
      <w:r w:rsidR="00A17041" w:rsidRPr="0043641D">
        <w:t>2D</w:t>
      </w:r>
      <w:proofErr w:type="gramEnd"/>
      <w:r w:rsidR="00A17041" w:rsidRPr="0043641D">
        <w:t xml:space="preserve">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5"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6"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mc:Fallback>
        </mc:AlternateContent>
      </w:r>
      <w:r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7"/>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D3AF836"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w:t>
      </w:r>
      <w:proofErr w:type="gramStart"/>
      <w:r w:rsidR="002D5793" w:rsidRPr="0043641D">
        <w:t>,,</w:t>
      </w:r>
      <w:proofErr w:type="gramEnd"/>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445535BF"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8"/>
                    <a:stretch>
                      <a:fillRect/>
                    </a:stretch>
                  </pic:blipFill>
                  <pic:spPr>
                    <a:xfrm>
                      <a:off x="0" y="0"/>
                      <a:ext cx="5399405" cy="2593340"/>
                    </a:xfrm>
                    <a:prstGeom prst="rect">
                      <a:avLst/>
                    </a:prstGeom>
                  </pic:spPr>
                </pic:pic>
              </a:graphicData>
            </a:graphic>
          </wp:anchor>
        </w:drawing>
      </w:r>
      <w:r w:rsidR="00EB61E7" w:rsidRPr="0043641D">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19"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proofErr w:type="spellStart"/>
                            <w:r>
                              <w:t>PyQt</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0"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proofErr w:type="spellStart"/>
                      <w:r>
                        <w:t>PyQt</w:t>
                      </w:r>
                      <w:proofErr w:type="spellEnd"/>
                      <w:r>
                        <w:t>.</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w:t>
      </w:r>
      <w:proofErr w:type="gramStart"/>
      <w:r w:rsidRPr="0043641D">
        <w:t>stačí</w:t>
      </w:r>
      <w:proofErr w:type="gramEnd"/>
      <w:r w:rsidRPr="0043641D">
        <w:t xml:space="preserve">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4A523FB9" w:rsidR="00AA0218" w:rsidRPr="0043641D" w:rsidRDefault="00AA0218" w:rsidP="009425E4">
      <w:r w:rsidRPr="0043641D">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1"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proofErr w:type="spellStart"/>
                            <w:r>
                              <w:t>tkint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2"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proofErr w:type="spellStart"/>
                      <w:r>
                        <w:t>tkinter</w:t>
                      </w:r>
                      <w:proofErr w:type="spellEnd"/>
                    </w:p>
                  </w:txbxContent>
                </v:textbox>
                <w10:wrap type="topAndBottom"/>
              </v:shape>
            </w:pict>
          </mc:Fallback>
        </mc:AlternateContent>
      </w:r>
      <w:r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xml:space="preserve">. Tato knihovno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 xml:space="preserve">ké rozhraní a její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4"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w:t>
                            </w:r>
                            <w:r>
                              <w:t>vyhotovené</w:t>
                            </w:r>
                            <w:r>
                              <w:t xml:space="preserve"> pomocí knihovny </w:t>
                            </w:r>
                            <w:proofErr w:type="spellStart"/>
                            <w:r>
                              <w:t>custom</w:t>
                            </w:r>
                            <w:r>
                              <w:t>tkinte</w:t>
                            </w:r>
                            <w:r>
                              <w:t>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5"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w:t>
                      </w:r>
                      <w:r>
                        <w:t>vyhotovené</w:t>
                      </w:r>
                      <w:r>
                        <w:t xml:space="preserve"> pomocí knihovny </w:t>
                      </w:r>
                      <w:proofErr w:type="spellStart"/>
                      <w:r>
                        <w:t>custom</w:t>
                      </w:r>
                      <w:r>
                        <w:t>tkinte</w:t>
                      </w:r>
                      <w:r>
                        <w:t>r</w:t>
                      </w:r>
                      <w:proofErr w:type="spellEnd"/>
                    </w:p>
                  </w:txbxContent>
                </v:textbox>
                <w10:wrap type="topAndBottom"/>
              </v:shape>
            </w:pict>
          </mc:Fallback>
        </mc:AlternateContent>
      </w:r>
      <w:r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6"/>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3" w:name="_Toc162001601"/>
      <w:r w:rsidRPr="0043641D">
        <w:t>Databázová knihovna</w:t>
      </w:r>
      <w:bookmarkEnd w:id="33"/>
    </w:p>
    <w:p w14:paraId="2D88A663" w14:textId="46C0EDC1"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lastRenderedPageBreak/>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6B3C84F6"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35496654"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47ABD1EF"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w:t>
      </w:r>
      <w:proofErr w:type="gramStart"/>
      <w:r w:rsidR="00A71B12" w:rsidRPr="0043641D">
        <w:t>formátu .</w:t>
      </w:r>
      <w:proofErr w:type="spellStart"/>
      <w:r w:rsidR="00A71B12" w:rsidRPr="0043641D">
        <w:t>doxc</w:t>
      </w:r>
      <w:proofErr w:type="spellEnd"/>
      <w:proofErr w:type="gram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například v </w:t>
      </w:r>
      <w:proofErr w:type="gramStart"/>
      <w:r w:rsidR="0079364E" w:rsidRPr="0043641D">
        <w:t>aplikaci ,</w:t>
      </w:r>
      <w:proofErr w:type="gramEnd"/>
      <w:r w:rsidR="0079364E" w:rsidRPr="0043641D">
        <w:t xml:space="preserve">,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proofErr w:type="gramStart"/>
      <w:r w:rsidRPr="0043641D">
        <w:t>s</w:t>
      </w:r>
      <w:proofErr w:type="gramEnd"/>
      <w:r w:rsidRPr="0043641D">
        <w:t xml:space="preserve">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což umožňuje vytvářet dynamické a komplexní aplikace</w:t>
      </w:r>
      <w:proofErr w:type="gramStart"/>
      <w:r w:rsidRPr="0043641D">
        <w:t>. ,</w:t>
      </w:r>
      <w:proofErr w:type="gramEnd"/>
      <w:r w:rsidRPr="0043641D">
        <w:t xml:space="preserve">,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w:t>
      </w:r>
      <w:proofErr w:type="gramStart"/>
      <w:r w:rsidRPr="0043641D">
        <w:t>slouží</w:t>
      </w:r>
      <w:proofErr w:type="gramEnd"/>
      <w:r w:rsidRPr="0043641D">
        <w:t xml:space="preserve">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e3b0c44298fc1c149afbf4c8996fb92427ae41e </w:t>
      </w:r>
      <w:r w:rsidRPr="0043641D">
        <w:lastRenderedPageBreak/>
        <w:t xml:space="preserv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42EDEA4F" w:rsidR="007C30FD" w:rsidRPr="0043641D" w:rsidRDefault="007C30FD" w:rsidP="00856076">
      <w:r w:rsidRPr="0043641D">
        <w:t xml:space="preserve">Tato knihovna nabízí spoustu různých hashovacích algoritmů jako </w:t>
      </w:r>
      <w:proofErr w:type="gramStart"/>
      <w:r w:rsidRPr="0043641D">
        <w:t>jsou ,,sha</w:t>
      </w:r>
      <w:proofErr w:type="gramEnd"/>
      <w:r w:rsidRPr="0043641D">
        <w:t xml:space="preserve">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 xml:space="preserve">V tomto projektu byla </w:t>
      </w:r>
      <w:proofErr w:type="gramStart"/>
      <w:r w:rsidRPr="0043641D">
        <w:t>knihovna ,,</w:t>
      </w:r>
      <w:proofErr w:type="spellStart"/>
      <w:r w:rsidRPr="0043641D">
        <w:t>time</w:t>
      </w:r>
      <w:proofErr w:type="spellEnd"/>
      <w:proofErr w:type="gramEnd"/>
      <w:r w:rsidRPr="0043641D">
        <w:t xml:space="preserve">‘‘ využita zejména pro regulaci časové odezvy na změny tlaku v pneumatických svalech. Pomocí </w:t>
      </w:r>
      <w:proofErr w:type="gramStart"/>
      <w:r w:rsidRPr="0043641D">
        <w:t>funkce ,,</w:t>
      </w:r>
      <w:proofErr w:type="spellStart"/>
      <w:r w:rsidRPr="0043641D">
        <w:t>time</w:t>
      </w:r>
      <w:proofErr w:type="gramEnd"/>
      <w:r w:rsidRPr="0043641D">
        <w:t>.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xml:space="preserve">, nebo z celkového balíčku LibreOffice </w:t>
      </w:r>
      <w:proofErr w:type="gramStart"/>
      <w:r w:rsidR="00872ED5" w:rsidRPr="0043641D">
        <w:t>aplikace ,,</w:t>
      </w:r>
      <w:proofErr w:type="spellStart"/>
      <w:r w:rsidR="00872ED5" w:rsidRPr="0043641D">
        <w:t>Calc</w:t>
      </w:r>
      <w:proofErr w:type="spellEnd"/>
      <w:proofErr w:type="gram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 xml:space="preserve">Knihovna </w:t>
      </w:r>
      <w:proofErr w:type="spellStart"/>
      <w:r w:rsidRPr="0043641D">
        <w:t>pathlib</w:t>
      </w:r>
      <w:proofErr w:type="spellEnd"/>
    </w:p>
    <w:p w14:paraId="7F78B3C4" w14:textId="2E240200"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xml:space="preserve">,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4" w:name="_Toc162001602"/>
      <w:r w:rsidRPr="0043641D">
        <w:lastRenderedPageBreak/>
        <w:t>Implementace</w:t>
      </w:r>
      <w:bookmarkEnd w:id="34"/>
    </w:p>
    <w:p w14:paraId="7F298410" w14:textId="0FE6E93E" w:rsidR="00BE73F4" w:rsidRPr="0043641D" w:rsidRDefault="006B2D58" w:rsidP="00BE73F4">
      <w:r w:rsidRPr="0043641D">
        <w:t>Tento projekt byl rozdělen do jednotlivých komponent (složek).  Tento přístup se zvolil především z důvodu přehlednosti výsledného projektu. Na tomto projektu se podílelo již více lidí vůbec před začátkem této bakalářské práce a po skončení této bakalář</w:t>
      </w:r>
      <w:r w:rsidR="00EC1DE8">
        <w:t>s</w:t>
      </w:r>
      <w:r w:rsidRPr="0043641D">
        <w:t xml:space="preserve">ké práce by měl být </w:t>
      </w:r>
      <w:r w:rsidR="00EC1DE8" w:rsidRPr="0043641D">
        <w:t>software</w:t>
      </w:r>
      <w:r w:rsidRPr="0043641D">
        <w:t xml:space="preserve"> neustále udržován a zlepšován techniky kteří t</w:t>
      </w:r>
      <w:r w:rsidR="00380146" w:rsidRPr="0043641D">
        <w:t xml:space="preserve">uto soustavu dostanou na starosti. Proto je </w:t>
      </w:r>
      <w:r w:rsidR="00EC1DE8" w:rsidRPr="0043641D">
        <w:t>důležité,</w:t>
      </w:r>
      <w:r w:rsidR="00380146" w:rsidRPr="0043641D">
        <w:t xml:space="preserve"> aby projekt byl správně strukturovaný pro </w:t>
      </w:r>
      <w:r w:rsidR="00EC1DE8" w:rsidRPr="0043641D">
        <w:t>snadnou</w:t>
      </w:r>
      <w:r w:rsidR="00380146" w:rsidRPr="0043641D">
        <w:t xml:space="preserve"> následnou práci. Tento projekt se rozdělil do 6 hlavních komponent Obrázek</w:t>
      </w:r>
      <w:r w:rsidR="00EC1DE8">
        <w:t> </w:t>
      </w:r>
      <w:r w:rsidR="00380146" w:rsidRPr="0043641D">
        <w:t>5.1.</w:t>
      </w:r>
    </w:p>
    <w:p w14:paraId="39E017B2" w14:textId="4C605643" w:rsidR="00380146" w:rsidRPr="0043641D" w:rsidRDefault="00380146" w:rsidP="00BE73F4">
      <w:r w:rsidRPr="0043641D">
        <w:rPr>
          <w:noProof/>
        </w:rPr>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7"/>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5" w:name="_Toc162001603"/>
      <w:r w:rsidRPr="0043641D">
        <w:t>Pneumatická soustava</w:t>
      </w:r>
      <w:bookmarkEnd w:id="35"/>
    </w:p>
    <w:p w14:paraId="36AC9B70" w14:textId="2B5FEA8D" w:rsidR="00380146" w:rsidRPr="0043641D" w:rsidRDefault="00380146" w:rsidP="00380146">
      <w:r w:rsidRPr="0043641D">
        <w:t xml:space="preserve">Pneumatická soustava nebyla součástí této bakalářské práce. Jedná se o </w:t>
      </w:r>
      <w:r w:rsidR="00EC1DE8" w:rsidRPr="0043641D">
        <w:t>soustavu,</w:t>
      </w:r>
      <w:r w:rsidRPr="0043641D">
        <w:t xml:space="preserve"> která je schopna ovládat nezávisle na sobě 5 krokových motorů které kontrolují ventily a pomocí </w:t>
      </w:r>
      <w:r w:rsidR="00EC1DE8" w:rsidRPr="0043641D">
        <w:t>těchto</w:t>
      </w:r>
      <w:r w:rsidRPr="0043641D">
        <w:t xml:space="preserve"> ventilů se mění tlak na jednotlivých vývodech. K těmto vývodům můžou být připojeny pneumatické svaly.</w:t>
      </w:r>
    </w:p>
    <w:p w14:paraId="27A360BD" w14:textId="705314B1" w:rsidR="00380146" w:rsidRPr="0043641D" w:rsidRDefault="00380146" w:rsidP="00894B50">
      <w:pPr>
        <w:pStyle w:val="Heading2"/>
      </w:pPr>
      <w:bookmarkStart w:id="36" w:name="_Toc162001604"/>
      <w:proofErr w:type="spellStart"/>
      <w:r w:rsidRPr="0043641D">
        <w:t>DeviceLoader</w:t>
      </w:r>
      <w:bookmarkEnd w:id="36"/>
      <w:proofErr w:type="spellEnd"/>
    </w:p>
    <w:p w14:paraId="449E9F3D" w14:textId="5C33FDD9" w:rsidR="00380146" w:rsidRPr="0043641D" w:rsidRDefault="00380146" w:rsidP="00380146">
      <w:r w:rsidRPr="0043641D">
        <w:t xml:space="preserve">Jedná se o </w:t>
      </w:r>
      <w:r w:rsidR="00EC1DE8" w:rsidRPr="0043641D">
        <w:t>komponentu,</w:t>
      </w:r>
      <w:r w:rsidRPr="0043641D">
        <w:t xml:space="preserve"> která je schopna komunikovat se soustavou a pomocí toho ovládat jednotlivé krokové motory. S touto třídou může </w:t>
      </w:r>
      <w:r w:rsidR="00EC1DE8" w:rsidRPr="0043641D">
        <w:t>komunikovat zbytek</w:t>
      </w:r>
      <w:r w:rsidRPr="0043641D">
        <w:t xml:space="preserve"> </w:t>
      </w:r>
      <w:r w:rsidR="00EC1DE8" w:rsidRPr="0043641D">
        <w:t>sw,</w:t>
      </w:r>
      <w:r w:rsidRPr="0043641D">
        <w:t xml:space="preserve"> ale nemusí být v této komponentě zahrnut pouze jí využívá jako prostředníka pro komunikaci se soustavou. Z této </w:t>
      </w:r>
      <w:r w:rsidR="00EC1DE8" w:rsidRPr="0043641D">
        <w:t>komponenty</w:t>
      </w:r>
      <w:r w:rsidRPr="0043641D">
        <w:t xml:space="preserve"> se využív</w:t>
      </w:r>
      <w:r w:rsidR="00024C7D" w:rsidRPr="0043641D">
        <w:t>á jedna základní funkce</w:t>
      </w:r>
    </w:p>
    <w:p w14:paraId="7629B9EA" w14:textId="2216D9BC" w:rsidR="00024C7D" w:rsidRPr="0043641D" w:rsidRDefault="00024C7D" w:rsidP="00894B50">
      <w:pPr>
        <w:pStyle w:val="Heading3"/>
      </w:pPr>
      <w:bookmarkStart w:id="37" w:name="_Toc162001605"/>
      <w:proofErr w:type="spellStart"/>
      <w:proofErr w:type="gramStart"/>
      <w:r w:rsidRPr="0043641D">
        <w:lastRenderedPageBreak/>
        <w:t>getBoardx</w:t>
      </w:r>
      <w:proofErr w:type="spellEnd"/>
      <w:r w:rsidRPr="0043641D">
        <w:t>(</w:t>
      </w:r>
      <w:proofErr w:type="gramEnd"/>
      <w:r w:rsidRPr="0043641D">
        <w:t>)</w:t>
      </w:r>
      <w:bookmarkEnd w:id="37"/>
    </w:p>
    <w:p w14:paraId="1847C7CC" w14:textId="2DE2CC7F" w:rsidR="00024C7D" w:rsidRPr="0043641D" w:rsidRDefault="00024C7D" w:rsidP="00024C7D">
      <w:r w:rsidRPr="0043641D">
        <w:t xml:space="preserve">x </w:t>
      </w:r>
      <w:proofErr w:type="gramStart"/>
      <w:r w:rsidRPr="0043641D">
        <w:t>- &gt;</w:t>
      </w:r>
      <w:proofErr w:type="gramEnd"/>
      <w:r w:rsidRPr="0043641D">
        <w:t xml:space="preserve"> číslo desky. Příklad getBoard1() nám dovolí přistupovat k jednotlivým funkcím ovládací desky. Mezi tyto funkce </w:t>
      </w:r>
      <w:proofErr w:type="gramStart"/>
      <w:r w:rsidRPr="0043641D">
        <w:t>patří</w:t>
      </w:r>
      <w:proofErr w:type="gramEnd"/>
      <w:r w:rsidRPr="0043641D">
        <w:t>:</w:t>
      </w:r>
    </w:p>
    <w:p w14:paraId="622B6E96" w14:textId="6EF830BD" w:rsidR="00024C7D" w:rsidRPr="0043641D" w:rsidRDefault="00024C7D" w:rsidP="00024C7D">
      <w:pPr>
        <w:pStyle w:val="ListParagraph"/>
        <w:numPr>
          <w:ilvl w:val="0"/>
          <w:numId w:val="35"/>
        </w:numPr>
      </w:pPr>
      <w:proofErr w:type="gramStart"/>
      <w:r w:rsidRPr="0043641D">
        <w:t>on(</w:t>
      </w:r>
      <w:proofErr w:type="gramEnd"/>
      <w:r w:rsidRPr="0043641D">
        <w:t>) – tato funkce musí být deklarována na začátku každého programu se používá každá tato soustava, slouží k tomu aby se jednotlivá deska zapnula a stala se aktivní pro další operace</w:t>
      </w:r>
    </w:p>
    <w:p w14:paraId="47DE27B4" w14:textId="58212181" w:rsidR="00024C7D" w:rsidRPr="0043641D" w:rsidRDefault="00024C7D" w:rsidP="00024C7D">
      <w:pPr>
        <w:pStyle w:val="ListParagraph"/>
        <w:numPr>
          <w:ilvl w:val="0"/>
          <w:numId w:val="35"/>
        </w:numPr>
      </w:pPr>
      <w:r w:rsidRPr="0043641D">
        <w:t xml:space="preserve">readA0() – </w:t>
      </w:r>
      <w:proofErr w:type="gramStart"/>
      <w:r w:rsidRPr="0043641D">
        <w:t>slouží</w:t>
      </w:r>
      <w:proofErr w:type="gramEnd"/>
      <w:r w:rsidRPr="0043641D">
        <w:t xml:space="preserve"> k odečtení hodnoty v </w:t>
      </w:r>
      <w:proofErr w:type="spellStart"/>
      <w:r w:rsidRPr="0043641D">
        <w:t>mV</w:t>
      </w:r>
      <w:proofErr w:type="spellEnd"/>
      <w:r w:rsidRPr="0043641D">
        <w:t xml:space="preserve"> z integrovaného voltmetru soustavy. Každá deska má svůj vlastní volt </w:t>
      </w:r>
      <w:r w:rsidR="00EC1DE8" w:rsidRPr="0043641D">
        <w:t>metr,</w:t>
      </w:r>
      <w:r w:rsidRPr="0043641D">
        <w:t xml:space="preserve"> proto je nutné pro každé měření nutné specifikovat pro jakou desku toto měření chcete provést.</w:t>
      </w:r>
    </w:p>
    <w:p w14:paraId="2AF08CC6" w14:textId="73716B89" w:rsidR="00024C7D" w:rsidRPr="0043641D" w:rsidRDefault="00024C7D" w:rsidP="00024C7D">
      <w:pPr>
        <w:pStyle w:val="ListParagraph"/>
        <w:numPr>
          <w:ilvl w:val="0"/>
          <w:numId w:val="35"/>
        </w:numPr>
      </w:pPr>
      <w:proofErr w:type="spellStart"/>
      <w:r w:rsidRPr="0043641D">
        <w:t>go_</w:t>
      </w:r>
      <w:proofErr w:type="gramStart"/>
      <w:r w:rsidRPr="0043641D">
        <w:t>forward</w:t>
      </w:r>
      <w:proofErr w:type="spellEnd"/>
      <w:r w:rsidRPr="0043641D">
        <w:t>(</w:t>
      </w:r>
      <w:proofErr w:type="gramEnd"/>
      <w:r w:rsidRPr="0043641D">
        <w:t xml:space="preserve">speed, </w:t>
      </w:r>
      <w:proofErr w:type="spellStart"/>
      <w:r w:rsidRPr="0043641D">
        <w:t>steps</w:t>
      </w:r>
      <w:proofErr w:type="spellEnd"/>
      <w:r w:rsidRPr="0043641D">
        <w:t xml:space="preserve">) – jedná se o základní pracovní funkci pomocí které je schopný sw nastavovat </w:t>
      </w:r>
      <w:r w:rsidR="00EC1DE8" w:rsidRPr="0043641D">
        <w:t>požadovaný</w:t>
      </w:r>
      <w:r w:rsidRPr="0043641D">
        <w:t xml:space="preserve"> posun. Tato funkce má dvě </w:t>
      </w:r>
      <w:r w:rsidR="00EC1DE8" w:rsidRPr="0043641D">
        <w:t>proměnné</w:t>
      </w:r>
      <w:r w:rsidRPr="0043641D">
        <w:t xml:space="preserve"> speed (rychlost) – která určuje za jak dlouho se jednotlivá akce provede. </w:t>
      </w:r>
      <w:r w:rsidR="00EC1DE8" w:rsidRPr="0043641D">
        <w:t>Například</w:t>
      </w:r>
      <w:r w:rsidRPr="0043641D">
        <w:t xml:space="preserve"> pokud bude speed = 20 tak to znamená že se krokový motor bude točit rychlostí 20 kroků za vteřinu</w:t>
      </w:r>
      <w:r w:rsidR="00F44E42" w:rsidRPr="0043641D">
        <w:t xml:space="preserve">. Druhou proměnou v této </w:t>
      </w:r>
      <w:r w:rsidR="00EC1DE8" w:rsidRPr="0043641D">
        <w:t>proměnné</w:t>
      </w:r>
      <w:r w:rsidR="00F44E42" w:rsidRPr="0043641D">
        <w:t xml:space="preserve"> jsou </w:t>
      </w:r>
      <w:proofErr w:type="spellStart"/>
      <w:r w:rsidR="00F44E42" w:rsidRPr="0043641D">
        <w:t>steps</w:t>
      </w:r>
      <w:proofErr w:type="spellEnd"/>
      <w:r w:rsidR="00F44E42" w:rsidRPr="0043641D">
        <w:t xml:space="preserve"> (kroky), jedná se o jedn</w:t>
      </w:r>
      <w:r w:rsidR="00EC1DE8">
        <w:t>otku</w:t>
      </w:r>
      <w:r w:rsidR="00F44E42" w:rsidRPr="0043641D">
        <w:t xml:space="preserve"> o kolik se má jednotlivý krokový motor posunou. Pokud tedy bude funkce nastavena na </w:t>
      </w:r>
      <w:proofErr w:type="spellStart"/>
      <w:r w:rsidR="00F44E42" w:rsidRPr="0043641D">
        <w:t>go_</w:t>
      </w:r>
      <w:proofErr w:type="gramStart"/>
      <w:r w:rsidR="00F44E42" w:rsidRPr="0043641D">
        <w:t>forward</w:t>
      </w:r>
      <w:proofErr w:type="spellEnd"/>
      <w:r w:rsidR="00F44E42" w:rsidRPr="0043641D">
        <w:t>(</w:t>
      </w:r>
      <w:proofErr w:type="gramEnd"/>
      <w:r w:rsidR="00F44E42" w:rsidRPr="0043641D">
        <w:t xml:space="preserve">20,100) – tak se tato </w:t>
      </w:r>
      <w:r w:rsidR="00EC1DE8" w:rsidRPr="0043641D">
        <w:t>funkce</w:t>
      </w:r>
      <w:r w:rsidR="00F44E42" w:rsidRPr="0043641D">
        <w:t xml:space="preserve"> bude provádět 5 vteřin.</w:t>
      </w:r>
    </w:p>
    <w:p w14:paraId="09990870" w14:textId="64141F81" w:rsidR="00F44E42" w:rsidRPr="0043641D" w:rsidRDefault="00F44E42" w:rsidP="00024C7D">
      <w:pPr>
        <w:pStyle w:val="ListParagraph"/>
        <w:numPr>
          <w:ilvl w:val="0"/>
          <w:numId w:val="35"/>
        </w:numPr>
      </w:pPr>
      <w:proofErr w:type="spellStart"/>
      <w:r w:rsidRPr="0043641D">
        <w:t>go_</w:t>
      </w:r>
      <w:proofErr w:type="gramStart"/>
      <w:r w:rsidRPr="0043641D">
        <w:t>backward</w:t>
      </w:r>
      <w:proofErr w:type="spellEnd"/>
      <w:r w:rsidRPr="0043641D">
        <w:t>(</w:t>
      </w:r>
      <w:proofErr w:type="gramEnd"/>
      <w:r w:rsidRPr="0043641D">
        <w:t xml:space="preserve">speed, </w:t>
      </w:r>
      <w:proofErr w:type="spellStart"/>
      <w:r w:rsidRPr="0043641D">
        <w:t>steps</w:t>
      </w:r>
      <w:proofErr w:type="spellEnd"/>
      <w:r w:rsidRPr="0043641D">
        <w:t xml:space="preserve">) – jedná se o </w:t>
      </w:r>
      <w:r w:rsidR="00EC1DE8" w:rsidRPr="0043641D">
        <w:t>analogii</w:t>
      </w:r>
      <w:r w:rsidRPr="0043641D">
        <w:t xml:space="preserve"> předchozí funkce pouze s tím rozdílem že tato funkci provádí jednotlivé kroky pozpátku. Obě funkce ovšem disponují možností zadávat do nich záporné </w:t>
      </w:r>
      <w:r w:rsidR="00EC1DE8" w:rsidRPr="0043641D">
        <w:t>hodnoty,</w:t>
      </w:r>
      <w:r w:rsidRPr="0043641D">
        <w:t xml:space="preserve"> proto při specifickém použití je jedna funkce redundantní.</w:t>
      </w:r>
    </w:p>
    <w:p w14:paraId="18F9A921" w14:textId="12846977" w:rsidR="00F44E42" w:rsidRPr="0043641D" w:rsidRDefault="00F44E42" w:rsidP="00F44E42">
      <w:pPr>
        <w:pStyle w:val="Heading2"/>
      </w:pPr>
      <w:bookmarkStart w:id="38" w:name="_Toc162001606"/>
      <w:proofErr w:type="spellStart"/>
      <w:r w:rsidRPr="0043641D">
        <w:t>Main</w:t>
      </w:r>
      <w:bookmarkEnd w:id="38"/>
      <w:proofErr w:type="spellEnd"/>
    </w:p>
    <w:p w14:paraId="1F527148" w14:textId="0B63B9AD" w:rsidR="00F44E42" w:rsidRPr="0043641D" w:rsidRDefault="00894B50" w:rsidP="00F44E42">
      <w:r w:rsidRPr="0043641D">
        <w:rPr>
          <w:noProof/>
        </w:rPr>
        <mc:AlternateContent>
          <mc:Choice Requires="wps">
            <w:drawing>
              <wp:anchor distT="0" distB="0" distL="114300" distR="114300" simplePos="0" relativeHeight="251689984" behindDoc="0" locked="0" layoutInCell="1" allowOverlap="1" wp14:anchorId="09640034" wp14:editId="12D3C2DE">
                <wp:simplePos x="0" y="0"/>
                <wp:positionH relativeFrom="column">
                  <wp:posOffset>992201</wp:posOffset>
                </wp:positionH>
                <wp:positionV relativeFrom="paragraph">
                  <wp:posOffset>2919628</wp:posOffset>
                </wp:positionV>
                <wp:extent cx="3174365" cy="635"/>
                <wp:effectExtent l="0" t="0" r="6985" b="4445"/>
                <wp:wrapTopAndBottom/>
                <wp:docPr id="1432121439" name="Text Box 1"/>
                <wp:cNvGraphicFramePr/>
                <a:graphic xmlns:a="http://schemas.openxmlformats.org/drawingml/2006/main">
                  <a:graphicData uri="http://schemas.microsoft.com/office/word/2010/wordprocessingShape">
                    <wps:wsp>
                      <wps:cNvSpPr txBox="1"/>
                      <wps:spPr>
                        <a:xfrm>
                          <a:off x="0" y="0"/>
                          <a:ext cx="3174365" cy="635"/>
                        </a:xfrm>
                        <a:prstGeom prst="rect">
                          <a:avLst/>
                        </a:prstGeom>
                        <a:solidFill>
                          <a:prstClr val="white"/>
                        </a:solidFill>
                        <a:ln>
                          <a:noFill/>
                        </a:ln>
                      </wps:spPr>
                      <wps:txbx>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640034" id="_x0000_s1031" type="#_x0000_t202" style="position:absolute;left:0;text-align:left;margin-left:78.15pt;margin-top:229.9pt;width:249.9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" stroked="f">
                <v:textbox style="mso-fit-shape-to-text:t" inset="0,0,0,0">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rPr>
          <w:noProof/>
        </w:rPr>
        <w:drawing>
          <wp:anchor distT="0" distB="0" distL="114300" distR="114300" simplePos="0" relativeHeight="251687936" behindDoc="0" locked="0" layoutInCell="1" allowOverlap="1" wp14:anchorId="35B8424B" wp14:editId="375FEDCE">
            <wp:simplePos x="0" y="0"/>
            <wp:positionH relativeFrom="column">
              <wp:posOffset>1167638</wp:posOffset>
            </wp:positionH>
            <wp:positionV relativeFrom="paragraph">
              <wp:posOffset>1405916</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8"/>
                    <a:stretch>
                      <a:fillRect/>
                    </a:stretch>
                  </pic:blipFill>
                  <pic:spPr>
                    <a:xfrm>
                      <a:off x="0" y="0"/>
                      <a:ext cx="2895600" cy="1724025"/>
                    </a:xfrm>
                    <a:prstGeom prst="rect">
                      <a:avLst/>
                    </a:prstGeom>
                  </pic:spPr>
                </pic:pic>
              </a:graphicData>
            </a:graphic>
          </wp:anchor>
        </w:drawing>
      </w:r>
      <w:r w:rsidR="00F44E42" w:rsidRPr="0043641D">
        <w:t xml:space="preserve">Jedná se o </w:t>
      </w:r>
      <w:r w:rsidR="00EC1DE8" w:rsidRPr="0043641D">
        <w:t>první</w:t>
      </w:r>
      <w:r w:rsidR="00F44E42" w:rsidRPr="0043641D">
        <w:t xml:space="preserve"> </w:t>
      </w:r>
      <w:r w:rsidR="00EC1DE8" w:rsidRPr="0043641D">
        <w:t>komponent</w:t>
      </w:r>
      <w:r w:rsidRPr="0043641D">
        <w:t xml:space="preserve"> vytvořený v rámci této bakalářské práce. Tento komponent je základní kamenem c</w:t>
      </w:r>
      <w:r w:rsidR="00EC1DE8">
        <w:t>elého</w:t>
      </w:r>
      <w:r w:rsidRPr="0043641D">
        <w:t xml:space="preserve"> grafického uživatelského </w:t>
      </w:r>
      <w:r w:rsidR="00EC1DE8" w:rsidRPr="0043641D">
        <w:t>rozhraní,</w:t>
      </w:r>
      <w:r w:rsidRPr="0043641D">
        <w:t xml:space="preserve"> neboť se v něm toto GUI inicializuje a </w:t>
      </w:r>
      <w:proofErr w:type="gramStart"/>
      <w:r w:rsidRPr="0043641D">
        <w:t>vytváří</w:t>
      </w:r>
      <w:proofErr w:type="gramEnd"/>
      <w:r w:rsidRPr="0043641D">
        <w:t xml:space="preserve"> se v něm. Tato komponenta </w:t>
      </w:r>
      <w:r w:rsidR="00EC1DE8" w:rsidRPr="0043641D">
        <w:t>komunikuje</w:t>
      </w:r>
      <w:r w:rsidRPr="0043641D">
        <w:t xml:space="preserve"> se třemi dalšími </w:t>
      </w:r>
      <w:r w:rsidR="00EC1DE8" w:rsidRPr="0043641D">
        <w:t>komponentami</w:t>
      </w:r>
      <w:r w:rsidRPr="0043641D">
        <w:t xml:space="preserve"> a těmi jsou </w:t>
      </w:r>
      <w:proofErr w:type="spellStart"/>
      <w:r w:rsidRPr="0043641D">
        <w:t>AdminWindow</w:t>
      </w:r>
      <w:proofErr w:type="spellEnd"/>
      <w:r w:rsidRPr="0043641D">
        <w:t xml:space="preserve">, </w:t>
      </w:r>
      <w:proofErr w:type="spellStart"/>
      <w:r w:rsidRPr="0043641D">
        <w:t>UserWindow</w:t>
      </w:r>
      <w:proofErr w:type="spellEnd"/>
      <w:r w:rsidRPr="0043641D">
        <w:t xml:space="preserve"> a databáze. V této </w:t>
      </w:r>
      <w:proofErr w:type="spellStart"/>
      <w:r w:rsidRPr="0043641D">
        <w:t>komonentě</w:t>
      </w:r>
      <w:proofErr w:type="spellEnd"/>
      <w:r w:rsidRPr="0043641D">
        <w:t xml:space="preserve"> je jedna základní třída </w:t>
      </w:r>
      <w:proofErr w:type="spellStart"/>
      <w:r w:rsidRPr="0043641D">
        <w:t>App</w:t>
      </w:r>
      <w:proofErr w:type="spellEnd"/>
      <w:r w:rsidRPr="0043641D">
        <w:t xml:space="preserve">. </w:t>
      </w:r>
      <w:r w:rsidR="00EC1DE8" w:rsidRPr="0043641D">
        <w:t>Jedná</w:t>
      </w:r>
      <w:r w:rsidRPr="0043641D">
        <w:t xml:space="preserve"> se o </w:t>
      </w:r>
      <w:proofErr w:type="gramStart"/>
      <w:r w:rsidRPr="0043641D">
        <w:t>třídu</w:t>
      </w:r>
      <w:proofErr w:type="gramEnd"/>
      <w:r w:rsidRPr="0043641D">
        <w:t xml:space="preserve"> ve které se </w:t>
      </w:r>
      <w:r w:rsidR="00EC1DE8" w:rsidRPr="0043641D">
        <w:t>inicializuje</w:t>
      </w:r>
      <w:r w:rsidRPr="0043641D">
        <w:t xml:space="preserve"> okenní aplikace Obrázek 5.2.</w:t>
      </w:r>
    </w:p>
    <w:p w14:paraId="5630D8FE" w14:textId="7580BFF8" w:rsidR="00894B50" w:rsidRPr="0043641D" w:rsidRDefault="00894B50" w:rsidP="00F44E42"/>
    <w:p w14:paraId="59B095F6" w14:textId="1D24D784" w:rsidR="00024C7D" w:rsidRPr="0043641D" w:rsidRDefault="00595920" w:rsidP="00024C7D">
      <w:r w:rsidRPr="0043641D">
        <w:rPr>
          <w:noProof/>
          <w:lang w:eastAsia="cs-CZ"/>
        </w:rPr>
        <mc:AlternateContent>
          <mc:Choice Requires="wps">
            <w:drawing>
              <wp:anchor distT="0" distB="0" distL="114300" distR="114300" simplePos="0" relativeHeight="251694080" behindDoc="0" locked="0" layoutInCell="1" allowOverlap="1" wp14:anchorId="294656E0" wp14:editId="5F38F3DF">
                <wp:simplePos x="0" y="0"/>
                <wp:positionH relativeFrom="column">
                  <wp:posOffset>62230</wp:posOffset>
                </wp:positionH>
                <wp:positionV relativeFrom="paragraph">
                  <wp:posOffset>3300120</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259.8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mc:Fallback>
        </mc:AlternateContent>
      </w:r>
      <w:r w:rsidRPr="0043641D">
        <w:rPr>
          <w:noProof/>
          <w:highlight w:val="cyan"/>
          <w:lang w:eastAsia="cs-CZ"/>
        </w:rPr>
        <mc:AlternateContent>
          <mc:Choice Requires="wps">
            <w:drawing>
              <wp:anchor distT="45720" distB="45720" distL="114300" distR="114300" simplePos="0" relativeHeight="251692032" behindDoc="0" locked="0" layoutInCell="1" allowOverlap="1" wp14:anchorId="16DD47A0" wp14:editId="4A57C2FD">
                <wp:simplePos x="0" y="0"/>
                <wp:positionH relativeFrom="column">
                  <wp:posOffset>-2540</wp:posOffset>
                </wp:positionH>
                <wp:positionV relativeFrom="paragraph">
                  <wp:posOffset>967079</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proofErr w:type="gram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proofErr w:type="gram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proofErr w:type="gramStart"/>
                            <w:r w:rsidRPr="0043641D">
                              <w:rPr>
                                <w:rFonts w:ascii="Consolas" w:hAnsi="Consolas" w:cs="Consolas"/>
                              </w:rPr>
                              <w:t>self.geometry</w:t>
                            </w:r>
                            <w:proofErr w:type="spellEnd"/>
                            <w:proofErr w:type="gram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76.15pt;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proofErr w:type="gram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proofErr w:type="gram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proofErr w:type="gramStart"/>
                      <w:r w:rsidRPr="0043641D">
                        <w:rPr>
                          <w:rFonts w:ascii="Consolas" w:hAnsi="Consolas" w:cs="Consolas"/>
                        </w:rPr>
                        <w:t>self.geometry</w:t>
                      </w:r>
                      <w:proofErr w:type="spellEnd"/>
                      <w:proofErr w:type="gram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mc:Fallback>
        </mc:AlternateContent>
      </w:r>
      <w:r w:rsidRPr="0043641D">
        <w:t xml:space="preserve">První </w:t>
      </w:r>
      <w:r w:rsidR="00EC1DE8" w:rsidRPr="0043641D">
        <w:t>oknem,</w:t>
      </w:r>
      <w:r w:rsidRPr="0043641D">
        <w:t xml:space="preserve"> které se objeví při spuštění aplikace je </w:t>
      </w:r>
      <w:r w:rsidR="00EC1DE8" w:rsidRPr="0043641D">
        <w:t>zároveň</w:t>
      </w:r>
      <w:r w:rsidRPr="0043641D">
        <w:t xml:space="preserve"> také autentizačním oknem. Je vytvořeno pomocí grafické knihovny </w:t>
      </w:r>
      <w:proofErr w:type="spellStart"/>
      <w:r w:rsidRPr="0043641D">
        <w:t>cutomtkinter</w:t>
      </w:r>
      <w:proofErr w:type="spellEnd"/>
      <w:r w:rsidRPr="0043641D">
        <w:t xml:space="preserve">. Pozice tohoto okna stejně všech ostatních oken je </w:t>
      </w:r>
      <w:r w:rsidR="00EC1DE8" w:rsidRPr="0043641D">
        <w:t>vypočítávána</w:t>
      </w:r>
      <w:r w:rsidRPr="0043641D">
        <w:t xml:space="preserve"> </w:t>
      </w:r>
      <w:r w:rsidR="00EC1DE8" w:rsidRPr="0043641D">
        <w:t>dynamicky</w:t>
      </w:r>
      <w:r w:rsidRPr="0043641D">
        <w:t xml:space="preserve"> Kód 5.1. Parametry </w:t>
      </w:r>
      <w:proofErr w:type="spellStart"/>
      <w:r w:rsidRPr="0043641D">
        <w:t>width</w:t>
      </w:r>
      <w:proofErr w:type="spellEnd"/>
      <w:r w:rsidRPr="0043641D">
        <w:t xml:space="preserve"> (šířka) a </w:t>
      </w:r>
      <w:proofErr w:type="spellStart"/>
      <w:r w:rsidRPr="0043641D">
        <w:t>height</w:t>
      </w:r>
      <w:proofErr w:type="spellEnd"/>
      <w:r w:rsidRPr="0043641D">
        <w:t xml:space="preserve"> (výška) jsou parametry pro nastavení velikosti okna.</w:t>
      </w:r>
    </w:p>
    <w:p w14:paraId="59709167" w14:textId="625CDDC5" w:rsidR="00595920" w:rsidRPr="0043641D" w:rsidRDefault="00595920" w:rsidP="00024C7D"/>
    <w:p w14:paraId="34F7D0B4" w14:textId="0BFC011E" w:rsidR="00595920" w:rsidRPr="0043641D" w:rsidRDefault="00595920" w:rsidP="00024C7D">
      <w:r w:rsidRPr="0043641D">
        <w:t xml:space="preserve">Na </w:t>
      </w:r>
      <w:r w:rsidR="00D20790" w:rsidRPr="0043641D">
        <w:t>o</w:t>
      </w:r>
      <w:r w:rsidRPr="0043641D">
        <w:t>brázku 5.2. v pravém horním rohu se nachází trojice základních tlačítek pro práci s oknem jako je minimalizovat na lištu, přizpůsobit obrazovce případně zmenšit a zavřít okno. Tyto funkce jsou zde automaticky vytvořeny proto se v kódu nikde nenachází žádný kód s </w:t>
      </w:r>
      <w:r w:rsidR="00EC1DE8" w:rsidRPr="0043641D">
        <w:t>nimi</w:t>
      </w:r>
      <w:r w:rsidRPr="0043641D">
        <w:t xml:space="preserve"> spojený.</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0A6AC74D" w14:textId="3FFB9C84" w:rsidR="009A17F9" w:rsidRPr="0043641D" w:rsidRDefault="00D20790" w:rsidP="009A17F9">
      <w:r w:rsidRPr="0043641D">
        <w:t xml:space="preserve">První z nich je </w:t>
      </w:r>
      <w:proofErr w:type="spellStart"/>
      <w:r w:rsidRPr="0043641D">
        <w:t>CTkEntry</w:t>
      </w:r>
      <w:proofErr w:type="spellEnd"/>
      <w:r w:rsidRPr="0043641D">
        <w:t xml:space="preserve"> pole. Jedná se o widgetu do které je možné zapisovat znaky a následně pomocí funkce </w:t>
      </w:r>
      <w:proofErr w:type="spellStart"/>
      <w:proofErr w:type="gramStart"/>
      <w:r w:rsidRPr="0043641D">
        <w:t>get</w:t>
      </w:r>
      <w:proofErr w:type="spellEnd"/>
      <w:r w:rsidRPr="0043641D">
        <w:t>(</w:t>
      </w:r>
      <w:proofErr w:type="gramEnd"/>
      <w:r w:rsidRPr="0043641D">
        <w:t xml:space="preserve">) tyto znaky jako </w:t>
      </w:r>
      <w:proofErr w:type="spellStart"/>
      <w:r w:rsidRPr="0043641D">
        <w:t>string</w:t>
      </w:r>
      <w:proofErr w:type="spellEnd"/>
      <w:r w:rsidRPr="0043641D">
        <w:t xml:space="preserve"> získat a následně s nimi v rámci projektu pracovat. Tato komponenta má dva parametry. Prvním z nich je </w:t>
      </w:r>
      <w:proofErr w:type="spellStart"/>
      <w:r w:rsidRPr="0043641D">
        <w:t>placeholder_text</w:t>
      </w:r>
      <w:proofErr w:type="spellEnd"/>
      <w:r w:rsidRPr="0043641D">
        <w:t xml:space="preserve"> jedná se o parametr který je uvnitř </w:t>
      </w:r>
      <w:r w:rsidR="00EC1DE8" w:rsidRPr="0043641D">
        <w:t>entery</w:t>
      </w:r>
      <w:r w:rsidRPr="0043641D">
        <w:t xml:space="preserve"> pole a napovídá uživatele co má daného </w:t>
      </w:r>
      <w:r w:rsidR="00EC1DE8" w:rsidRPr="0043641D">
        <w:t>entery</w:t>
      </w:r>
      <w:r w:rsidRPr="0043641D">
        <w:t xml:space="preserve"> pole zadat obrázek 5.2. Teto place </w:t>
      </w:r>
      <w:proofErr w:type="spellStart"/>
      <w:r w:rsidRPr="0043641D">
        <w:t>holder</w:t>
      </w:r>
      <w:proofErr w:type="spellEnd"/>
      <w:r w:rsidRPr="0043641D">
        <w:t xml:space="preserve"> se smaže poté co do něj uživatel z</w:t>
      </w:r>
      <w:r w:rsidR="00EC1DE8">
        <w:t>a</w:t>
      </w:r>
      <w:r w:rsidRPr="0043641D">
        <w:t>čn</w:t>
      </w:r>
      <w:r w:rsidR="00EC1DE8">
        <w:t>e</w:t>
      </w:r>
      <w:r w:rsidRPr="0043641D">
        <w:t xml:space="preserve"> vyplňovat hodnoty. Druhým parametrem je parametr show. Tento parametr </w:t>
      </w:r>
      <w:r w:rsidR="009A17F9" w:rsidRPr="0043641D">
        <w:t xml:space="preserve">je především </w:t>
      </w:r>
      <w:r w:rsidR="009A17F9" w:rsidRPr="0043641D">
        <w:lastRenderedPageBreak/>
        <w:t>vhodný v </w:t>
      </w:r>
      <w:r w:rsidR="00EC1DE8" w:rsidRPr="0043641D">
        <w:t>případě,</w:t>
      </w:r>
      <w:r w:rsidR="009A17F9" w:rsidRPr="0043641D">
        <w:t xml:space="preserve"> kdy je </w:t>
      </w:r>
      <w:proofErr w:type="gramStart"/>
      <w:r w:rsidR="009A17F9" w:rsidRPr="0043641D">
        <w:t>nutné</w:t>
      </w:r>
      <w:proofErr w:type="gramEnd"/>
      <w:r w:rsidR="009A17F9" w:rsidRPr="0043641D">
        <w:t xml:space="preserve"> aby nebylo vidět co daný uživatel do </w:t>
      </w:r>
      <w:r w:rsidR="00EC1DE8" w:rsidRPr="0043641D">
        <w:t>entery</w:t>
      </w:r>
      <w:r w:rsidR="009A17F9" w:rsidRPr="0043641D">
        <w:t xml:space="preserve"> pole zadává </w:t>
      </w:r>
      <w:r w:rsidR="009A17F9" w:rsidRPr="0043641D">
        <w:rPr>
          <w:noProof/>
        </w:rPr>
        <mc:AlternateContent>
          <mc:Choice Requires="wps">
            <w:drawing>
              <wp:anchor distT="0" distB="0" distL="114300" distR="114300" simplePos="0" relativeHeight="251697152" behindDoc="0" locked="0" layoutInCell="1" allowOverlap="1" wp14:anchorId="5D4BA142" wp14:editId="35CA9A5E">
                <wp:simplePos x="0" y="0"/>
                <wp:positionH relativeFrom="column">
                  <wp:posOffset>1196340</wp:posOffset>
                </wp:positionH>
                <wp:positionV relativeFrom="paragraph">
                  <wp:posOffset>2381250</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94.2pt;margin-top:187.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" stroked="f">
                <v:textbox style="mso-fit-shape-to-text:t" inset="0,0,0,0">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009A17F9" w:rsidRPr="0043641D">
        <w:rPr>
          <w:noProof/>
        </w:rPr>
        <w:drawing>
          <wp:anchor distT="0" distB="0" distL="114300" distR="114300" simplePos="0" relativeHeight="251695104" behindDoc="0" locked="0" layoutInCell="1" allowOverlap="1" wp14:anchorId="392C3C81" wp14:editId="14CAD70C">
            <wp:simplePos x="0" y="0"/>
            <wp:positionH relativeFrom="column">
              <wp:posOffset>1196823</wp:posOffset>
            </wp:positionH>
            <wp:positionV relativeFrom="paragraph">
              <wp:posOffset>590880</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9"/>
                    <a:stretch>
                      <a:fillRect/>
                    </a:stretch>
                  </pic:blipFill>
                  <pic:spPr>
                    <a:xfrm>
                      <a:off x="0" y="0"/>
                      <a:ext cx="2895600" cy="1733550"/>
                    </a:xfrm>
                    <a:prstGeom prst="rect">
                      <a:avLst/>
                    </a:prstGeom>
                  </pic:spPr>
                </pic:pic>
              </a:graphicData>
            </a:graphic>
          </wp:anchor>
        </w:drawing>
      </w:r>
      <w:r w:rsidR="009A17F9" w:rsidRPr="0043641D">
        <w:t xml:space="preserve">stejně jako </w:t>
      </w:r>
      <w:r w:rsidR="00EC1DE8" w:rsidRPr="0043641D">
        <w:t>v tomto</w:t>
      </w:r>
      <w:r w:rsidR="009A17F9" w:rsidRPr="0043641D">
        <w:t xml:space="preserve"> případě kdy zadává heslo Obrázek 5.3.</w:t>
      </w:r>
    </w:p>
    <w:p w14:paraId="16177516" w14:textId="278E864B" w:rsidR="009A17F9" w:rsidRPr="0043641D" w:rsidRDefault="00131A95" w:rsidP="009A17F9">
      <w:r w:rsidRPr="0043641D">
        <w:rPr>
          <w:noProof/>
          <w:lang w:eastAsia="cs-CZ"/>
        </w:rPr>
        <mc:AlternateContent>
          <mc:Choice Requires="wps">
            <w:drawing>
              <wp:anchor distT="0" distB="0" distL="114300" distR="114300" simplePos="0" relativeHeight="251707392" behindDoc="0" locked="0" layoutInCell="1" allowOverlap="1" wp14:anchorId="17E4978E" wp14:editId="35326332">
                <wp:simplePos x="0" y="0"/>
                <wp:positionH relativeFrom="column">
                  <wp:posOffset>153035</wp:posOffset>
                </wp:positionH>
                <wp:positionV relativeFrom="paragraph">
                  <wp:posOffset>4711979</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xml:space="preserve">: přiřazení funkce </w:t>
                            </w:r>
                            <w:proofErr w:type="gramStart"/>
                            <w:r w:rsidRPr="0043641D">
                              <w:t>login(</w:t>
                            </w:r>
                            <w:proofErr w:type="gramEnd"/>
                            <w:r w:rsidRPr="0043641D">
                              <w:t>)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5" type="#_x0000_t202" style="position:absolute;left:0;text-align:left;margin-left:12.05pt;margin-top:371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xml:space="preserve">: přiřazení funkce </w:t>
                      </w:r>
                      <w:proofErr w:type="gramStart"/>
                      <w:r w:rsidRPr="0043641D">
                        <w:t>login(</w:t>
                      </w:r>
                      <w:proofErr w:type="gramEnd"/>
                      <w:r w:rsidRPr="0043641D">
                        <w:t>) fyzické klávese enter.</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05344" behindDoc="0" locked="0" layoutInCell="1" allowOverlap="1" wp14:anchorId="00D8484F" wp14:editId="4B7B1AC8">
                <wp:simplePos x="0" y="0"/>
                <wp:positionH relativeFrom="column">
                  <wp:posOffset>153112</wp:posOffset>
                </wp:positionH>
                <wp:positionV relativeFrom="paragraph">
                  <wp:posOffset>4267758</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proofErr w:type="spellStart"/>
                            <w:proofErr w:type="gramStart"/>
                            <w:r w:rsidRPr="0043641D">
                              <w:rPr>
                                <w:rFonts w:ascii="Consolas" w:hAnsi="Consolas" w:cs="Consolas"/>
                              </w:rPr>
                              <w:t>self.bind</w:t>
                            </w:r>
                            <w:proofErr w:type="spellEnd"/>
                            <w:proofErr w:type="gram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6" type="#_x0000_t202" style="position:absolute;left:0;text-align:left;margin-left:12.05pt;margin-top:336.05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y1JMgIAAGUEAAAOAAAAZHJzL2Uyb0RvYy54bWysVNFu2yAUfZ+0f0C8L3aipGusOFWXLtOk&#10;rpvU9QMwxjEacBmQ2NnX74KdNOukPkx7QXAx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proofErr w:type="spellStart"/>
                      <w:proofErr w:type="gramStart"/>
                      <w:r w:rsidRPr="0043641D">
                        <w:rPr>
                          <w:rFonts w:ascii="Consolas" w:hAnsi="Consolas" w:cs="Consolas"/>
                        </w:rPr>
                        <w:t>self.bind</w:t>
                      </w:r>
                      <w:proofErr w:type="spellEnd"/>
                      <w:proofErr w:type="gram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mc:Fallback>
        </mc:AlternateContent>
      </w:r>
      <w:r w:rsidR="00DF1D97" w:rsidRPr="0043641D">
        <w:t xml:space="preserve">Druhým widgetem je </w:t>
      </w:r>
      <w:proofErr w:type="spellStart"/>
      <w:r w:rsidR="00DF1D97" w:rsidRPr="0043641D">
        <w:t>CTkButton</w:t>
      </w:r>
      <w:proofErr w:type="spellEnd"/>
      <w:r w:rsidR="00DF1D97" w:rsidRPr="0043641D">
        <w:t xml:space="preserve"> jedná se o </w:t>
      </w:r>
      <w:r w:rsidR="00EC1DE8" w:rsidRPr="0043641D">
        <w:t>tlačítko,</w:t>
      </w:r>
      <w:r w:rsidR="00DF1D97" w:rsidRPr="0043641D">
        <w:t xml:space="preserve"> pomocí které</w:t>
      </w:r>
      <w:r w:rsidR="006B2C8D" w:rsidRPr="0043641D">
        <w:t xml:space="preserve"> má dva </w:t>
      </w:r>
      <w:r w:rsidR="00EC1DE8" w:rsidRPr="0043641D">
        <w:t>parametry</w:t>
      </w:r>
      <w:r w:rsidR="00DF1D97" w:rsidRPr="0043641D">
        <w:t>.</w:t>
      </w:r>
      <w:r w:rsidR="006B2C8D" w:rsidRPr="0043641D">
        <w:t xml:space="preserve"> Prvním parametrem je text – jedná se o možnost napsat do tlačítka jakýkoliv text, druhým parametrem je </w:t>
      </w:r>
      <w:proofErr w:type="spellStart"/>
      <w:r w:rsidR="006B2C8D" w:rsidRPr="0043641D">
        <w:t>command</w:t>
      </w:r>
      <w:proofErr w:type="spellEnd"/>
      <w:r w:rsidR="006B2C8D" w:rsidRPr="0043641D">
        <w:t xml:space="preserve"> (příkaz) – tento parametr </w:t>
      </w:r>
      <w:proofErr w:type="gramStart"/>
      <w:r w:rsidR="006B2C8D" w:rsidRPr="0043641D">
        <w:t>slouží</w:t>
      </w:r>
      <w:proofErr w:type="gramEnd"/>
      <w:r w:rsidR="006B2C8D" w:rsidRPr="0043641D">
        <w:t xml:space="preserve"> k </w:t>
      </w:r>
      <w:r w:rsidR="00EC1DE8" w:rsidRPr="0043641D">
        <w:t>tomu,</w:t>
      </w:r>
      <w:r w:rsidR="006B2C8D" w:rsidRPr="0043641D">
        <w:t xml:space="preserve"> aby se přiřadil specifický příkaz k tlačítku. Například v tomto případě </w:t>
      </w:r>
      <w:proofErr w:type="gramStart"/>
      <w:r w:rsidR="006B2C8D" w:rsidRPr="0043641D">
        <w:t>slouží</w:t>
      </w:r>
      <w:proofErr w:type="gramEnd"/>
      <w:r w:rsidR="006B2C8D" w:rsidRPr="0043641D">
        <w:t xml:space="preserve"> tlačítko k </w:t>
      </w:r>
      <w:r w:rsidR="00EC1DE8" w:rsidRPr="0043641D">
        <w:t>tomu,</w:t>
      </w:r>
      <w:r w:rsidR="006B2C8D" w:rsidRPr="0043641D">
        <w:t xml:space="preserve"> aby se spustila série </w:t>
      </w:r>
      <w:r w:rsidR="00EC1DE8" w:rsidRPr="0043641D">
        <w:t>akcí,</w:t>
      </w:r>
      <w:r w:rsidR="006B2C8D" w:rsidRPr="0043641D">
        <w:t xml:space="preserve"> které autentizují uživatele.</w:t>
      </w:r>
      <w:r w:rsidRPr="0043641D">
        <w:t xml:space="preserve"> Tato funkce je </w:t>
      </w:r>
      <w:r w:rsidR="00EC1DE8" w:rsidRPr="0043641D">
        <w:t>zároveň</w:t>
      </w:r>
      <w:r w:rsidRPr="0043641D">
        <w:t xml:space="preserve"> také přiřazena speciální </w:t>
      </w:r>
      <w:proofErr w:type="spellStart"/>
      <w:r w:rsidRPr="0043641D">
        <w:t>bindovací</w:t>
      </w:r>
      <w:proofErr w:type="spellEnd"/>
      <w:r w:rsidRPr="0043641D">
        <w:t xml:space="preserve"> </w:t>
      </w:r>
      <w:r w:rsidR="00EC1DE8" w:rsidRPr="0043641D">
        <w:t>funkci,</w:t>
      </w:r>
      <w:r w:rsidRPr="0043641D">
        <w:t xml:space="preserve"> pomocí které si </w:t>
      </w:r>
      <w:r w:rsidR="00EC1DE8" w:rsidRPr="0043641D">
        <w:t>můžeme</w:t>
      </w:r>
      <w:r w:rsidRPr="0043641D">
        <w:t xml:space="preserve"> vybrat jakou klávesnici k tomu </w:t>
      </w:r>
      <w:r w:rsidR="00EC1DE8" w:rsidRPr="0043641D">
        <w:t>úkonu</w:t>
      </w:r>
      <w:r w:rsidRPr="0043641D">
        <w:t xml:space="preserve"> využijeme. V tomto kódu se rozhodlo pro standartní Enter Kód 5.2.</w:t>
      </w:r>
    </w:p>
    <w:p w14:paraId="4DB879E7" w14:textId="04BCD90B" w:rsidR="00131A95" w:rsidRPr="0043641D" w:rsidRDefault="00131A95" w:rsidP="009A17F9"/>
    <w:p w14:paraId="644207A6" w14:textId="04B09B99" w:rsidR="00DF1D97" w:rsidRPr="0043641D" w:rsidRDefault="00FA64E4" w:rsidP="009A17F9">
      <w:r w:rsidRPr="0043641D">
        <w:t>Autentizační</w:t>
      </w:r>
      <w:r w:rsidR="00DF1D97" w:rsidRPr="0043641D">
        <w:t xml:space="preserve"> </w:t>
      </w:r>
      <w:proofErr w:type="gramStart"/>
      <w:r w:rsidR="00DF1D97" w:rsidRPr="0043641D">
        <w:t>mechanizmus</w:t>
      </w:r>
      <w:proofErr w:type="gramEnd"/>
      <w:r w:rsidR="00DF1D97" w:rsidRPr="0043641D">
        <w:t xml:space="preserve"> byl navrhnut jednoduše pokud pracovník zadá uživatelského heslo dostane se </w:t>
      </w:r>
      <w:r w:rsidR="00EC1DE8" w:rsidRPr="0043641D">
        <w:t>na</w:t>
      </w:r>
      <w:r w:rsidR="00DF1D97" w:rsidRPr="0043641D">
        <w:t xml:space="preserve"> </w:t>
      </w:r>
      <w:r w:rsidR="00EC1DE8" w:rsidRPr="0043641D">
        <w:t>uživatelské</w:t>
      </w:r>
      <w:r w:rsidR="00DF1D97" w:rsidRPr="0043641D">
        <w:t xml:space="preserve"> okno, pokud zadá heslo pro admina dostane se do </w:t>
      </w:r>
      <w:r w:rsidR="00EC1DE8">
        <w:t>administrátorské</w:t>
      </w:r>
      <w:r w:rsidR="00DF1D97" w:rsidRPr="0043641D">
        <w:t xml:space="preserve"> části. Toto heslo se ověřuje v databázi a pokud najde databáze shodné heslo tak uživatele vpustí dál na základě informace kterou mu databáze vrátí. Pro bezpečí uložených hesel je heslo v databázi </w:t>
      </w:r>
      <w:proofErr w:type="spellStart"/>
      <w:proofErr w:type="gramStart"/>
      <w:r w:rsidR="00DF1D97" w:rsidRPr="0043641D">
        <w:t>hashováno</w:t>
      </w:r>
      <w:proofErr w:type="spellEnd"/>
      <w:proofErr w:type="gramEnd"/>
      <w:r w:rsidR="00DF1D97" w:rsidRPr="0043641D">
        <w:t xml:space="preserve"> a proto když uživatel potvrdí svoje heslo tak se nejprve převede na </w:t>
      </w:r>
      <w:proofErr w:type="spellStart"/>
      <w:r w:rsidR="00DF1D97" w:rsidRPr="0043641D">
        <w:t>hash</w:t>
      </w:r>
      <w:proofErr w:type="spellEnd"/>
      <w:r w:rsidR="00DF1D97" w:rsidRPr="0043641D">
        <w:t xml:space="preserve"> a až poté se posílá na ověření do databáze.</w:t>
      </w:r>
      <w:r w:rsidR="00765EE4" w:rsidRPr="0043641D">
        <w:t xml:space="preserve"> Pokud uživatel zadá špatné přístupové heslo tak mu bude vrácena hláška Obrázek 5.4.</w:t>
      </w:r>
    </w:p>
    <w:p w14:paraId="0ABE2350" w14:textId="57C958B2" w:rsidR="00765EE4" w:rsidRPr="0043641D" w:rsidRDefault="00131A95" w:rsidP="009A17F9">
      <w:r w:rsidRPr="0043641D">
        <w:rPr>
          <w:noProof/>
        </w:rPr>
        <w:lastRenderedPageBreak/>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0"/>
                    <a:stretch>
                      <a:fillRect/>
                    </a:stretch>
                  </pic:blipFill>
                  <pic:spPr>
                    <a:xfrm>
                      <a:off x="0" y="0"/>
                      <a:ext cx="2895600" cy="1733550"/>
                    </a:xfrm>
                    <a:prstGeom prst="rect">
                      <a:avLst/>
                    </a:prstGeom>
                  </pic:spPr>
                </pic:pic>
              </a:graphicData>
            </a:graphic>
          </wp:anchor>
        </w:drawing>
      </w:r>
    </w:p>
    <w:p w14:paraId="62CE61AD" w14:textId="47B0A9B8" w:rsidR="00765EE4" w:rsidRPr="0043641D" w:rsidRDefault="00765EE4" w:rsidP="009A17F9">
      <w:r w:rsidRPr="0043641D">
        <w:t xml:space="preserve">Pokud uživatel zadá správné heslo program </w:t>
      </w:r>
      <w:proofErr w:type="gramStart"/>
      <w:r w:rsidRPr="0043641D">
        <w:t>vytvoří</w:t>
      </w:r>
      <w:proofErr w:type="gramEnd"/>
      <w:r w:rsidRPr="0043641D">
        <w:t xml:space="preserve"> nové </w:t>
      </w:r>
      <w:proofErr w:type="spellStart"/>
      <w:r w:rsidRPr="0043641D">
        <w:t>toplevel</w:t>
      </w:r>
      <w:proofErr w:type="spellEnd"/>
      <w:r w:rsidRPr="0043641D">
        <w:t xml:space="preserve"> okno bud </w:t>
      </w:r>
      <w:r w:rsidR="00FA683E">
        <w:t>administrátorské</w:t>
      </w:r>
      <w:r w:rsidRPr="0043641D">
        <w:t xml:space="preserve"> nebo uživatelské části. A současné okno bude automaticky zavřeno.</w:t>
      </w:r>
    </w:p>
    <w:p w14:paraId="1798C6CF" w14:textId="71BB6DC9" w:rsidR="00765EE4" w:rsidRPr="0043641D" w:rsidRDefault="00765EE4" w:rsidP="009A17F9">
      <w:proofErr w:type="spellStart"/>
      <w:r w:rsidRPr="0043641D">
        <w:t>CtkToplevel</w:t>
      </w:r>
      <w:proofErr w:type="spellEnd"/>
      <w:r w:rsidRPr="0043641D">
        <w:t xml:space="preserve"> je speciální druh okna které v sobě uchovává informaci o svém hlavním </w:t>
      </w:r>
      <w:r w:rsidR="00FA683E" w:rsidRPr="0043641D">
        <w:t>okně,</w:t>
      </w:r>
      <w:r w:rsidRPr="0043641D">
        <w:t xml:space="preserve"> a proto je schopno se na něj zase zpětně v případě potřeby vrátit bez nutnosti </w:t>
      </w:r>
      <w:r w:rsidR="00FA683E">
        <w:t>vytvoření</w:t>
      </w:r>
      <w:r w:rsidRPr="0043641D">
        <w:t xml:space="preserve"> nového okna.</w:t>
      </w:r>
    </w:p>
    <w:p w14:paraId="220E9A3B" w14:textId="3C7611CA" w:rsidR="00FA64E4" w:rsidRPr="0043641D" w:rsidRDefault="00FA64E4" w:rsidP="00FA64E4">
      <w:pPr>
        <w:pStyle w:val="Heading2"/>
      </w:pPr>
      <w:bookmarkStart w:id="39" w:name="_Toc162001607"/>
      <w:proofErr w:type="spellStart"/>
      <w:r w:rsidRPr="0043641D">
        <w:t>AdminWindow</w:t>
      </w:r>
      <w:bookmarkEnd w:id="39"/>
      <w:proofErr w:type="spellEnd"/>
    </w:p>
    <w:p w14:paraId="2F1640DC" w14:textId="06AF7A95" w:rsidR="00FA64E4" w:rsidRPr="0043641D" w:rsidRDefault="00602219" w:rsidP="00FA64E4">
      <w:r w:rsidRPr="0043641D">
        <w:rPr>
          <w:noProof/>
        </w:rPr>
        <w:drawing>
          <wp:anchor distT="0" distB="0" distL="114300" distR="114300" simplePos="0" relativeHeight="251701248" behindDoc="0" locked="0" layoutInCell="1" allowOverlap="1" wp14:anchorId="61A2BE81" wp14:editId="142E19CD">
            <wp:simplePos x="0" y="0"/>
            <wp:positionH relativeFrom="column">
              <wp:posOffset>267970</wp:posOffset>
            </wp:positionH>
            <wp:positionV relativeFrom="paragraph">
              <wp:posOffset>1385164</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1"/>
                    <a:stretch>
                      <a:fillRect/>
                    </a:stretch>
                  </pic:blipFill>
                  <pic:spPr>
                    <a:xfrm>
                      <a:off x="0" y="0"/>
                      <a:ext cx="4610100" cy="2590800"/>
                    </a:xfrm>
                    <a:prstGeom prst="rect">
                      <a:avLst/>
                    </a:prstGeom>
                  </pic:spPr>
                </pic:pic>
              </a:graphicData>
            </a:graphic>
          </wp:anchor>
        </w:drawing>
      </w:r>
      <w:r w:rsidR="00131A95" w:rsidRPr="0043641D">
        <w:rPr>
          <w:noProof/>
        </w:rPr>
        <mc:AlternateContent>
          <mc:Choice Requires="wps">
            <w:drawing>
              <wp:anchor distT="0" distB="0" distL="114300" distR="114300" simplePos="0" relativeHeight="251703296" behindDoc="0" locked="0" layoutInCell="1" allowOverlap="1" wp14:anchorId="250FFF75" wp14:editId="4310A532">
                <wp:simplePos x="0" y="0"/>
                <wp:positionH relativeFrom="column">
                  <wp:posOffset>267970</wp:posOffset>
                </wp:positionH>
                <wp:positionV relativeFrom="paragraph">
                  <wp:posOffset>408432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21.1pt;margin-top:321.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" stroked="f">
                <v:textbox style="mso-fit-shape-to-text:t" inset="0,0,0,0">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mc:Fallback>
        </mc:AlternateContent>
      </w:r>
      <w:r w:rsidR="00795E2B" w:rsidRPr="0043641D">
        <w:t xml:space="preserve">Komponenta </w:t>
      </w:r>
      <w:proofErr w:type="spellStart"/>
      <w:r w:rsidR="00795E2B" w:rsidRPr="0043641D">
        <w:t>AdminWindow</w:t>
      </w:r>
      <w:proofErr w:type="spellEnd"/>
      <w:r w:rsidR="00795E2B" w:rsidRPr="0043641D">
        <w:t xml:space="preserve"> je </w:t>
      </w:r>
      <w:r w:rsidR="00FA683E" w:rsidRPr="0043641D">
        <w:t>přístupná</w:t>
      </w:r>
      <w:r w:rsidR="00795E2B" w:rsidRPr="0043641D">
        <w:t xml:space="preserve"> pouze po zadání pouze správného administrátorského hesla. </w:t>
      </w:r>
      <w:r w:rsidR="00131A95" w:rsidRPr="0043641D">
        <w:t xml:space="preserve">Administrátor by měla být pouze osoba dostatečně </w:t>
      </w:r>
      <w:r w:rsidR="00FA683E" w:rsidRPr="0043641D">
        <w:t>zodpovědná,</w:t>
      </w:r>
      <w:r w:rsidR="00131A95" w:rsidRPr="0043641D">
        <w:t xml:space="preserve"> aby se jí dali svěřit náročnější úkony bez takové </w:t>
      </w:r>
      <w:r w:rsidR="00FA683E" w:rsidRPr="0043641D">
        <w:t>kontroly</w:t>
      </w:r>
      <w:r w:rsidR="00131A95" w:rsidRPr="0043641D">
        <w:t xml:space="preserve"> chyby jako u normálního uživatele. S tou to premisou se pracovalo i v tomto projektu, proto je administrátor schopen změny. První </w:t>
      </w:r>
      <w:r w:rsidR="00FA683E" w:rsidRPr="0043641D">
        <w:t>obrazovku,</w:t>
      </w:r>
      <w:r w:rsidR="00131A95" w:rsidRPr="0043641D">
        <w:t xml:space="preserve"> kterou administrátor uvidí poté co se </w:t>
      </w:r>
      <w:r w:rsidR="00FA683E" w:rsidRPr="0043641D">
        <w:lastRenderedPageBreak/>
        <w:t>přihlásí</w:t>
      </w:r>
      <w:r w:rsidR="00131A95" w:rsidRPr="0043641D">
        <w:t xml:space="preserve"> pomocí svého hesla je okno kde si bude moci vybrat mezi dvěma </w:t>
      </w:r>
      <w:r w:rsidR="00FA683E" w:rsidRPr="0043641D">
        <w:t>úkony</w:t>
      </w:r>
      <w:r w:rsidR="00131A95" w:rsidRPr="0043641D">
        <w:t xml:space="preserve"> Obrázek</w:t>
      </w:r>
      <w:r w:rsidR="00FA683E">
        <w:t> </w:t>
      </w:r>
      <w:r w:rsidR="00131A95" w:rsidRPr="0043641D">
        <w:t xml:space="preserve">5.5. </w:t>
      </w:r>
    </w:p>
    <w:p w14:paraId="4EA91FE2" w14:textId="1410EE33" w:rsidR="00131A95" w:rsidRPr="0043641D" w:rsidRDefault="00602219" w:rsidP="00FA64E4">
      <w:r w:rsidRPr="0043641D">
        <w:t xml:space="preserve">V nejspodnější části okna se nachází tlačítko s názvem Hlavní Stránka. Jedná se o </w:t>
      </w:r>
      <w:r w:rsidR="00FA683E" w:rsidRPr="0043641D">
        <w:t>tlačítko,</w:t>
      </w:r>
      <w:r w:rsidRPr="0043641D">
        <w:t xml:space="preserve"> které disponují funkcí návratu zpět na autentizační obrazovku. Toto tlačítko je vhodné především pro </w:t>
      </w:r>
      <w:r w:rsidR="00FA683E" w:rsidRPr="0043641D">
        <w:t>administrátory,</w:t>
      </w:r>
      <w:r w:rsidRPr="0043641D">
        <w:t xml:space="preserve"> kteří si chtějí například otestovat nový převodní vzorec po jeho nastavení. A toto tlačítko jim </w:t>
      </w:r>
      <w:proofErr w:type="gramStart"/>
      <w:r w:rsidRPr="0043641D">
        <w:t>slouží</w:t>
      </w:r>
      <w:proofErr w:type="gramEnd"/>
      <w:r w:rsidRPr="0043641D">
        <w:t xml:space="preserve"> k </w:t>
      </w:r>
      <w:r w:rsidR="00FA683E" w:rsidRPr="0043641D">
        <w:t>tomu,</w:t>
      </w:r>
      <w:r w:rsidRPr="0043641D">
        <w:t xml:space="preserve"> aby nemuseli celou aplikaci vypínat a </w:t>
      </w:r>
      <w:r w:rsidR="00FA683E" w:rsidRPr="0043641D">
        <w:t>znovu</w:t>
      </w:r>
      <w:r w:rsidRPr="0043641D">
        <w:t xml:space="preserve"> spouštět, po stisknutí tlačítka se aktivuje funkce</w:t>
      </w:r>
      <w:r w:rsidR="00FA683E">
        <w:t>,</w:t>
      </w:r>
      <w:r w:rsidRPr="0043641D">
        <w:t xml:space="preserve"> která zavře aktuální okno a znovu otevře autentizační.</w:t>
      </w:r>
    </w:p>
    <w:p w14:paraId="41CA6108" w14:textId="6432A048" w:rsidR="00602219" w:rsidRPr="0043641D" w:rsidRDefault="00C90FB5" w:rsidP="00FA64E4">
      <w:r w:rsidRPr="0043641D">
        <w:rPr>
          <w:noProof/>
        </w:rPr>
        <mc:AlternateContent>
          <mc:Choice Requires="wps">
            <w:drawing>
              <wp:anchor distT="0" distB="0" distL="114300" distR="114300" simplePos="0" relativeHeight="251718656" behindDoc="0" locked="0" layoutInCell="1" allowOverlap="1" wp14:anchorId="29C5E5DE" wp14:editId="25DFB0F3">
                <wp:simplePos x="0" y="0"/>
                <wp:positionH relativeFrom="column">
                  <wp:posOffset>123825</wp:posOffset>
                </wp:positionH>
                <wp:positionV relativeFrom="paragraph">
                  <wp:posOffset>262064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9.75pt;margin-top:206.3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" stroked="f">
                <v:textbox style="mso-fit-shape-to-text:t" inset="0,0,0,0">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sidRPr="0043641D">
        <w:rPr>
          <w:noProof/>
          <w:lang w:eastAsia="cs-CZ"/>
        </w:rPr>
        <w:drawing>
          <wp:anchor distT="0" distB="0" distL="114300" distR="114300" simplePos="0" relativeHeight="251716608" behindDoc="0" locked="0" layoutInCell="1" allowOverlap="1" wp14:anchorId="2E2976DF" wp14:editId="5EAA30B9">
            <wp:simplePos x="0" y="0"/>
            <wp:positionH relativeFrom="column">
              <wp:posOffset>123825</wp:posOffset>
            </wp:positionH>
            <wp:positionV relativeFrom="paragraph">
              <wp:posOffset>1010920</wp:posOffset>
            </wp:positionV>
            <wp:extent cx="5399405" cy="1552575"/>
            <wp:effectExtent l="0" t="0" r="0" b="9525"/>
            <wp:wrapTopAndBottom/>
            <wp:docPr id="72622089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0894" name="Picture 7" descr="A screenshot of a computer&#10;&#10;Description automatically generated"/>
                    <pic:cNvPicPr/>
                  </pic:nvPicPr>
                  <pic:blipFill>
                    <a:blip r:embed="rId32"/>
                    <a:stretch>
                      <a:fillRect/>
                    </a:stretch>
                  </pic:blipFill>
                  <pic:spPr>
                    <a:xfrm>
                      <a:off x="0" y="0"/>
                      <a:ext cx="5399405" cy="1552575"/>
                    </a:xfrm>
                    <a:prstGeom prst="rect">
                      <a:avLst/>
                    </a:prstGeom>
                  </pic:spPr>
                </pic:pic>
              </a:graphicData>
            </a:graphic>
          </wp:anchor>
        </w:drawing>
      </w:r>
      <w:r w:rsidR="00602219" w:rsidRPr="0043641D">
        <w:t xml:space="preserve">V prostřední části se nachází 5 tlačítek. </w:t>
      </w:r>
      <w:r w:rsidR="004635B2" w:rsidRPr="0043641D">
        <w:t xml:space="preserve">Pomocí </w:t>
      </w:r>
      <w:r w:rsidR="00FA683E" w:rsidRPr="0043641D">
        <w:t>těchto</w:t>
      </w:r>
      <w:r w:rsidR="004635B2" w:rsidRPr="0043641D">
        <w:t xml:space="preserve"> tlačítek se je administrátor schopen prokliknout do databázového okna</w:t>
      </w:r>
      <w:r w:rsidRPr="0043641D">
        <w:t xml:space="preserve"> Obrázek 5.6</w:t>
      </w:r>
      <w:r w:rsidR="004635B2" w:rsidRPr="0043641D">
        <w:t>. Byla zvolena metoda vytvoření tlačítka pro každý sval z </w:t>
      </w:r>
      <w:r w:rsidR="00FA683E" w:rsidRPr="0043641D">
        <w:t>důvodu,</w:t>
      </w:r>
      <w:r w:rsidR="004635B2" w:rsidRPr="0043641D">
        <w:t xml:space="preserve"> že si jméno tohoto tlačítka předáváme do dalšího okna Kód 5.3. a následně s těmito hodnotami pracovat.</w:t>
      </w:r>
    </w:p>
    <w:p w14:paraId="3A98E049" w14:textId="77777777"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noProof/>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proofErr w:type="gramStart"/>
                            <w:r w:rsidRPr="0043641D">
                              <w:rPr>
                                <w:rFonts w:ascii="Consolas" w:hAnsi="Consolas" w:cs="Consolas"/>
                              </w:rPr>
                              <w:t>self.databaseWindow</w:t>
                            </w:r>
                            <w:proofErr w:type="spellEnd"/>
                            <w:proofErr w:type="gramEnd"/>
                            <w:r w:rsidRPr="0043641D">
                              <w:rPr>
                                <w:rFonts w:ascii="Consolas" w:hAnsi="Consolas" w:cs="Consolas"/>
                              </w:rPr>
                              <w:t>("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proofErr w:type="gramStart"/>
                      <w:r w:rsidRPr="0043641D">
                        <w:rPr>
                          <w:rFonts w:ascii="Consolas" w:hAnsi="Consolas" w:cs="Consolas"/>
                        </w:rPr>
                        <w:t>self.databaseWindow</w:t>
                      </w:r>
                      <w:proofErr w:type="spellEnd"/>
                      <w:proofErr w:type="gramEnd"/>
                      <w:r w:rsidRPr="0043641D">
                        <w:rPr>
                          <w:rFonts w:ascii="Consolas" w:hAnsi="Consolas" w:cs="Consolas"/>
                        </w:rPr>
                        <w:t>("sval1")</w:t>
                      </w:r>
                    </w:p>
                  </w:txbxContent>
                </v:textbox>
                <w10:wrap type="square"/>
              </v:shape>
            </w:pict>
          </mc:Fallback>
        </mc:AlternateContent>
      </w:r>
    </w:p>
    <w:p w14:paraId="64252111" w14:textId="48714969" w:rsidR="004635B2" w:rsidRPr="0043641D" w:rsidRDefault="00C90FB5" w:rsidP="00FA64E4">
      <w:r w:rsidRPr="0043641D">
        <w:rPr>
          <w:noProof/>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proofErr w:type="gramStart"/>
                            <w:r w:rsidR="00FA683E" w:rsidRPr="0043641D">
                              <w:t>funkci</w:t>
                            </w:r>
                            <w:proofErr w:type="gramEnd"/>
                            <w:r w:rsidRPr="0043641D">
                              <w:t xml:space="preserve"> která je schopná předávat </w:t>
                            </w:r>
                            <w:proofErr w:type="spellStart"/>
                            <w:r w:rsidRPr="0043641D">
                              <w:t>stri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proofErr w:type="gramStart"/>
                      <w:r w:rsidR="00FA683E" w:rsidRPr="0043641D">
                        <w:t>funkci</w:t>
                      </w:r>
                      <w:proofErr w:type="gramEnd"/>
                      <w:r w:rsidRPr="0043641D">
                        <w:t xml:space="preserve"> která je schopná předávat </w:t>
                      </w:r>
                      <w:proofErr w:type="spellStart"/>
                      <w:r w:rsidRPr="0043641D">
                        <w:t>string</w:t>
                      </w:r>
                      <w:proofErr w:type="spellEnd"/>
                    </w:p>
                  </w:txbxContent>
                </v:textbox>
                <w10:wrap type="square"/>
              </v:shape>
            </w:pict>
          </mc:Fallback>
        </mc:AlternateContent>
      </w:r>
    </w:p>
    <w:p w14:paraId="28F74D1F" w14:textId="54D91B5C" w:rsidR="00131A95" w:rsidRPr="0043641D" w:rsidRDefault="004635B2" w:rsidP="00FA64E4">
      <w:r w:rsidRPr="0043641D">
        <w:t>Hodnota svalu se následně využívá k vybrání požadovaných tabulek z</w:t>
      </w:r>
      <w:r w:rsidR="00C90FB5" w:rsidRPr="0043641D">
        <w:t> </w:t>
      </w:r>
      <w:r w:rsidRPr="0043641D">
        <w:t>databáze</w:t>
      </w:r>
      <w:r w:rsidR="00C90FB5" w:rsidRPr="0043641D">
        <w:t xml:space="preserve"> Kód 5.4. V pythonu je </w:t>
      </w:r>
      <w:r w:rsidR="00FA683E" w:rsidRPr="0043641D">
        <w:t>funkce,</w:t>
      </w:r>
      <w:r w:rsidR="00C90FB5" w:rsidRPr="0043641D">
        <w:t xml:space="preserve"> když dáte před </w:t>
      </w:r>
      <w:proofErr w:type="spellStart"/>
      <w:r w:rsidR="00C90FB5" w:rsidRPr="0043641D">
        <w:t>string</w:t>
      </w:r>
      <w:proofErr w:type="spellEnd"/>
      <w:r w:rsidR="00C90FB5" w:rsidRPr="0043641D">
        <w:t xml:space="preserve"> f tak jsem schopni pak do toho </w:t>
      </w:r>
      <w:proofErr w:type="spellStart"/>
      <w:r w:rsidR="00C90FB5" w:rsidRPr="0043641D">
        <w:t>stringu</w:t>
      </w:r>
      <w:proofErr w:type="spellEnd"/>
      <w:r w:rsidR="00C90FB5" w:rsidRPr="0043641D">
        <w:t xml:space="preserve"> pomocí složených závorek {} vložit přímo proměnou. Kód se tím stává přehlednější oproti klasickému zápisu</w:t>
      </w:r>
      <w:r w:rsidR="00FA683E">
        <w:t>,</w:t>
      </w:r>
      <w:r w:rsidR="00C90FB5" w:rsidRPr="0043641D">
        <w:t xml:space="preserve"> kdy se musí jednotlivé strigy a </w:t>
      </w:r>
      <w:r w:rsidR="00FA683E" w:rsidRPr="0043641D">
        <w:t>proměnné</w:t>
      </w:r>
      <w:r w:rsidR="00C90FB5" w:rsidRPr="0043641D">
        <w:t xml:space="preserve"> spojovat logickým operátorem plus +. V tomto případě se to provedlo pro všechny 4 převodní vzorce.</w:t>
      </w:r>
    </w:p>
    <w:p w14:paraId="6688538D" w14:textId="3F5DBF84" w:rsidR="004635B2" w:rsidRPr="0043641D" w:rsidRDefault="00C90FB5" w:rsidP="00FA64E4">
      <w:r w:rsidRPr="0043641D">
        <w:rPr>
          <w:noProof/>
          <w:lang w:eastAsia="cs-CZ"/>
        </w:rPr>
        <w:lastRenderedPageBreak/>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noProof/>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proofErr w:type="spellStart"/>
                            <w:proofErr w:type="gramStart"/>
                            <w:r w:rsidRPr="0043641D">
                              <w:rPr>
                                <w:rFonts w:ascii="Consolas" w:hAnsi="Consolas" w:cs="Consolas"/>
                              </w:rPr>
                              <w:t>self.load</w:t>
                            </w:r>
                            <w:proofErr w:type="gramEnd"/>
                            <w:r w:rsidRPr="0043641D">
                              <w:rPr>
                                <w:rFonts w:ascii="Consolas" w:hAnsi="Consolas" w:cs="Consolas"/>
                              </w:rPr>
                              <w:t>_table</w:t>
                            </w:r>
                            <w:proofErr w:type="spellEnd"/>
                            <w:r w:rsidRPr="0043641D">
                              <w:rPr>
                                <w:rFonts w:ascii="Consolas" w:hAnsi="Consolas" w:cs="Consolas"/>
                              </w:rPr>
                              <w:t>(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proofErr w:type="spellStart"/>
                      <w:proofErr w:type="gramStart"/>
                      <w:r w:rsidRPr="0043641D">
                        <w:rPr>
                          <w:rFonts w:ascii="Consolas" w:hAnsi="Consolas" w:cs="Consolas"/>
                        </w:rPr>
                        <w:t>self.load</w:t>
                      </w:r>
                      <w:proofErr w:type="gramEnd"/>
                      <w:r w:rsidRPr="0043641D">
                        <w:rPr>
                          <w:rFonts w:ascii="Consolas" w:hAnsi="Consolas" w:cs="Consolas"/>
                        </w:rPr>
                        <w:t>_table</w:t>
                      </w:r>
                      <w:proofErr w:type="spellEnd"/>
                      <w:r w:rsidRPr="0043641D">
                        <w:rPr>
                          <w:rFonts w:ascii="Consolas" w:hAnsi="Consolas" w:cs="Consolas"/>
                        </w:rPr>
                        <w:t>(f"{sval}_mm", 0)</w:t>
                      </w:r>
                    </w:p>
                  </w:txbxContent>
                </v:textbox>
                <w10:wrap type="square"/>
              </v:shape>
            </w:pict>
          </mc:Fallback>
        </mc:AlternateContent>
      </w:r>
    </w:p>
    <w:p w14:paraId="1E3C5DEA" w14:textId="61229961" w:rsidR="004635B2" w:rsidRPr="0043641D" w:rsidRDefault="00F81EB1" w:rsidP="00FA64E4">
      <w:r w:rsidRPr="0043641D">
        <w:t xml:space="preserve">Toto okno obrázek 5.6 je rozděleno do 5 hlavních částí. První část je tlačítko pro návrat na hlavní administrátorskou </w:t>
      </w:r>
      <w:r w:rsidR="00FA683E" w:rsidRPr="0043641D">
        <w:t>obrazovku</w:t>
      </w:r>
      <w:r w:rsidRPr="0043641D">
        <w:t xml:space="preserve"> jde si bude moci uživatel vybrat jiný sval pro práci s jeho databázi nebo jinou akci. Dále jsou zde čtyři téměř totožné části. Jediný jejich </w:t>
      </w:r>
      <w:r w:rsidR="00FA683E" w:rsidRPr="0043641D">
        <w:t>rozdíl</w:t>
      </w:r>
      <w:r w:rsidRPr="0043641D">
        <w:t xml:space="preserve"> </w:t>
      </w:r>
      <w:r w:rsidR="00FA683E" w:rsidRPr="0043641D">
        <w:t>je,</w:t>
      </w:r>
      <w:r w:rsidRPr="0043641D">
        <w:t xml:space="preserve"> z jaké tabulky v databázi načítají data. Význam jednotlivých převodních vzorců je vysvětlen v kapitole 5.5 </w:t>
      </w:r>
      <w:proofErr w:type="spellStart"/>
      <w:r w:rsidRPr="0043641D">
        <w:t>UserWindow</w:t>
      </w:r>
      <w:proofErr w:type="spellEnd"/>
      <w:r w:rsidRPr="0043641D">
        <w:t>.</w:t>
      </w:r>
    </w:p>
    <w:p w14:paraId="41337054" w14:textId="77D2F770" w:rsidR="00F81EB1" w:rsidRPr="0043641D" w:rsidRDefault="00F81EB1" w:rsidP="00FA64E4">
      <w:r w:rsidRPr="0043641D">
        <w:t xml:space="preserve">Každá část má tři prvky. Prvním prvkem jsou </w:t>
      </w:r>
      <w:r w:rsidR="00FA683E" w:rsidRPr="0043641D">
        <w:t>entery</w:t>
      </w:r>
      <w:r w:rsidRPr="0043641D">
        <w:t xml:space="preserve"> pole kde se nachází sklon, posun a popis funkce</w:t>
      </w:r>
      <w:r w:rsidR="009C60E8" w:rsidRPr="0043641D">
        <w:t xml:space="preserve">. Tento prvek byl záměrně zvolen jako </w:t>
      </w:r>
      <w:r w:rsidR="00FA683E" w:rsidRPr="0043641D">
        <w:t>entery</w:t>
      </w:r>
      <w:r w:rsidR="009C60E8" w:rsidRPr="0043641D">
        <w:t xml:space="preserve"> pole</w:t>
      </w:r>
      <w:r w:rsidR="00FA683E">
        <w:t>,</w:t>
      </w:r>
      <w:r w:rsidR="009C60E8" w:rsidRPr="0043641D">
        <w:t xml:space="preserve"> aby administrátor nemusel složitě spouštět editování jednotlivých vzorců takhle pouze stačí změnit jakoukoliv část převodního vzorce na požadovanou hodnotu a pak využít druhý prvek kterým je tlačítko upravit.</w:t>
      </w:r>
    </w:p>
    <w:p w14:paraId="2CBAF5B3" w14:textId="5C2E04D3" w:rsidR="009C60E8" w:rsidRPr="0043641D" w:rsidRDefault="009C60E8" w:rsidP="00FA64E4">
      <w:r w:rsidRPr="0043641D">
        <w:t xml:space="preserve">Toto tlačítko </w:t>
      </w:r>
      <w:proofErr w:type="gramStart"/>
      <w:r w:rsidRPr="0043641D">
        <w:t>slouží</w:t>
      </w:r>
      <w:proofErr w:type="gramEnd"/>
      <w:r w:rsidRPr="0043641D">
        <w:t xml:space="preserve"> k uložení změn do databáze. Toto tlačítko </w:t>
      </w:r>
      <w:r w:rsidR="00FA683E" w:rsidRPr="0043641D">
        <w:t>zároveň</w:t>
      </w:r>
      <w:r w:rsidRPr="0043641D">
        <w:t xml:space="preserve"> disponuje </w:t>
      </w:r>
      <w:r w:rsidR="00FA683E" w:rsidRPr="0043641D">
        <w:t>funkcí,</w:t>
      </w:r>
      <w:r w:rsidRPr="0043641D">
        <w:t xml:space="preserve"> pomocí které se volí aktuální převodní vzorec. Soustava například po dlouhé době může obsahovat spoustu převodních vzorců například pro různě těžké hlavy pacientů. A proto je potřeba rychle mezi těmito vzorci měnit. K tomu pouze stačí zmáčknout </w:t>
      </w:r>
      <w:r w:rsidR="00FA683E" w:rsidRPr="0043641D">
        <w:t>tlačítko</w:t>
      </w:r>
      <w:r w:rsidRPr="0043641D">
        <w:t xml:space="preserve"> upravit a tím se nastaví nový současně využívaný převodní vzorec.</w:t>
      </w:r>
      <w:r w:rsidR="0056141A" w:rsidRPr="0043641D">
        <w:t xml:space="preserve"> </w:t>
      </w:r>
    </w:p>
    <w:p w14:paraId="15633C5F" w14:textId="781731C2" w:rsidR="0056141A" w:rsidRPr="0043641D" w:rsidRDefault="0056141A" w:rsidP="00FA64E4">
      <w:r w:rsidRPr="0043641D">
        <w:t xml:space="preserve">První dvě </w:t>
      </w:r>
      <w:r w:rsidR="00FA683E" w:rsidRPr="0043641D">
        <w:t>entery</w:t>
      </w:r>
      <w:r w:rsidRPr="0043641D">
        <w:t xml:space="preserve"> pole pro sklon a posun disponují validační funkční která vyhodí varovnou hlášku a nedovolí provést v databázi změny</w:t>
      </w:r>
      <w:r w:rsidR="00FA683E">
        <w:t>,</w:t>
      </w:r>
      <w:r w:rsidRPr="0043641D">
        <w:t xml:space="preserve"> pokud bude </w:t>
      </w:r>
      <w:r w:rsidR="00FA683E" w:rsidRPr="0043641D">
        <w:t>entery</w:t>
      </w:r>
      <w:r w:rsidRPr="0043641D">
        <w:t xml:space="preserve"> pole prázdné nebo se nebude jednat o číslo.</w:t>
      </w:r>
    </w:p>
    <w:p w14:paraId="10E9CAF7" w14:textId="4BCB35E7" w:rsidR="0056141A" w:rsidRPr="0043641D" w:rsidRDefault="00CC0E91" w:rsidP="0056141A">
      <w:r w:rsidRPr="0043641D">
        <w:rPr>
          <w:noProof/>
        </w:rPr>
        <mc:AlternateContent>
          <mc:Choice Requires="wps">
            <w:drawing>
              <wp:anchor distT="0" distB="0" distL="114300" distR="114300" simplePos="0" relativeHeight="251721728" behindDoc="0" locked="0" layoutInCell="1" allowOverlap="1" wp14:anchorId="28A66F9F" wp14:editId="6DBDADFC">
                <wp:simplePos x="0" y="0"/>
                <wp:positionH relativeFrom="column">
                  <wp:posOffset>206375</wp:posOffset>
                </wp:positionH>
                <wp:positionV relativeFrom="paragraph">
                  <wp:posOffset>2618105</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w:t>
                            </w:r>
                            <w:proofErr w:type="gramStart"/>
                            <w:r w:rsidRPr="0043641D">
                              <w:t>vytváří</w:t>
                            </w:r>
                            <w:proofErr w:type="gramEnd"/>
                            <w:r w:rsidRPr="0043641D">
                              <w:t xml:space="preserve">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06.15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" stroked="f">
                <v:textbox style="mso-fit-shape-to-text:t" inset="0,0,0,0">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w:t>
                      </w:r>
                      <w:proofErr w:type="gramStart"/>
                      <w:r w:rsidRPr="0043641D">
                        <w:t>vytváří</w:t>
                      </w:r>
                      <w:proofErr w:type="gramEnd"/>
                      <w:r w:rsidRPr="0043641D">
                        <w:t xml:space="preserve"> nový převodní vzorec.</w:t>
                      </w:r>
                    </w:p>
                  </w:txbxContent>
                </v:textbox>
                <w10:wrap type="topAndBottom"/>
              </v:shape>
            </w:pict>
          </mc:Fallback>
        </mc:AlternateContent>
      </w:r>
      <w:r w:rsidRPr="0043641D">
        <w:rPr>
          <w:noProof/>
        </w:rPr>
        <w:drawing>
          <wp:anchor distT="0" distB="0" distL="114300" distR="114300" simplePos="0" relativeHeight="251719680" behindDoc="0" locked="0" layoutInCell="1" allowOverlap="1" wp14:anchorId="0DBD6DC4" wp14:editId="2C910F11">
            <wp:simplePos x="0" y="0"/>
            <wp:positionH relativeFrom="column">
              <wp:posOffset>206375</wp:posOffset>
            </wp:positionH>
            <wp:positionV relativeFrom="paragraph">
              <wp:posOffset>1010920</wp:posOffset>
            </wp:positionV>
            <wp:extent cx="5399405" cy="1550035"/>
            <wp:effectExtent l="0" t="0" r="0" b="0"/>
            <wp:wrapTopAndBottom/>
            <wp:docPr id="64468281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82819" name="Picture 8" descr="A screenshot of a computer&#10;&#10;Description automatically generated"/>
                    <pic:cNvPicPr/>
                  </pic:nvPicPr>
                  <pic:blipFill>
                    <a:blip r:embed="rId33"/>
                    <a:stretch>
                      <a:fillRect/>
                    </a:stretch>
                  </pic:blipFill>
                  <pic:spPr>
                    <a:xfrm>
                      <a:off x="0" y="0"/>
                      <a:ext cx="5399405" cy="1550035"/>
                    </a:xfrm>
                    <a:prstGeom prst="rect">
                      <a:avLst/>
                    </a:prstGeom>
                  </pic:spPr>
                </pic:pic>
              </a:graphicData>
            </a:graphic>
          </wp:anchor>
        </w:drawing>
      </w:r>
      <w:r w:rsidR="009C60E8" w:rsidRPr="0043641D">
        <w:t xml:space="preserve">Posledním prvek je tlačítko nový. Pomocí tohoto tlačítka je schopen administrátor vytvářet nové převodní vzorce. Po </w:t>
      </w:r>
      <w:r w:rsidR="00FA683E" w:rsidRPr="0043641D">
        <w:t>stisknutí</w:t>
      </w:r>
      <w:r w:rsidR="009C60E8" w:rsidRPr="0043641D">
        <w:t xml:space="preserve"> tlačítka se objeví nové </w:t>
      </w:r>
      <w:r w:rsidR="00FA683E" w:rsidRPr="0043641D">
        <w:t>entery</w:t>
      </w:r>
      <w:r w:rsidR="009C60E8" w:rsidRPr="0043641D">
        <w:t xml:space="preserve"> pole s tlačítkem uložit Obrázek 5.7. Zde uživatel musí vyplnit </w:t>
      </w:r>
      <w:r w:rsidR="00FA683E" w:rsidRPr="0043641D">
        <w:t>entery</w:t>
      </w:r>
      <w:r w:rsidR="009C60E8" w:rsidRPr="0043641D">
        <w:t xml:space="preserve"> pole příslušnými hodnotami a poté co bude hotov stiskne tlačítko uložit a tím se vzorec </w:t>
      </w:r>
      <w:proofErr w:type="gramStart"/>
      <w:r w:rsidR="009C60E8" w:rsidRPr="0043641D">
        <w:t>uloží</w:t>
      </w:r>
      <w:proofErr w:type="gramEnd"/>
      <w:r w:rsidR="009C60E8" w:rsidRPr="0043641D">
        <w:t xml:space="preserve"> do databáze.</w:t>
      </w:r>
      <w:r w:rsidR="0056141A" w:rsidRPr="0043641D">
        <w:t xml:space="preserve"> </w:t>
      </w:r>
    </w:p>
    <w:p w14:paraId="4E612033" w14:textId="62BEEC3E" w:rsidR="00CC0E91" w:rsidRPr="0043641D" w:rsidRDefault="00CC0E91" w:rsidP="00FA64E4"/>
    <w:p w14:paraId="4EF339AD" w14:textId="6DC10388" w:rsidR="00CC0E91" w:rsidRPr="0043641D" w:rsidRDefault="00214E72" w:rsidP="00FA64E4">
      <w:r w:rsidRPr="0043641D">
        <w:lastRenderedPageBreak/>
        <w:t>Druhé pracovní okno administrátorské části je okno pro vytváření měření pro následnou práci na vyhotovení nových převodních vzorců Obrázek 5.8.</w:t>
      </w:r>
    </w:p>
    <w:p w14:paraId="2586D78E" w14:textId="28E5C2B8" w:rsidR="00214E72" w:rsidRPr="0043641D" w:rsidRDefault="00214E72" w:rsidP="00FA64E4"/>
    <w:p w14:paraId="57A08310" w14:textId="77777777" w:rsidR="00214E72" w:rsidRPr="0043641D" w:rsidRDefault="00214E72" w:rsidP="00FA64E4"/>
    <w:p w14:paraId="3CDBE0F2" w14:textId="77777777" w:rsidR="00214E72" w:rsidRPr="0043641D" w:rsidRDefault="00214E72" w:rsidP="00FA64E4"/>
    <w:p w14:paraId="0AC7AE4B" w14:textId="77777777" w:rsidR="00214E72" w:rsidRPr="0043641D" w:rsidRDefault="00214E72" w:rsidP="00214E72">
      <w:pPr>
        <w:ind w:firstLine="0"/>
      </w:pPr>
    </w:p>
    <w:p w14:paraId="5E40292D" w14:textId="17732354" w:rsidR="00214E72" w:rsidRPr="0043641D" w:rsidRDefault="00214E72" w:rsidP="00214E72">
      <w:r w:rsidRPr="0043641D">
        <w:rPr>
          <w:noProof/>
        </w:rPr>
        <mc:AlternateContent>
          <mc:Choice Requires="wps">
            <w:drawing>
              <wp:anchor distT="0" distB="0" distL="114300" distR="114300" simplePos="0" relativeHeight="251724800" behindDoc="0" locked="0" layoutInCell="1" allowOverlap="1" wp14:anchorId="24814E10" wp14:editId="76FF051D">
                <wp:simplePos x="0" y="0"/>
                <wp:positionH relativeFrom="column">
                  <wp:posOffset>3175</wp:posOffset>
                </wp:positionH>
                <wp:positionV relativeFrom="paragraph">
                  <wp:posOffset>2457450</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5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rPr>
          <w:noProof/>
        </w:rPr>
        <w:drawing>
          <wp:anchor distT="0" distB="0" distL="114300" distR="114300" simplePos="0" relativeHeight="251722752" behindDoc="0" locked="0" layoutInCell="1" allowOverlap="1" wp14:anchorId="59AFCBA5" wp14:editId="7078ADB3">
            <wp:simplePos x="0" y="0"/>
            <wp:positionH relativeFrom="column">
              <wp:posOffset>3175</wp:posOffset>
            </wp:positionH>
            <wp:positionV relativeFrom="paragraph">
              <wp:posOffset>0</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r w:rsidRPr="0043641D">
        <w:t xml:space="preserve">Toto okno je rozděleno do dvou </w:t>
      </w:r>
      <w:proofErr w:type="spellStart"/>
      <w:r w:rsidRPr="0043641D">
        <w:t>framu</w:t>
      </w:r>
      <w:proofErr w:type="spellEnd"/>
      <w:r w:rsidRPr="0043641D">
        <w:t xml:space="preserve">. Pomocí těchto </w:t>
      </w:r>
      <w:proofErr w:type="spellStart"/>
      <w:r w:rsidRPr="0043641D">
        <w:t>framu</w:t>
      </w:r>
      <w:proofErr w:type="spellEnd"/>
      <w:r w:rsidRPr="0043641D">
        <w:t xml:space="preserve"> byla možnost vytvoření </w:t>
      </w:r>
      <w:r w:rsidR="00FA683E" w:rsidRPr="0043641D">
        <w:t>přehledného</w:t>
      </w:r>
      <w:r w:rsidRPr="0043641D">
        <w:t xml:space="preserve"> uživatelského prostředí s jasně rozdělenými prvk</w:t>
      </w:r>
      <w:r w:rsidR="0056141A" w:rsidRPr="0043641D">
        <w:t xml:space="preserve">ů. V levé části okna se nachází </w:t>
      </w:r>
      <w:proofErr w:type="spellStart"/>
      <w:r w:rsidR="0056141A" w:rsidRPr="0043641D">
        <w:t>CtkRadioButton</w:t>
      </w:r>
      <w:proofErr w:type="spellEnd"/>
      <w:r w:rsidR="0056141A" w:rsidRPr="0043641D">
        <w:t xml:space="preserve"> jedná se o společný druh tlačítka i když spíše je podobný </w:t>
      </w:r>
      <w:proofErr w:type="spellStart"/>
      <w:r w:rsidR="0056141A" w:rsidRPr="0043641D">
        <w:t>chechboxu</w:t>
      </w:r>
      <w:proofErr w:type="spellEnd"/>
      <w:r w:rsidR="0056141A" w:rsidRPr="0043641D">
        <w:t xml:space="preserve"> – který se vyznačuje svojí možností vybrat více možností a následně se všemi těmito možnostmi pracovat. Ovšem komponenta se </w:t>
      </w:r>
      <w:proofErr w:type="gramStart"/>
      <w:r w:rsidR="0056141A" w:rsidRPr="0043641D">
        <w:t>liší</w:t>
      </w:r>
      <w:proofErr w:type="gramEnd"/>
      <w:r w:rsidR="0056141A" w:rsidRPr="0043641D">
        <w:t xml:space="preserve"> od již zmíněného </w:t>
      </w:r>
      <w:proofErr w:type="spellStart"/>
      <w:r w:rsidR="0056141A" w:rsidRPr="0043641D">
        <w:t>chechboxu</w:t>
      </w:r>
      <w:proofErr w:type="spellEnd"/>
      <w:r w:rsidR="0056141A" w:rsidRPr="0043641D">
        <w:t xml:space="preserve"> tím že lze mít vždy vybranou pouze jednu možnost. V tomto případě to bylo velice </w:t>
      </w:r>
      <w:r w:rsidR="00FA683E" w:rsidRPr="0043641D">
        <w:t>vhodné,</w:t>
      </w:r>
      <w:r w:rsidR="00437780" w:rsidRPr="0043641D">
        <w:t xml:space="preserve"> neboť bylo nutné </w:t>
      </w:r>
      <w:proofErr w:type="gramStart"/>
      <w:r w:rsidR="00437780" w:rsidRPr="0043641D">
        <w:t>zajistit</w:t>
      </w:r>
      <w:proofErr w:type="gramEnd"/>
      <w:r w:rsidR="00437780" w:rsidRPr="0043641D">
        <w:t xml:space="preserve"> aby uživatel mohl ovládat vždy pouze jenom jeden sval.</w:t>
      </w:r>
    </w:p>
    <w:p w14:paraId="09855801" w14:textId="422E5BC8" w:rsidR="00C65890" w:rsidRPr="0043641D" w:rsidRDefault="00C65890" w:rsidP="00214E72">
      <w:r w:rsidRPr="0043641D">
        <w:t xml:space="preserve">Ve spodní části tohoto </w:t>
      </w:r>
      <w:proofErr w:type="spellStart"/>
      <w:r w:rsidRPr="0043641D">
        <w:t>framu</w:t>
      </w:r>
      <w:proofErr w:type="spellEnd"/>
      <w:r w:rsidRPr="0043641D">
        <w:t xml:space="preserve"> se nachází </w:t>
      </w:r>
      <w:proofErr w:type="spellStart"/>
      <w:r w:rsidRPr="0043641D">
        <w:t>CtkOptionMenu</w:t>
      </w:r>
      <w:proofErr w:type="spellEnd"/>
      <w:r w:rsidRPr="0043641D">
        <w:t xml:space="preserve">. Tato </w:t>
      </w:r>
      <w:r w:rsidR="00FA683E" w:rsidRPr="0043641D">
        <w:t>komponenta</w:t>
      </w:r>
      <w:r w:rsidRPr="0043641D">
        <w:t xml:space="preserve"> je rozbalovací </w:t>
      </w:r>
      <w:r w:rsidR="00FA683E" w:rsidRPr="0043641D">
        <w:t>prvek,</w:t>
      </w:r>
      <w:r w:rsidRPr="0043641D">
        <w:t xml:space="preserve"> který zobrazuje pouze aktivní prvek. Když se tato komponenta rozklikne tak ukáže všechny možnosti </w:t>
      </w:r>
      <w:proofErr w:type="gramStart"/>
      <w:r w:rsidRPr="0043641D">
        <w:t>nastavení ,,</w:t>
      </w:r>
      <w:proofErr w:type="spellStart"/>
      <w:r w:rsidRPr="0043641D">
        <w:t>Dark</w:t>
      </w:r>
      <w:proofErr w:type="spellEnd"/>
      <w:proofErr w:type="gramEnd"/>
      <w:r w:rsidRPr="0043641D">
        <w:t xml:space="preserve">, </w:t>
      </w:r>
      <w:proofErr w:type="spellStart"/>
      <w:r w:rsidRPr="0043641D">
        <w:t>Light</w:t>
      </w:r>
      <w:proofErr w:type="spellEnd"/>
      <w:r w:rsidRPr="0043641D">
        <w:t xml:space="preserve">, </w:t>
      </w:r>
      <w:proofErr w:type="spellStart"/>
      <w:r w:rsidRPr="0043641D">
        <w:t>System</w:t>
      </w:r>
      <w:proofErr w:type="spellEnd"/>
      <w:r w:rsidRPr="0043641D">
        <w:t xml:space="preserve">‘‘. Jedná se o barevné schéma aplikace. Custom </w:t>
      </w:r>
      <w:proofErr w:type="spellStart"/>
      <w:r w:rsidRPr="0043641D">
        <w:t>tkinter</w:t>
      </w:r>
      <w:proofErr w:type="spellEnd"/>
      <w:r w:rsidRPr="0043641D">
        <w:t xml:space="preserve"> disponuje nastavením tmavého a světlého modelu. </w:t>
      </w:r>
      <w:r w:rsidR="00FA683E" w:rsidRPr="0043641D">
        <w:t>Toto</w:t>
      </w:r>
      <w:r w:rsidRPr="0043641D">
        <w:t xml:space="preserve"> nastavení může být ruční nebo podle systému. V tomto projektu se jako automatický barevný model vybral Systém, což umožní se programu </w:t>
      </w:r>
      <w:r w:rsidR="00FA683E" w:rsidRPr="0043641D">
        <w:t>přizpůsobit</w:t>
      </w:r>
      <w:r w:rsidRPr="0043641D">
        <w:t xml:space="preserve"> nastavení soustavy.</w:t>
      </w:r>
    </w:p>
    <w:p w14:paraId="5040B23C" w14:textId="19209E6C" w:rsidR="00C65890" w:rsidRPr="0043641D" w:rsidRDefault="00C65890" w:rsidP="00214E72">
      <w:r w:rsidRPr="0043641D">
        <w:t xml:space="preserve">Druhý fragment je hlavní pracovní částí tohoto okna. Nacházejí se zde tři </w:t>
      </w:r>
      <w:r w:rsidR="00FA683E" w:rsidRPr="0043641D">
        <w:t>entery</w:t>
      </w:r>
      <w:r w:rsidRPr="0043641D">
        <w:t xml:space="preserve"> pole</w:t>
      </w:r>
      <w:r w:rsidR="00FA683E">
        <w:t>,</w:t>
      </w:r>
      <w:r w:rsidRPr="0043641D">
        <w:t xml:space="preserve"> do kterých uživatel musí zadat číselnou hodnotu. Prvním </w:t>
      </w:r>
      <w:r w:rsidR="00FA683E" w:rsidRPr="0043641D">
        <w:t>entery</w:t>
      </w:r>
      <w:r w:rsidRPr="0043641D">
        <w:t xml:space="preserve"> polem je pole speed do tohoto pole musí administrátor zadat</w:t>
      </w:r>
      <w:r w:rsidR="00D56C26" w:rsidRPr="0043641D">
        <w:t xml:space="preserve"> požadovanou rychlost kolik kroků </w:t>
      </w:r>
      <w:r w:rsidR="00FA683E" w:rsidRPr="0043641D">
        <w:t>chce,</w:t>
      </w:r>
      <w:r w:rsidR="00D56C26" w:rsidRPr="0043641D">
        <w:t xml:space="preserve"> aby soustava vykonala. Druhým </w:t>
      </w:r>
      <w:r w:rsidR="00FA683E" w:rsidRPr="0043641D">
        <w:t>entery</w:t>
      </w:r>
      <w:r w:rsidR="00D56C26" w:rsidRPr="0043641D">
        <w:t xml:space="preserve"> polem je pole </w:t>
      </w:r>
      <w:proofErr w:type="spellStart"/>
      <w:r w:rsidR="00D56C26" w:rsidRPr="0043641D">
        <w:t>steps</w:t>
      </w:r>
      <w:proofErr w:type="spellEnd"/>
      <w:r w:rsidR="00D56C26" w:rsidRPr="0043641D">
        <w:t xml:space="preserve"> do tohoto pole administrátor musí </w:t>
      </w:r>
      <w:r w:rsidR="00D56C26" w:rsidRPr="0043641D">
        <w:lastRenderedPageBreak/>
        <w:t xml:space="preserve">zadat kolik kroků má soustava vykonat. Posledním </w:t>
      </w:r>
      <w:r w:rsidR="00FA683E" w:rsidRPr="0043641D">
        <w:t>entery</w:t>
      </w:r>
      <w:r w:rsidR="00D56C26" w:rsidRPr="0043641D">
        <w:t xml:space="preserve"> polem s place </w:t>
      </w:r>
      <w:proofErr w:type="spellStart"/>
      <w:r w:rsidR="00D56C26" w:rsidRPr="0043641D">
        <w:t>holder</w:t>
      </w:r>
      <w:proofErr w:type="spellEnd"/>
      <w:r w:rsidR="00D56C26" w:rsidRPr="0043641D">
        <w:t xml:space="preserve"> </w:t>
      </w:r>
      <w:proofErr w:type="gramStart"/>
      <w:r w:rsidR="00D56C26" w:rsidRPr="0043641D">
        <w:t>textem ,,HW</w:t>
      </w:r>
      <w:proofErr w:type="gramEnd"/>
      <w:r w:rsidR="00D56C26" w:rsidRPr="0043641D">
        <w:t xml:space="preserve"> </w:t>
      </w:r>
      <w:proofErr w:type="spellStart"/>
      <w:r w:rsidR="00D56C26" w:rsidRPr="0043641D">
        <w:t>Value</w:t>
      </w:r>
      <w:proofErr w:type="spellEnd"/>
      <w:r w:rsidR="00D56C26" w:rsidRPr="0043641D">
        <w:t xml:space="preserve">‘‘ je </w:t>
      </w:r>
      <w:r w:rsidR="00FA683E" w:rsidRPr="0043641D">
        <w:t>entery</w:t>
      </w:r>
      <w:r w:rsidR="00D56C26" w:rsidRPr="0043641D">
        <w:t xml:space="preserve"> pole do kterého administrátor musí zadávat ručně hodnoty z externího tlakoměru v jednotkách </w:t>
      </w:r>
      <w:r w:rsidR="00FA683E" w:rsidRPr="0043641D">
        <w:t>mbar</w:t>
      </w:r>
      <w:r w:rsidR="00D56C26" w:rsidRPr="0043641D">
        <w:t xml:space="preserve">. Tyto </w:t>
      </w:r>
      <w:r w:rsidR="00FA683E" w:rsidRPr="0043641D">
        <w:t>entery</w:t>
      </w:r>
      <w:r w:rsidR="00D56C26" w:rsidRPr="0043641D">
        <w:t xml:space="preserve"> </w:t>
      </w:r>
      <w:r w:rsidR="00FA683E" w:rsidRPr="0043641D">
        <w:t>pole</w:t>
      </w:r>
      <w:r w:rsidR="00D56C26" w:rsidRPr="0043641D">
        <w:t xml:space="preserve"> také disponují validačním </w:t>
      </w:r>
      <w:r w:rsidR="00FA683E" w:rsidRPr="0043641D">
        <w:t>mechanismem,</w:t>
      </w:r>
      <w:r w:rsidR="00D56C26" w:rsidRPr="0043641D">
        <w:t xml:space="preserve"> který zamezuje zadání jiného </w:t>
      </w:r>
      <w:proofErr w:type="gramStart"/>
      <w:r w:rsidR="00D56C26" w:rsidRPr="0043641D">
        <w:t>vstupu</w:t>
      </w:r>
      <w:proofErr w:type="gramEnd"/>
      <w:r w:rsidR="00D56C26" w:rsidRPr="0043641D">
        <w:t xml:space="preserve"> než je číslo. </w:t>
      </w:r>
    </w:p>
    <w:p w14:paraId="3CB64A32" w14:textId="47C0FBB5" w:rsidR="00D56C26" w:rsidRPr="0043641D" w:rsidRDefault="00D56C26" w:rsidP="00214E72">
      <w:r w:rsidRPr="0043641D">
        <w:t xml:space="preserve">Tlačítko krok je schopno celý tento proces </w:t>
      </w:r>
      <w:r w:rsidR="00FA683E" w:rsidRPr="0043641D">
        <w:t>potvrdit</w:t>
      </w:r>
      <w:r w:rsidRPr="0043641D">
        <w:t xml:space="preserve"> a provést měření tím že se provede požadovaný postup na krokovém motoru.</w:t>
      </w:r>
    </w:p>
    <w:p w14:paraId="0FC2F8E4" w14:textId="014BD3FD" w:rsidR="00D56C26" w:rsidRPr="0043641D" w:rsidRDefault="00D56C26" w:rsidP="00214E72">
      <w:r w:rsidRPr="0043641D">
        <w:t xml:space="preserve">S přechozím </w:t>
      </w:r>
      <w:proofErr w:type="gramStart"/>
      <w:r w:rsidR="00FA683E" w:rsidRPr="0043641D">
        <w:t>tlačítkem</w:t>
      </w:r>
      <w:r w:rsidRPr="0043641D">
        <w:t xml:space="preserve"> ,,krok</w:t>
      </w:r>
      <w:proofErr w:type="gramEnd"/>
      <w:r w:rsidRPr="0043641D">
        <w:t xml:space="preserve">‘‘ </w:t>
      </w:r>
      <w:r w:rsidR="00FA683E" w:rsidRPr="0043641D">
        <w:t>souvisí</w:t>
      </w:r>
      <w:r w:rsidRPr="0043641D">
        <w:t xml:space="preserve"> tlačítko pokračovat jedná se o tlačítko které umožní administrátorovy změnu svalů bez ztráty původních dat. </w:t>
      </w:r>
    </w:p>
    <w:p w14:paraId="5CCE58F6" w14:textId="6FD44BA6" w:rsidR="00D56C26" w:rsidRPr="0043641D" w:rsidRDefault="00D56C26" w:rsidP="00214E72">
      <w:r w:rsidRPr="0043641D">
        <w:t xml:space="preserve">Proces měření dat je navrhnut způsobem kdy administrátor má jeden externí </w:t>
      </w:r>
      <w:r w:rsidR="00FA683E" w:rsidRPr="0043641D">
        <w:t>tlakoměr,</w:t>
      </w:r>
      <w:r w:rsidRPr="0043641D">
        <w:t xml:space="preserve"> pomocí kterého je schopen měřit tlak v jednotlivých svalech soustavy. A proto soustava potřebuje nějaké </w:t>
      </w:r>
      <w:r w:rsidR="00FA683E" w:rsidRPr="0043641D">
        <w:t>jištění,</w:t>
      </w:r>
      <w:r w:rsidRPr="0043641D">
        <w:t xml:space="preserve"> že Administrátor nezačal provádět měření na </w:t>
      </w:r>
      <w:proofErr w:type="gramStart"/>
      <w:r w:rsidRPr="0043641D">
        <w:t>svalu</w:t>
      </w:r>
      <w:proofErr w:type="gramEnd"/>
      <w:r w:rsidRPr="0043641D">
        <w:t xml:space="preserve"> když například ještě nemá přepojený tlakoměr na nový sval. Proto toto tlačítko </w:t>
      </w:r>
      <w:proofErr w:type="gramStart"/>
      <w:r w:rsidRPr="0043641D">
        <w:t>slouží</w:t>
      </w:r>
      <w:proofErr w:type="gramEnd"/>
      <w:r w:rsidRPr="0043641D">
        <w:t xml:space="preserve"> jako </w:t>
      </w:r>
      <w:r w:rsidR="00FA683E" w:rsidRPr="0043641D">
        <w:t>pojistka,</w:t>
      </w:r>
      <w:r w:rsidRPr="0043641D">
        <w:t xml:space="preserve"> když se administrátor </w:t>
      </w:r>
      <w:r w:rsidR="00FA683E" w:rsidRPr="0043641D">
        <w:t>rozhodně</w:t>
      </w:r>
      <w:r w:rsidRPr="0043641D">
        <w:t xml:space="preserve"> měřit jiný sval </w:t>
      </w:r>
      <w:r w:rsidR="00A94A2E" w:rsidRPr="0043641D">
        <w:t xml:space="preserve">soustava v programu skočí do </w:t>
      </w:r>
      <w:r w:rsidR="00FA683E" w:rsidRPr="0043641D">
        <w:t>podmínky,</w:t>
      </w:r>
      <w:r w:rsidR="00A94A2E" w:rsidRPr="0043641D">
        <w:t xml:space="preserve"> že současný sval je jiný než minulý sval a tím se spustí série akcí. Soustava aktivuje tlačítko pro </w:t>
      </w:r>
      <w:r w:rsidR="00FA683E" w:rsidRPr="0043641D">
        <w:t>potvrzení,</w:t>
      </w:r>
      <w:r w:rsidR="00A94A2E" w:rsidRPr="0043641D">
        <w:t xml:space="preserve"> že vše </w:t>
      </w:r>
      <w:r w:rsidR="00FA683E" w:rsidRPr="0043641D">
        <w:t>je,</w:t>
      </w:r>
      <w:r w:rsidR="00A94A2E" w:rsidRPr="0043641D">
        <w:t xml:space="preserve"> jak má být a dokud nebude toto tlačítko </w:t>
      </w:r>
      <w:r w:rsidR="00FA683E" w:rsidRPr="0043641D">
        <w:t>zmáčknuto</w:t>
      </w:r>
      <w:r w:rsidR="00A94A2E" w:rsidRPr="0043641D">
        <w:t xml:space="preserve"> soustava administrátorovy nedovolá pokračovat v práci na soustavě. </w:t>
      </w:r>
    </w:p>
    <w:p w14:paraId="1BE046B8" w14:textId="6DEEF271" w:rsidR="00A94A2E" w:rsidRPr="0043641D" w:rsidRDefault="00A94A2E" w:rsidP="00214E72">
      <w:r w:rsidRPr="0043641D">
        <w:t xml:space="preserve">Další </w:t>
      </w:r>
      <w:r w:rsidR="00FA683E" w:rsidRPr="0043641D">
        <w:t>akcí,</w:t>
      </w:r>
      <w:r w:rsidRPr="0043641D">
        <w:t xml:space="preserve"> která se spustí je automatické sjetí původního měřeného svalu na technickou nulu. Program si </w:t>
      </w:r>
      <w:r w:rsidR="00FA683E" w:rsidRPr="0043641D">
        <w:t>pamatuje,</w:t>
      </w:r>
      <w:r w:rsidRPr="0043641D">
        <w:t xml:space="preserve"> kolik kroků od začátku udělal a poté následně co uživatel zvolí jiný sval program začne automaticky sjíždět na technickou nulu a až poté co soustava sjede na technickou nulu bude </w:t>
      </w:r>
      <w:r w:rsidR="00FA683E" w:rsidRPr="0043641D">
        <w:t>administrátory</w:t>
      </w:r>
      <w:r w:rsidRPr="0043641D">
        <w:t xml:space="preserve"> zpřístupněna možnost zmáčknout tlačítko pokračovat a následně provést měření.</w:t>
      </w:r>
    </w:p>
    <w:p w14:paraId="6969098A" w14:textId="0B31F90F" w:rsidR="00A94A2E" w:rsidRPr="0043641D" w:rsidRDefault="00A94A2E" w:rsidP="00214E72">
      <w:r w:rsidRPr="0043641D">
        <w:t>Hlavní funkcí tohoto měření je ovšem zápis jednotlivých hodnot měření do souboru .xlsx. To je schopen pomocí knihovny openpyxl. Program do tohoto souboru ukládá Počet kroků motoru od začátku měření, aktuální hodnota interního voltmetru v </w:t>
      </w:r>
      <w:proofErr w:type="spellStart"/>
      <w:r w:rsidRPr="0043641D">
        <w:t>mV</w:t>
      </w:r>
      <w:proofErr w:type="spellEnd"/>
      <w:r w:rsidRPr="0043641D">
        <w:t>, Hodnotu fyzického tlakoměru v mbar a rychlo</w:t>
      </w:r>
      <w:r w:rsidR="00FA683E">
        <w:t>st</w:t>
      </w:r>
      <w:r w:rsidRPr="0043641D">
        <w:t xml:space="preserve"> jakou se v tu danou chvíli krokový motor pohyboval. Všechny tyto hodnoty se ukládají do té </w:t>
      </w:r>
      <w:r w:rsidR="00FA683E" w:rsidRPr="0043641D">
        <w:t>doby,</w:t>
      </w:r>
      <w:r w:rsidRPr="0043641D">
        <w:t xml:space="preserve"> dokud administrátor nezmění sval poté soustava začne provádět všechny kroky spojené s tímto </w:t>
      </w:r>
      <w:r w:rsidR="00FA683E" w:rsidRPr="0043641D">
        <w:t>úkonem</w:t>
      </w:r>
      <w:r w:rsidRPr="0043641D">
        <w:t xml:space="preserve"> a také </w:t>
      </w:r>
      <w:proofErr w:type="gramStart"/>
      <w:r w:rsidR="004C30D2" w:rsidRPr="0043641D">
        <w:t>uloží</w:t>
      </w:r>
      <w:proofErr w:type="gramEnd"/>
      <w:r w:rsidR="004C30D2" w:rsidRPr="0043641D">
        <w:t xml:space="preserve"> tento soubor na plochu počítače pro snadné následné nalezení pro další práci.</w:t>
      </w:r>
    </w:p>
    <w:p w14:paraId="7A951F31" w14:textId="6DC7E176" w:rsidR="004C30D2" w:rsidRPr="0043641D" w:rsidRDefault="004C30D2" w:rsidP="00214E72">
      <w:r w:rsidRPr="0043641D">
        <w:rPr>
          <w:noProof/>
          <w:lang w:eastAsia="cs-CZ"/>
        </w:rPr>
        <mc:AlternateContent>
          <mc:Choice Requires="wps">
            <w:drawing>
              <wp:anchor distT="0" distB="0" distL="114300" distR="114300" simplePos="0" relativeHeight="251728896" behindDoc="0" locked="0" layoutInCell="1" allowOverlap="1" wp14:anchorId="097F1FCB" wp14:editId="49EB89D5">
                <wp:simplePos x="0" y="0"/>
                <wp:positionH relativeFrom="column">
                  <wp:posOffset>-76200</wp:posOffset>
                </wp:positionH>
                <wp:positionV relativeFrom="paragraph">
                  <wp:posOffset>186690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6pt;margin-top:147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" stroked="f">
                <v:textbox style="mso-fit-shape-to-text:t" inset="0,0,0,0">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26848" behindDoc="0" locked="0" layoutInCell="1" allowOverlap="1" wp14:anchorId="2EB3C5BF" wp14:editId="3D3EE330">
                <wp:simplePos x="0" y="0"/>
                <wp:positionH relativeFrom="column">
                  <wp:posOffset>0</wp:posOffset>
                </wp:positionH>
                <wp:positionV relativeFrom="paragraph">
                  <wp:posOffset>1207135</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w:t>
                            </w:r>
                            <w:proofErr w:type="gramStart"/>
                            <w:r w:rsidRPr="0043641D">
                              <w:rPr>
                                <w:rFonts w:ascii="Consolas" w:hAnsi="Consolas" w:cs="Consolas"/>
                              </w:rPr>
                              <w:t>objects</w:t>
                            </w:r>
                            <w:proofErr w:type="spellEnd"/>
                            <w:r w:rsidRPr="0043641D">
                              <w:rPr>
                                <w:rFonts w:ascii="Consolas" w:hAnsi="Consolas" w:cs="Consolas"/>
                              </w:rPr>
                              <w:t>[</w:t>
                            </w:r>
                            <w:proofErr w:type="spellStart"/>
                            <w:proofErr w:type="gramEnd"/>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0;margin-top:95.0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w:t>
                      </w:r>
                      <w:proofErr w:type="gramStart"/>
                      <w:r w:rsidRPr="0043641D">
                        <w:rPr>
                          <w:rFonts w:ascii="Consolas" w:hAnsi="Consolas" w:cs="Consolas"/>
                        </w:rPr>
                        <w:t>objects</w:t>
                      </w:r>
                      <w:proofErr w:type="spellEnd"/>
                      <w:r w:rsidRPr="0043641D">
                        <w:rPr>
                          <w:rFonts w:ascii="Consolas" w:hAnsi="Consolas" w:cs="Consolas"/>
                        </w:rPr>
                        <w:t>[</w:t>
                      </w:r>
                      <w:proofErr w:type="spellStart"/>
                      <w:proofErr w:type="gramEnd"/>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mc:Fallback>
        </mc:AlternateContent>
      </w:r>
      <w:r w:rsidRPr="0043641D">
        <w:t xml:space="preserve">Tento program je schopen pracovat pro 5 jednotlivých svalů ale každý funguje </w:t>
      </w:r>
      <w:r w:rsidR="00FA683E" w:rsidRPr="0043641D">
        <w:t>úplně</w:t>
      </w:r>
      <w:r w:rsidRPr="0043641D">
        <w:t xml:space="preserve"> stejně jediné v čem se </w:t>
      </w:r>
      <w:proofErr w:type="gramStart"/>
      <w:r w:rsidRPr="0043641D">
        <w:t>liší</w:t>
      </w:r>
      <w:proofErr w:type="gramEnd"/>
      <w:r w:rsidRPr="0043641D">
        <w:t xml:space="preserve"> je jejich </w:t>
      </w:r>
      <w:r w:rsidR="00FA683E" w:rsidRPr="0043641D">
        <w:t>název,</w:t>
      </w:r>
      <w:r w:rsidRPr="0043641D">
        <w:t xml:space="preserve"> a proto zde hrozí vážná </w:t>
      </w:r>
      <w:r w:rsidR="00FA683E" w:rsidRPr="0043641D">
        <w:t>refundace</w:t>
      </w:r>
      <w:r w:rsidRPr="0043641D">
        <w:t xml:space="preserve"> kódu která by byla při nesprávném přístupu </w:t>
      </w:r>
      <w:r w:rsidR="00FA683E" w:rsidRPr="0043641D">
        <w:t>5násobná</w:t>
      </w:r>
      <w:r w:rsidRPr="0043641D">
        <w:t xml:space="preserve"> oproti normálu. Proto se v tomto programu vytvořil </w:t>
      </w:r>
      <w:r w:rsidR="00FA683E" w:rsidRPr="0043641D">
        <w:t>slovník,</w:t>
      </w:r>
      <w:r w:rsidRPr="0043641D">
        <w:t xml:space="preserve"> kde byly definovány jednotlivé </w:t>
      </w:r>
      <w:r w:rsidR="00FA683E" w:rsidRPr="0043641D">
        <w:t>desky,</w:t>
      </w:r>
      <w:r w:rsidRPr="0043641D">
        <w:t xml:space="preserve"> které komunikují s jednotlivý m svalem a následně se ze slovníku vybírala ta správná deska podle čísla svalu Kód 5.5.</w:t>
      </w:r>
    </w:p>
    <w:p w14:paraId="6CF26253" w14:textId="5A0794AB" w:rsidR="004C30D2" w:rsidRPr="0043641D" w:rsidRDefault="004C30D2" w:rsidP="00214E72"/>
    <w:p w14:paraId="52B58CD8" w14:textId="7055DD2E" w:rsidR="004C30D2" w:rsidRPr="0043641D" w:rsidRDefault="004C30D2" w:rsidP="00214E72"/>
    <w:p w14:paraId="10536AA9" w14:textId="73E8E229" w:rsidR="004C30D2" w:rsidRDefault="004C30D2" w:rsidP="00214E72">
      <w:r w:rsidRPr="0043641D">
        <w:t xml:space="preserve">V kódu 5.4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0" w:name="_Toc162001608"/>
      <w:proofErr w:type="spellStart"/>
      <w:r>
        <w:t>UserWindow</w:t>
      </w:r>
      <w:bookmarkEnd w:id="40"/>
      <w:proofErr w:type="spellEnd"/>
    </w:p>
    <w:p w14:paraId="042FF492" w14:textId="13BF0193" w:rsidR="00B1029E" w:rsidRDefault="002B4D2A" w:rsidP="00B1029E">
      <w:r>
        <w:rPr>
          <w:noProof/>
        </w:rPr>
        <mc:AlternateContent>
          <mc:Choice Requires="wps">
            <w:drawing>
              <wp:anchor distT="0" distB="0" distL="114300" distR="114300" simplePos="0" relativeHeight="251731968" behindDoc="0" locked="0" layoutInCell="1" allowOverlap="1" wp14:anchorId="21AC32A1" wp14:editId="1E5BAB20">
                <wp:simplePos x="0" y="0"/>
                <wp:positionH relativeFrom="column">
                  <wp:posOffset>160655</wp:posOffset>
                </wp:positionH>
                <wp:positionV relativeFrom="paragraph">
                  <wp:posOffset>3416300</wp:posOffset>
                </wp:positionV>
                <wp:extent cx="5399405" cy="635"/>
                <wp:effectExtent l="0" t="0" r="0" b="0"/>
                <wp:wrapTopAndBottom/>
                <wp:docPr id="25488055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C32A1" id="_x0000_s1048" type="#_x0000_t202" style="position:absolute;left:0;text-align:left;margin-left:12.65pt;margin-top:269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mc:Fallback>
        </mc:AlternateContent>
      </w:r>
      <w:r>
        <w:rPr>
          <w:noProof/>
        </w:rPr>
        <w:drawing>
          <wp:anchor distT="0" distB="0" distL="114300" distR="114300" simplePos="0" relativeHeight="251729920" behindDoc="0" locked="0" layoutInCell="1" allowOverlap="1" wp14:anchorId="5AC44202" wp14:editId="17AFD798">
            <wp:simplePos x="0" y="0"/>
            <wp:positionH relativeFrom="column">
              <wp:posOffset>160783</wp:posOffset>
            </wp:positionH>
            <wp:positionV relativeFrom="paragraph">
              <wp:posOffset>1167321</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5"/>
                    <a:stretch>
                      <a:fillRect/>
                    </a:stretch>
                  </pic:blipFill>
                  <pic:spPr>
                    <a:xfrm>
                      <a:off x="0" y="0"/>
                      <a:ext cx="5399405" cy="2192020"/>
                    </a:xfrm>
                    <a:prstGeom prst="rect">
                      <a:avLst/>
                    </a:prstGeom>
                  </pic:spPr>
                </pic:pic>
              </a:graphicData>
            </a:graphic>
          </wp:anchor>
        </w:drawing>
      </w:r>
      <w:proofErr w:type="spellStart"/>
      <w:r w:rsidR="00B1029E">
        <w:t>UserWindow</w:t>
      </w:r>
      <w:proofErr w:type="spellEnd"/>
      <w:r w:rsidR="00B1029E">
        <w:t xml:space="preserve"> je poslední částí této bakalářské práce. Jedná se o </w:t>
      </w:r>
      <w:proofErr w:type="gramStart"/>
      <w:r w:rsidR="00B1029E">
        <w:t>komponent</w:t>
      </w:r>
      <w:proofErr w:type="gramEnd"/>
      <w:r w:rsidR="00B1029E">
        <w:t xml:space="preserve"> se kterým může pracovat user (uživatel). Tento komponent je spuštěn pouze v případě kdy se uživatel </w:t>
      </w:r>
      <w:proofErr w:type="spellStart"/>
      <w:r w:rsidR="00B1029E">
        <w:t>přihlasí</w:t>
      </w:r>
      <w:proofErr w:type="spellEnd"/>
      <w:r w:rsidR="00B1029E">
        <w:t xml:space="preserve"> pomocí správného uživatelské hesla která odpovídá heslu v </w:t>
      </w:r>
      <w:proofErr w:type="spellStart"/>
      <w:proofErr w:type="gramStart"/>
      <w:r w:rsidR="00B1029E">
        <w:t>datábazy</w:t>
      </w:r>
      <w:proofErr w:type="spellEnd"/>
      <w:proofErr w:type="gramEnd"/>
      <w:r w:rsidR="00B1029E">
        <w:t xml:space="preserve"> které je označeno jako uživatelské. Tato komponenta komunikuje </w:t>
      </w:r>
      <w:r>
        <w:t>s </w:t>
      </w:r>
      <w:proofErr w:type="spellStart"/>
      <w:r>
        <w:t>main</w:t>
      </w:r>
      <w:proofErr w:type="spellEnd"/>
      <w:r>
        <w:t xml:space="preserve">, databází a </w:t>
      </w:r>
      <w:proofErr w:type="spellStart"/>
      <w:r>
        <w:t>deviceloaderem</w:t>
      </w:r>
      <w:proofErr w:type="spellEnd"/>
      <w:r>
        <w:t xml:space="preserve">. Toto okno se skládá ze tří </w:t>
      </w:r>
      <w:proofErr w:type="spellStart"/>
      <w:r>
        <w:t>framů</w:t>
      </w:r>
      <w:proofErr w:type="spellEnd"/>
      <w:r>
        <w:t xml:space="preserve"> Obrázek 5.9.</w:t>
      </w:r>
    </w:p>
    <w:p w14:paraId="0B5BCB3F" w14:textId="7173F480" w:rsidR="002B4D2A" w:rsidRDefault="002B4D2A" w:rsidP="00B1029E"/>
    <w:p w14:paraId="4AA6B147" w14:textId="1417127E" w:rsidR="002B4D2A" w:rsidRDefault="002B4D2A" w:rsidP="00B1029E">
      <w:r>
        <w:t xml:space="preserve">První </w:t>
      </w:r>
      <w:proofErr w:type="spellStart"/>
      <w:r>
        <w:t>frame</w:t>
      </w:r>
      <w:proofErr w:type="spellEnd"/>
      <w:r>
        <w:t xml:space="preserve"> </w:t>
      </w:r>
      <w:proofErr w:type="gramStart"/>
      <w:r>
        <w:t>jménem ,,</w:t>
      </w:r>
      <w:proofErr w:type="spellStart"/>
      <w:r>
        <w:t>Left</w:t>
      </w:r>
      <w:proofErr w:type="spellEnd"/>
      <w:proofErr w:type="gramEnd"/>
      <w:r>
        <w:t xml:space="preserve"> </w:t>
      </w:r>
      <w:proofErr w:type="spellStart"/>
      <w:r>
        <w:t>Frame</w:t>
      </w:r>
      <w:proofErr w:type="spellEnd"/>
      <w:r>
        <w:t>‘‘ obsahuje tlačítka pro jednotlivé akce. …</w:t>
      </w:r>
    </w:p>
    <w:p w14:paraId="653987B5" w14:textId="5DC92800" w:rsidR="002B4D2A" w:rsidRDefault="002B4D2A" w:rsidP="00B1029E">
      <w:proofErr w:type="spellStart"/>
      <w:r>
        <w:t>Drým</w:t>
      </w:r>
      <w:proofErr w:type="spellEnd"/>
      <w:r>
        <w:t xml:space="preserve"> druhým widgetu je </w:t>
      </w:r>
      <w:proofErr w:type="spellStart"/>
      <w:r>
        <w:t>CTkSwitch</w:t>
      </w:r>
      <w:proofErr w:type="spellEnd"/>
      <w:r>
        <w:t xml:space="preserve"> – jedná se o </w:t>
      </w:r>
      <w:proofErr w:type="spellStart"/>
      <w:r>
        <w:t>komponetu</w:t>
      </w:r>
      <w:proofErr w:type="spellEnd"/>
      <w:r>
        <w:t xml:space="preserve"> která je bud on nebo </w:t>
      </w:r>
      <w:proofErr w:type="spellStart"/>
      <w:r>
        <w:t>of</w:t>
      </w:r>
      <w:proofErr w:type="spellEnd"/>
      <w:r>
        <w:t xml:space="preserve"> a pomocí tohoto si uživatel může </w:t>
      </w:r>
      <w:proofErr w:type="gramStart"/>
      <w:r>
        <w:t>zvolit</w:t>
      </w:r>
      <w:proofErr w:type="gramEnd"/>
      <w:r>
        <w:t xml:space="preserve"> zdali chce </w:t>
      </w:r>
      <w:proofErr w:type="spellStart"/>
      <w:r>
        <w:t>light</w:t>
      </w:r>
      <w:proofErr w:type="spellEnd"/>
      <w:r>
        <w:t xml:space="preserve"> mode nebo </w:t>
      </w:r>
      <w:proofErr w:type="spellStart"/>
      <w:r>
        <w:t>dark</w:t>
      </w:r>
      <w:proofErr w:type="spellEnd"/>
      <w:r>
        <w:t xml:space="preserve"> mode. Když uživatel poprvé zapne toto okno tak se mu automaticky zapne to </w:t>
      </w:r>
      <w:proofErr w:type="spellStart"/>
      <w:r>
        <w:t>ce</w:t>
      </w:r>
      <w:proofErr w:type="spellEnd"/>
      <w:r>
        <w:t xml:space="preserve"> je předvoleno podle </w:t>
      </w:r>
      <w:proofErr w:type="gramStart"/>
      <w:r>
        <w:t>systému</w:t>
      </w:r>
      <w:proofErr w:type="gramEnd"/>
      <w:r>
        <w:t xml:space="preserve"> ale tuto možnosti si může změnit podle svých preferencí.</w:t>
      </w:r>
    </w:p>
    <w:p w14:paraId="3021D91F" w14:textId="77EC0995" w:rsidR="00587C65" w:rsidRDefault="002B4D2A" w:rsidP="00B1029E">
      <w:r>
        <w:t xml:space="preserve">Druhým </w:t>
      </w:r>
      <w:proofErr w:type="spellStart"/>
      <w:r>
        <w:t>framemem</w:t>
      </w:r>
      <w:proofErr w:type="spellEnd"/>
      <w:r>
        <w:t xml:space="preserve"> </w:t>
      </w:r>
      <w:proofErr w:type="gramStart"/>
      <w:r>
        <w:t>je ,,</w:t>
      </w:r>
      <w:proofErr w:type="spellStart"/>
      <w:r>
        <w:t>Right</w:t>
      </w:r>
      <w:proofErr w:type="spellEnd"/>
      <w:proofErr w:type="gramEnd"/>
      <w:r>
        <w:t xml:space="preserve"> </w:t>
      </w:r>
      <w:proofErr w:type="spellStart"/>
      <w:r>
        <w:t>Frame</w:t>
      </w:r>
      <w:proofErr w:type="spellEnd"/>
      <w:r>
        <w:t xml:space="preserve">‘‘ . Tato část obsahuje </w:t>
      </w:r>
      <w:proofErr w:type="spellStart"/>
      <w:r>
        <w:t>radiobuttony</w:t>
      </w:r>
      <w:proofErr w:type="spellEnd"/>
      <w:r>
        <w:t xml:space="preserve"> pro výběr jednotek. Tyto jednotky si může uživatel vybrat dle své </w:t>
      </w:r>
      <w:proofErr w:type="spellStart"/>
      <w:r>
        <w:t>prefence</w:t>
      </w:r>
      <w:proofErr w:type="spellEnd"/>
      <w:r>
        <w:t xml:space="preserve"> v jakých jednotkách </w:t>
      </w:r>
      <w:r w:rsidR="00587C65">
        <w:t xml:space="preserve">mu přijde nejpříjemnější ovládání pneumatické soustavy. Komponenta byla zvolena </w:t>
      </w:r>
      <w:proofErr w:type="spellStart"/>
      <w:r w:rsidR="00587C65">
        <w:t>radiobutton</w:t>
      </w:r>
      <w:proofErr w:type="spellEnd"/>
      <w:r w:rsidR="00587C65">
        <w:t xml:space="preserve"> neboť je zde nutnost zabezpečení že uživatel si vybere pouze jeden sval pro ovládání proto výběr </w:t>
      </w:r>
      <w:proofErr w:type="spellStart"/>
      <w:r w:rsidR="00587C65">
        <w:t>chechboxu</w:t>
      </w:r>
      <w:proofErr w:type="spellEnd"/>
      <w:r w:rsidR="00587C65">
        <w:t xml:space="preserve"> by musela být zabezpečena funkcí která by </w:t>
      </w:r>
      <w:proofErr w:type="gramStart"/>
      <w:r w:rsidR="00587C65">
        <w:t>ošetřovala</w:t>
      </w:r>
      <w:proofErr w:type="gramEnd"/>
      <w:r w:rsidR="00587C65">
        <w:t xml:space="preserve"> že pokaždé co by uživatel vybral novou jednotku tak by program musel automaticky </w:t>
      </w:r>
      <w:proofErr w:type="spellStart"/>
      <w:r w:rsidR="00587C65">
        <w:t>odoznačit</w:t>
      </w:r>
      <w:proofErr w:type="spellEnd"/>
      <w:r w:rsidR="00587C65">
        <w:t xml:space="preserve"> předchozí vybraný checkbox. Tento </w:t>
      </w:r>
      <w:proofErr w:type="spellStart"/>
      <w:r w:rsidR="00587C65">
        <w:t>radiobutton</w:t>
      </w:r>
      <w:proofErr w:type="spellEnd"/>
      <w:r w:rsidR="00587C65">
        <w:t xml:space="preserve"> má vytvořenou i vlastní </w:t>
      </w:r>
      <w:r w:rsidR="00587C65">
        <w:lastRenderedPageBreak/>
        <w:t>validaci která zabezpečuje že uživatel který nevybere jednotky pro zadávání bude na tuto skutečnost upozorněn a nebude vpuštěn dál.</w:t>
      </w:r>
    </w:p>
    <w:p w14:paraId="587FD8FF" w14:textId="0237C233" w:rsidR="002B4D2A" w:rsidRDefault="00587C65" w:rsidP="00B1029E">
      <w:r>
        <w:t xml:space="preserve">Druhým prvkem v tomto </w:t>
      </w:r>
      <w:proofErr w:type="spellStart"/>
      <w:r>
        <w:t>framu</w:t>
      </w:r>
      <w:proofErr w:type="spellEnd"/>
      <w:r>
        <w:t xml:space="preserve"> je tlačítko </w:t>
      </w:r>
      <w:proofErr w:type="spellStart"/>
      <w:r>
        <w:t>main</w:t>
      </w:r>
      <w:proofErr w:type="spellEnd"/>
      <w:r>
        <w:t xml:space="preserve">. Pomocí tohoto tlačítka se může uživatel dostat zpět na první okno kde zadával </w:t>
      </w:r>
      <w:proofErr w:type="spellStart"/>
      <w:r>
        <w:t>helso</w:t>
      </w:r>
      <w:proofErr w:type="spellEnd"/>
      <w:r>
        <w:t xml:space="preserve"> pro </w:t>
      </w:r>
      <w:proofErr w:type="spellStart"/>
      <w:r>
        <w:t>přihlašení</w:t>
      </w:r>
      <w:proofErr w:type="spellEnd"/>
      <w:r>
        <w:t xml:space="preserve">. Toto tlačítko je vhodné především pro </w:t>
      </w:r>
      <w:proofErr w:type="gramStart"/>
      <w:r>
        <w:t>administrátory</w:t>
      </w:r>
      <w:proofErr w:type="gramEnd"/>
      <w:r>
        <w:t xml:space="preserve"> kteří </w:t>
      </w:r>
      <w:proofErr w:type="spellStart"/>
      <w:r>
        <w:t>zárověn</w:t>
      </w:r>
      <w:proofErr w:type="spellEnd"/>
      <w:r>
        <w:t xml:space="preserve"> pracují jako uživatelé a </w:t>
      </w:r>
      <w:proofErr w:type="spellStart"/>
      <w:r>
        <w:t>zapoměnily</w:t>
      </w:r>
      <w:proofErr w:type="spellEnd"/>
      <w:r>
        <w:t xml:space="preserve"> změnit převodní vzorce, tak toto tlačítko omezí nutnost vypnutí a znovu spouštění aplikace.</w:t>
      </w:r>
    </w:p>
    <w:p w14:paraId="14D63B69" w14:textId="1C3AFDEB" w:rsidR="00627744" w:rsidRDefault="00587C65" w:rsidP="00627744">
      <w:r>
        <w:t xml:space="preserve">Hlavním prvek okna </w:t>
      </w:r>
      <w:proofErr w:type="gramStart"/>
      <w:r>
        <w:t>je ,,</w:t>
      </w:r>
      <w:proofErr w:type="spellStart"/>
      <w:r>
        <w:t>main</w:t>
      </w:r>
      <w:proofErr w:type="spellEnd"/>
      <w:proofErr w:type="gramEnd"/>
      <w:r>
        <w:t xml:space="preserve"> </w:t>
      </w:r>
      <w:proofErr w:type="spellStart"/>
      <w:r>
        <w:t>frame</w:t>
      </w:r>
      <w:proofErr w:type="spellEnd"/>
      <w:r>
        <w:t xml:space="preserve">‘‘. V tomto prvku bude uživatel schopen zadávat hodnoty o které chce zvýšit nebo zmenšit tlak. Každý </w:t>
      </w:r>
      <w:proofErr w:type="spellStart"/>
      <w:r>
        <w:t>entry</w:t>
      </w:r>
      <w:proofErr w:type="spellEnd"/>
      <w:r>
        <w:t xml:space="preserve"> pole je vybaveno příslušným jménem svalu jako palce </w:t>
      </w:r>
      <w:proofErr w:type="spellStart"/>
      <w:r>
        <w:t>holder</w:t>
      </w:r>
      <w:proofErr w:type="spellEnd"/>
      <w:r>
        <w:t xml:space="preserve">. </w:t>
      </w:r>
      <w:proofErr w:type="spellStart"/>
      <w:r>
        <w:t>Zároven</w:t>
      </w:r>
      <w:proofErr w:type="spellEnd"/>
      <w:r>
        <w:t xml:space="preserve"> pro bezpečnost že uživatel nebude schopen zadat do entery pole nic jiného než číslo, neboť program není schopen </w:t>
      </w:r>
      <w:proofErr w:type="spellStart"/>
      <w:r>
        <w:t>příjímat</w:t>
      </w:r>
      <w:proofErr w:type="spellEnd"/>
      <w:r>
        <w:t xml:space="preserve"> text jelikož </w:t>
      </w:r>
      <w:proofErr w:type="gramStart"/>
      <w:r>
        <w:t>neví</w:t>
      </w:r>
      <w:proofErr w:type="gramEnd"/>
      <w:r>
        <w:t xml:space="preserve"> na jakou číselnou hodnotu ho má </w:t>
      </w:r>
      <w:proofErr w:type="spellStart"/>
      <w:r>
        <w:t>převest</w:t>
      </w:r>
      <w:proofErr w:type="spellEnd"/>
      <w:r>
        <w:t>, tak bylo nutné zabezpečit že uživatel bude schopen zadat pouze čísla. To se provedlo validací</w:t>
      </w:r>
      <w:r w:rsidR="00627744">
        <w:t xml:space="preserve">. Stejný druh validace se </w:t>
      </w:r>
      <w:proofErr w:type="spellStart"/>
      <w:r w:rsidR="00627744">
        <w:t>provadí</w:t>
      </w:r>
      <w:proofErr w:type="spellEnd"/>
      <w:r w:rsidR="00627744">
        <w:t xml:space="preserve"> i v ostatních částech programu pomocí regulárních výrazů. Dalším </w:t>
      </w:r>
      <w:proofErr w:type="spellStart"/>
      <w:r w:rsidR="00627744">
        <w:t>bezpečnostím</w:t>
      </w:r>
      <w:proofErr w:type="spellEnd"/>
      <w:r w:rsidR="00627744">
        <w:t xml:space="preserve"> </w:t>
      </w:r>
      <w:proofErr w:type="gramStart"/>
      <w:r w:rsidR="00627744">
        <w:t>prvek</w:t>
      </w:r>
      <w:proofErr w:type="gramEnd"/>
      <w:r w:rsidR="00627744">
        <w:t xml:space="preserve"> který tento </w:t>
      </w:r>
      <w:proofErr w:type="spellStart"/>
      <w:r w:rsidR="00627744">
        <w:t>frame</w:t>
      </w:r>
      <w:proofErr w:type="spellEnd"/>
      <w:r w:rsidR="00627744">
        <w:t xml:space="preserve"> obsahuje je </w:t>
      </w:r>
      <w:proofErr w:type="spellStart"/>
      <w:r w:rsidR="00627744">
        <w:t>CTkProgressBar</w:t>
      </w:r>
      <w:proofErr w:type="spellEnd"/>
      <w:r w:rsidR="00627744">
        <w:t xml:space="preserve"> na obrázku 5.9 se nachází nad entery polem. A jedná se o komponentu která </w:t>
      </w:r>
      <w:proofErr w:type="gramStart"/>
      <w:r w:rsidR="00627744">
        <w:t>zobrazuje</w:t>
      </w:r>
      <w:proofErr w:type="gramEnd"/>
      <w:r w:rsidR="00627744">
        <w:t xml:space="preserve"> v jakém stavu natlakování je pneumatický sval. Toto jako informační prvek pro </w:t>
      </w:r>
      <w:proofErr w:type="gramStart"/>
      <w:r w:rsidR="00627744">
        <w:t>uživatele</w:t>
      </w:r>
      <w:proofErr w:type="gramEnd"/>
      <w:r w:rsidR="00627744">
        <w:t xml:space="preserve"> neboť je schopen určit jak je schopen ještě </w:t>
      </w:r>
      <w:proofErr w:type="spellStart"/>
      <w:r w:rsidR="00627744">
        <w:t>natlakovat</w:t>
      </w:r>
      <w:proofErr w:type="spellEnd"/>
      <w:r w:rsidR="00627744">
        <w:t xml:space="preserve"> soustavu než bude na konci nebo naopak o kolik může tlak snížit. Tento prvek není ovšem nastaven jenom jako </w:t>
      </w:r>
      <w:proofErr w:type="spellStart"/>
      <w:r w:rsidR="00627744">
        <w:t>vyzuální</w:t>
      </w:r>
      <w:proofErr w:type="spellEnd"/>
      <w:r w:rsidR="00627744">
        <w:t xml:space="preserve"> kontrola ale je také nastaven aby pokud uživatel bude chtít limit překročit jak ze spodní tak horní hranice bude na tuto skutečnost </w:t>
      </w:r>
      <w:proofErr w:type="gramStart"/>
      <w:r w:rsidR="00627744">
        <w:t>upozorněn</w:t>
      </w:r>
      <w:proofErr w:type="gramEnd"/>
      <w:r w:rsidR="00627744">
        <w:t xml:space="preserve"> že je již na povolené hranici svalu a zároveň mu tato akce nebude povolena. V horní hranici je tato zábrana především z </w:t>
      </w:r>
      <w:proofErr w:type="gramStart"/>
      <w:r w:rsidR="00627744">
        <w:t>důvodu</w:t>
      </w:r>
      <w:proofErr w:type="gramEnd"/>
      <w:r w:rsidR="00627744">
        <w:t xml:space="preserve"> aby nedošlo k nevratnému poškození pneumatického svalu a tudíž i </w:t>
      </w:r>
      <w:proofErr w:type="spellStart"/>
      <w:r w:rsidR="00627744">
        <w:t>ohrození</w:t>
      </w:r>
      <w:proofErr w:type="spellEnd"/>
      <w:r w:rsidR="00627744">
        <w:t xml:space="preserve"> pacienta který bude v </w:t>
      </w:r>
      <w:proofErr w:type="spellStart"/>
      <w:r w:rsidR="00627744">
        <w:t>plízkosti</w:t>
      </w:r>
      <w:proofErr w:type="spellEnd"/>
      <w:r w:rsidR="00627744">
        <w:t xml:space="preserve"> těchto svalů. A spodní hranice je zde nastavena především z důvodu pokud by se </w:t>
      </w:r>
      <w:proofErr w:type="gramStart"/>
      <w:r w:rsidR="00627744">
        <w:t>stalo</w:t>
      </w:r>
      <w:proofErr w:type="gramEnd"/>
      <w:r w:rsidR="00627744">
        <w:t xml:space="preserve"> že ve se uživatel snažil neustále ubírat tlak i když už by byl ventil dávno zavřen hrozilo by že </w:t>
      </w:r>
      <w:proofErr w:type="spellStart"/>
      <w:r w:rsidR="00627744">
        <w:t>be</w:t>
      </w:r>
      <w:proofErr w:type="spellEnd"/>
      <w:r w:rsidR="00627744">
        <w:t xml:space="preserve"> se tento ventil mohl poškodit.</w:t>
      </w:r>
    </w:p>
    <w:p w14:paraId="757687B2" w14:textId="6B30D2DD" w:rsidR="004C30D2" w:rsidRDefault="000B5369" w:rsidP="00214E72">
      <w:r>
        <w:t xml:space="preserve">Tento </w:t>
      </w:r>
      <w:proofErr w:type="spellStart"/>
      <w:r>
        <w:t>frame</w:t>
      </w:r>
      <w:proofErr w:type="spellEnd"/>
      <w:r>
        <w:t xml:space="preserve"> obsahuje jediné </w:t>
      </w:r>
      <w:proofErr w:type="gramStart"/>
      <w:r>
        <w:t>tlačítko</w:t>
      </w:r>
      <w:proofErr w:type="gramEnd"/>
      <w:r>
        <w:t xml:space="preserve"> které spouští celkový krok celé soustavy najednou. Soustava je nastavena tak že pokud by se měla posunout o 0 kroků tak se tento krok vůbec neuskuteční a </w:t>
      </w:r>
      <w:proofErr w:type="gramStart"/>
      <w:r>
        <w:t>přeskočí</w:t>
      </w:r>
      <w:proofErr w:type="gramEnd"/>
      <w:r>
        <w:t xml:space="preserve"> se.</w:t>
      </w:r>
    </w:p>
    <w:p w14:paraId="39FC6B22" w14:textId="193C7C73" w:rsidR="000B5369" w:rsidRDefault="000B5369" w:rsidP="00214E72">
      <w:r>
        <w:t>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Ta zde hrozila hned ve dvou případech. V této soustavě se nachází 5 svalů a k jejímu správnému fungování jsou potřeba 4 převodní vzorce.</w:t>
      </w:r>
    </w:p>
    <w:p w14:paraId="635FB3F0" w14:textId="7BA606CD" w:rsidR="000B5369" w:rsidRDefault="000B5369" w:rsidP="00214E72">
      <w:proofErr w:type="spellStart"/>
      <w:r>
        <w:t>Nejednoduším</w:t>
      </w:r>
      <w:proofErr w:type="spellEnd"/>
      <w:r>
        <w:t xml:space="preserve"> jednotkou pro práci jsou kroky ty se nemusí nijak upravovat u nich </w:t>
      </w:r>
      <w:proofErr w:type="gramStart"/>
      <w:r>
        <w:t>stačí</w:t>
      </w:r>
      <w:proofErr w:type="gramEnd"/>
      <w:r>
        <w:t xml:space="preserve"> pouze jejich přesnou hodnotu přenést </w:t>
      </w:r>
      <w:r w:rsidR="00F71EB3">
        <w:t xml:space="preserve">do funkce </w:t>
      </w:r>
      <w:proofErr w:type="spellStart"/>
      <w:r w:rsidR="00F71EB3">
        <w:t>go_forward</w:t>
      </w:r>
      <w:proofErr w:type="spellEnd"/>
      <w:r w:rsidR="00F71EB3">
        <w:t xml:space="preserve"> nebo </w:t>
      </w:r>
      <w:proofErr w:type="spellStart"/>
      <w:r w:rsidR="00F71EB3">
        <w:t>go_backward</w:t>
      </w:r>
      <w:proofErr w:type="spellEnd"/>
      <w:r w:rsidR="00F71EB3">
        <w:t>.</w:t>
      </w:r>
    </w:p>
    <w:p w14:paraId="1B09F69D" w14:textId="618B2D74" w:rsidR="00F71EB3" w:rsidRDefault="00F71EB3" w:rsidP="00214E72">
      <w:r>
        <w:t xml:space="preserve">V tomto projektu se vyřešila možnost zadávání záporné hodnoty tak že se nastavila podmínka která rozděluje tyto hodnoty na kladné a záporné a následně pokud se jednalo o zápornou hodnotu která má vstoupit do funkce </w:t>
      </w:r>
      <w:proofErr w:type="spellStart"/>
      <w:r>
        <w:t>go_</w:t>
      </w:r>
      <w:proofErr w:type="gramStart"/>
      <w:r>
        <w:t>backward</w:t>
      </w:r>
      <w:proofErr w:type="spellEnd"/>
      <w:r>
        <w:t>(</w:t>
      </w:r>
      <w:proofErr w:type="gramEnd"/>
      <w:r>
        <w:t xml:space="preserve">) tak byla tato hodnota </w:t>
      </w:r>
      <w:r>
        <w:lastRenderedPageBreak/>
        <w:t xml:space="preserve">vložena jako záporná tudíž se její zápornost znegovala a hodnota tak vstupovala do funkce jako </w:t>
      </w:r>
      <w:proofErr w:type="spellStart"/>
      <w:r>
        <w:t>kaldná</w:t>
      </w:r>
      <w:proofErr w:type="spellEnd"/>
      <w:r>
        <w:t xml:space="preserve">. </w:t>
      </w:r>
    </w:p>
    <w:p w14:paraId="5C9D0546" w14:textId="60E7560C" w:rsidR="00F71EB3" w:rsidRDefault="00F71EB3" w:rsidP="00214E72">
      <w:r w:rsidRPr="0043641D">
        <w:rPr>
          <w:noProof/>
          <w:lang w:eastAsia="cs-CZ"/>
        </w:rPr>
        <mc:AlternateContent>
          <mc:Choice Requires="wps">
            <w:drawing>
              <wp:anchor distT="0" distB="0" distL="114300" distR="114300" simplePos="0" relativeHeight="251736064" behindDoc="0" locked="0" layoutInCell="1" allowOverlap="1" wp14:anchorId="78DBBA0D" wp14:editId="50A75CFF">
                <wp:simplePos x="0" y="0"/>
                <wp:positionH relativeFrom="column">
                  <wp:posOffset>36830</wp:posOffset>
                </wp:positionH>
                <wp:positionV relativeFrom="paragraph">
                  <wp:posOffset>1298575</wp:posOffset>
                </wp:positionV>
                <wp:extent cx="5029200" cy="635"/>
                <wp:effectExtent l="0" t="0" r="0" b="0"/>
                <wp:wrapSquare wrapText="bothSides"/>
                <wp:docPr id="1582054579"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0AE5D82" w14:textId="061097CB"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4: </w:t>
                            </w:r>
                            <w:r>
                              <w:t xml:space="preserve">Omezení redundanc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BBA0D" id="_x0000_s1049" type="#_x0000_t202" style="position:absolute;left:0;text-align:left;margin-left:2.9pt;margin-top:102.25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" stroked="f">
                <v:textbox style="mso-fit-shape-to-text:t" inset="0,0,0,0">
                  <w:txbxContent>
                    <w:p w14:paraId="40AE5D82" w14:textId="061097CB"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4: </w:t>
                      </w:r>
                      <w:r>
                        <w:t xml:space="preserve">Omezení redundance </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4016" behindDoc="0" locked="0" layoutInCell="1" allowOverlap="1" wp14:anchorId="5EEB2577" wp14:editId="3F15832A">
                <wp:simplePos x="0" y="0"/>
                <wp:positionH relativeFrom="column">
                  <wp:posOffset>36977</wp:posOffset>
                </wp:positionH>
                <wp:positionV relativeFrom="paragraph">
                  <wp:posOffset>973814</wp:posOffset>
                </wp:positionV>
                <wp:extent cx="5029200" cy="1404620"/>
                <wp:effectExtent l="0" t="0" r="19050" b="24130"/>
                <wp:wrapSquare wrapText="bothSides"/>
                <wp:docPr id="20872829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proofErr w:type="gramStart"/>
                            <w:r w:rsidRPr="00F71EB3">
                              <w:rPr>
                                <w:rFonts w:ascii="Consolas" w:hAnsi="Consolas" w:cs="Consolas"/>
                              </w:rPr>
                              <w:t>].</w:t>
                            </w:r>
                            <w:proofErr w:type="spellStart"/>
                            <w:r w:rsidRPr="00F71EB3">
                              <w:rPr>
                                <w:rFonts w:ascii="Consolas" w:hAnsi="Consolas" w:cs="Consolas"/>
                              </w:rPr>
                              <w:t>go</w:t>
                            </w:r>
                            <w:proofErr w:type="gramEnd"/>
                            <w:r w:rsidRPr="00F71EB3">
                              <w:rPr>
                                <w:rFonts w:ascii="Consolas" w:hAnsi="Consolas" w:cs="Consolas"/>
                              </w:rPr>
                              <w:t>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EB2577" id="_x0000_s1050" type="#_x0000_t202" style="position:absolute;left:0;text-align:left;margin-left:2.9pt;margin-top:76.7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proofErr w:type="gramStart"/>
                      <w:r w:rsidRPr="00F71EB3">
                        <w:rPr>
                          <w:rFonts w:ascii="Consolas" w:hAnsi="Consolas" w:cs="Consolas"/>
                        </w:rPr>
                        <w:t>].</w:t>
                      </w:r>
                      <w:proofErr w:type="spellStart"/>
                      <w:r w:rsidRPr="00F71EB3">
                        <w:rPr>
                          <w:rFonts w:ascii="Consolas" w:hAnsi="Consolas" w:cs="Consolas"/>
                        </w:rPr>
                        <w:t>go</w:t>
                      </w:r>
                      <w:proofErr w:type="gramEnd"/>
                      <w:r w:rsidRPr="00F71EB3">
                        <w:rPr>
                          <w:rFonts w:ascii="Consolas" w:hAnsi="Consolas" w:cs="Consolas"/>
                        </w:rPr>
                        <w:t>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v:textbox>
                <w10:wrap type="square"/>
              </v:shape>
            </w:pict>
          </mc:Fallback>
        </mc:AlternateContent>
      </w:r>
      <w:proofErr w:type="spellStart"/>
      <w:r>
        <w:t>Redundace</w:t>
      </w:r>
      <w:proofErr w:type="spellEnd"/>
      <w:r>
        <w:t xml:space="preserve"> v této části kódu se </w:t>
      </w:r>
      <w:proofErr w:type="spellStart"/>
      <w:r>
        <w:t>vyřišila</w:t>
      </w:r>
      <w:proofErr w:type="spellEnd"/>
      <w:r>
        <w:t xml:space="preserve"> elegantním </w:t>
      </w:r>
      <w:proofErr w:type="spellStart"/>
      <w:r>
        <w:t>zapisem</w:t>
      </w:r>
      <w:proofErr w:type="spellEnd"/>
      <w:r>
        <w:t xml:space="preserve"> pomocí </w:t>
      </w:r>
      <w:proofErr w:type="spellStart"/>
      <w:r>
        <w:t>využítí</w:t>
      </w:r>
      <w:proofErr w:type="spellEnd"/>
      <w:r>
        <w:t xml:space="preserve"> jednoho </w:t>
      </w:r>
      <w:proofErr w:type="spellStart"/>
      <w:r>
        <w:t>slovnáku</w:t>
      </w:r>
      <w:proofErr w:type="spellEnd"/>
      <w:r>
        <w:t xml:space="preserve"> a jednoho pole Kód 5.5. Zde je program schopen na jednom řádku docílit stejného výsledku ke kterému by bylo jinak </w:t>
      </w:r>
      <w:proofErr w:type="spellStart"/>
      <w:r>
        <w:t>zapotřebý</w:t>
      </w:r>
      <w:proofErr w:type="spellEnd"/>
      <w:r>
        <w:t xml:space="preserve"> 5x </w:t>
      </w:r>
      <w:proofErr w:type="spellStart"/>
      <w:r>
        <w:t>nápsat</w:t>
      </w:r>
      <w:proofErr w:type="spellEnd"/>
      <w:r>
        <w:t xml:space="preserve"> tuto funkci s příslušným svalem zde stačí </w:t>
      </w:r>
      <w:proofErr w:type="spellStart"/>
      <w:r>
        <w:t>použíjede</w:t>
      </w:r>
      <w:proofErr w:type="spellEnd"/>
      <w:r>
        <w:t xml:space="preserve"> pouze jeden </w:t>
      </w:r>
      <w:proofErr w:type="spellStart"/>
      <w:r>
        <w:t>for</w:t>
      </w:r>
      <w:proofErr w:type="spellEnd"/>
      <w:r>
        <w:t xml:space="preserve"> cyklus který provede akci pro každý sval.</w:t>
      </w:r>
    </w:p>
    <w:p w14:paraId="72C31B51" w14:textId="6246E662" w:rsidR="00F71EB3" w:rsidRDefault="000A1399" w:rsidP="00F71EB3">
      <w:pPr>
        <w:ind w:firstLine="0"/>
      </w:pPr>
      <w:r w:rsidRPr="0043641D">
        <w:rPr>
          <w:noProof/>
          <w:lang w:eastAsia="cs-CZ"/>
        </w:rPr>
        <mc:AlternateContent>
          <mc:Choice Requires="wps">
            <w:drawing>
              <wp:anchor distT="0" distB="0" distL="114300" distR="114300" simplePos="0" relativeHeight="251740160" behindDoc="0" locked="0" layoutInCell="1" allowOverlap="1" wp14:anchorId="48D1AA6C" wp14:editId="611E3802">
                <wp:simplePos x="0" y="0"/>
                <wp:positionH relativeFrom="column">
                  <wp:posOffset>73025</wp:posOffset>
                </wp:positionH>
                <wp:positionV relativeFrom="paragraph">
                  <wp:posOffset>4232910</wp:posOffset>
                </wp:positionV>
                <wp:extent cx="5029200" cy="635"/>
                <wp:effectExtent l="0" t="0" r="0" b="0"/>
                <wp:wrapSquare wrapText="bothSides"/>
                <wp:docPr id="9040398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686BD17F" w14:textId="44D5A290"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4: </w:t>
                            </w:r>
                            <w:r>
                              <w:t>Výběr příslušné rovnice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1AA6C" id="_x0000_s1051" type="#_x0000_t202" style="position:absolute;left:0;text-align:left;margin-left:5.75pt;margin-top:333.3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" stroked="f">
                <v:textbox style="mso-fit-shape-to-text:t" inset="0,0,0,0">
                  <w:txbxContent>
                    <w:p w14:paraId="686BD17F" w14:textId="44D5A290"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4: </w:t>
                      </w:r>
                      <w:r>
                        <w:t>Výběr příslušné rovnice z databáze</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8112" behindDoc="0" locked="0" layoutInCell="1" allowOverlap="1" wp14:anchorId="732C18D3" wp14:editId="1AE1AFE6">
                <wp:simplePos x="0" y="0"/>
                <wp:positionH relativeFrom="column">
                  <wp:posOffset>-2540</wp:posOffset>
                </wp:positionH>
                <wp:positionV relativeFrom="paragraph">
                  <wp:posOffset>2825750</wp:posOffset>
                </wp:positionV>
                <wp:extent cx="5443855" cy="1404620"/>
                <wp:effectExtent l="0" t="0" r="23495" b="24130"/>
                <wp:wrapSquare wrapText="bothSides"/>
                <wp:docPr id="192502445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1404620"/>
                        </a:xfrm>
                        <a:prstGeom prst="rect">
                          <a:avLst/>
                        </a:prstGeom>
                        <a:solidFill>
                          <a:schemeClr val="accent1">
                            <a:lumMod val="20000"/>
                            <a:lumOff val="80000"/>
                          </a:schemeClr>
                        </a:solidFill>
                        <a:ln w="9525">
                          <a:solidFill>
                            <a:schemeClr val="bg1"/>
                          </a:solidFill>
                          <a:miter lim="800000"/>
                          <a:headEnd/>
                          <a:tailEnd/>
                        </a:ln>
                      </wps:spPr>
                      <wps:txbx>
                        <w:txbxContent>
                          <w:p w14:paraId="1DCC0768" w14:textId="4D03E132" w:rsidR="000A1399" w:rsidRDefault="000A1399"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3C9B8667" w:rsidR="000A1399" w:rsidRPr="000A1399" w:rsidRDefault="000A1399" w:rsidP="000A1399">
                            <w:pPr>
                              <w:spacing w:after="0" w:line="240" w:lineRule="auto"/>
                              <w:ind w:firstLine="0"/>
                              <w:rPr>
                                <w:rFonts w:ascii="Consolas" w:hAnsi="Consolas" w:cs="Consolas"/>
                              </w:rPr>
                            </w:pPr>
                            <w:r>
                              <w:rPr>
                                <w:rFonts w:ascii="Consolas" w:hAnsi="Consolas" w:cs="Consolas"/>
                              </w:rPr>
                              <w:t xml:space="preserve"># Spojení navráceno SQL příkazu do </w:t>
                            </w:r>
                            <w:proofErr w:type="spellStart"/>
                            <w:r>
                              <w:rPr>
                                <w:rFonts w:ascii="Consolas" w:hAnsi="Consolas" w:cs="Consolas"/>
                              </w:rPr>
                              <w:t>stringu</w:t>
                            </w:r>
                            <w:proofErr w:type="spellEnd"/>
                          </w:p>
                          <w:p w14:paraId="3744E7E4" w14:textId="627545F1"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proofErr w:type="gramStart"/>
                            <w:r w:rsidRPr="000A1399">
                              <w:rPr>
                                <w:rFonts w:ascii="Consolas" w:hAnsi="Consolas" w:cs="Consolas"/>
                              </w:rPr>
                              <w:t>cur.fetchone</w:t>
                            </w:r>
                            <w:proofErr w:type="spellEnd"/>
                            <w:proofErr w:type="gramEnd"/>
                            <w:r w:rsidRPr="000A1399">
                              <w:rPr>
                                <w:rFonts w:ascii="Consolas" w:hAnsi="Consolas" w:cs="Consolas"/>
                              </w:rPr>
                              <w:t>()</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C18D3" id="_x0000_s1052" type="#_x0000_t202" style="position:absolute;left:0;text-align:left;margin-left:-.2pt;margin-top:222.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3C9B8667" w:rsidR="000A1399" w:rsidRPr="000A1399" w:rsidRDefault="000A1399" w:rsidP="000A1399">
                      <w:pPr>
                        <w:spacing w:after="0" w:line="240" w:lineRule="auto"/>
                        <w:ind w:firstLine="0"/>
                        <w:rPr>
                          <w:rFonts w:ascii="Consolas" w:hAnsi="Consolas" w:cs="Consolas"/>
                        </w:rPr>
                      </w:pPr>
                      <w:r>
                        <w:rPr>
                          <w:rFonts w:ascii="Consolas" w:hAnsi="Consolas" w:cs="Consolas"/>
                        </w:rPr>
                        <w:t xml:space="preserve"># Spojení navráceno SQL příkazu do </w:t>
                      </w:r>
                      <w:proofErr w:type="spellStart"/>
                      <w:r>
                        <w:rPr>
                          <w:rFonts w:ascii="Consolas" w:hAnsi="Consolas" w:cs="Consolas"/>
                        </w:rPr>
                        <w:t>stringu</w:t>
                      </w:r>
                      <w:proofErr w:type="spellEnd"/>
                    </w:p>
                    <w:p w14:paraId="3744E7E4" w14:textId="627545F1"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proofErr w:type="gramStart"/>
                      <w:r w:rsidRPr="000A1399">
                        <w:rPr>
                          <w:rFonts w:ascii="Consolas" w:hAnsi="Consolas" w:cs="Consolas"/>
                        </w:rPr>
                        <w:t>cur.fetchone</w:t>
                      </w:r>
                      <w:proofErr w:type="spellEnd"/>
                      <w:proofErr w:type="gramEnd"/>
                      <w:r w:rsidRPr="000A1399">
                        <w:rPr>
                          <w:rFonts w:ascii="Consolas" w:hAnsi="Consolas" w:cs="Consolas"/>
                        </w:rPr>
                        <w:t>()</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v:textbox>
                <w10:wrap type="square"/>
              </v:shape>
            </w:pict>
          </mc:Fallback>
        </mc:AlternateContent>
      </w:r>
      <w:r w:rsidR="00497133">
        <w:t xml:space="preserve">Druhým již složitějším </w:t>
      </w:r>
      <w:r w:rsidR="00A565C4">
        <w:t xml:space="preserve">výpočtem </w:t>
      </w:r>
      <w:proofErr w:type="gramStart"/>
      <w:r w:rsidR="00A565C4">
        <w:t>je</w:t>
      </w:r>
      <w:proofErr w:type="gramEnd"/>
      <w:r w:rsidR="00A565C4">
        <w:t xml:space="preserve"> pokud uživatel chce provádět změnu tlaku za pomoci </w:t>
      </w:r>
      <w:proofErr w:type="spellStart"/>
      <w:r w:rsidR="00A565C4">
        <w:t>milivotů</w:t>
      </w:r>
      <w:proofErr w:type="spellEnd"/>
      <w:r w:rsidR="00A565C4">
        <w:t xml:space="preserve">. V tomto případě je nutné využít </w:t>
      </w:r>
      <w:proofErr w:type="spellStart"/>
      <w:r w:rsidR="00A565C4">
        <w:t>převdní</w:t>
      </w:r>
      <w:proofErr w:type="spellEnd"/>
      <w:r w:rsidR="00A565C4">
        <w:t xml:space="preserve"> rovnici z databáze. Jelikož ale v databázi není pouze jedna převodní rovnice tak si program vůbec musí zjistit z jiné tabulky vůbec jaký převodní vzorec má z požadované tabulky načítat to se provádí pomocí tohoto Kód 5.5. V </w:t>
      </w:r>
      <w:proofErr w:type="spellStart"/>
      <w:r w:rsidR="00A565C4">
        <w:t>tomtu</w:t>
      </w:r>
      <w:proofErr w:type="spellEnd"/>
      <w:r w:rsidR="00A565C4">
        <w:t xml:space="preserve"> kódu je opět omezena </w:t>
      </w:r>
      <w:proofErr w:type="spellStart"/>
      <w:r w:rsidR="00A565C4">
        <w:t>redundace</w:t>
      </w:r>
      <w:proofErr w:type="spellEnd"/>
      <w:r w:rsidR="00A565C4">
        <w:t xml:space="preserve"> pomocí </w:t>
      </w:r>
      <w:proofErr w:type="gramStart"/>
      <w:r w:rsidR="00A565C4">
        <w:t>toho</w:t>
      </w:r>
      <w:proofErr w:type="gramEnd"/>
      <w:r w:rsidR="00A565C4">
        <w:t xml:space="preserve"> že se načítá pro každý index který může </w:t>
      </w:r>
      <w:proofErr w:type="spellStart"/>
      <w:r w:rsidR="00A565C4">
        <w:t>nabívat</w:t>
      </w:r>
      <w:proofErr w:type="spellEnd"/>
      <w:r w:rsidR="00A565C4">
        <w:t xml:space="preserve"> hodnot od 1-5 to se spojí se </w:t>
      </w:r>
      <w:proofErr w:type="spellStart"/>
      <w:r w:rsidR="00A565C4">
        <w:t>stringem</w:t>
      </w:r>
      <w:proofErr w:type="spellEnd"/>
      <w:r w:rsidR="00A565C4">
        <w:t xml:space="preserve"> sval a pak je ještě nutné to spojit s příslušnou </w:t>
      </w:r>
      <w:proofErr w:type="spellStart"/>
      <w:r w:rsidR="00A565C4">
        <w:t>jednouttkou</w:t>
      </w:r>
      <w:proofErr w:type="spellEnd"/>
      <w:r w:rsidR="00A565C4">
        <w:t xml:space="preserve"> se kterou pracujeme ta se načítá z </w:t>
      </w:r>
      <w:proofErr w:type="spellStart"/>
      <w:r w:rsidR="00A565C4">
        <w:t>radiobuttonu</w:t>
      </w:r>
      <w:proofErr w:type="spellEnd"/>
      <w:r w:rsidR="00A565C4">
        <w:t xml:space="preserve">. </w:t>
      </w:r>
      <w:proofErr w:type="spellStart"/>
      <w:r w:rsidR="00A565C4">
        <w:t>Následě</w:t>
      </w:r>
      <w:proofErr w:type="spellEnd"/>
      <w:r w:rsidR="00A565C4">
        <w:t xml:space="preserve"> po tomto prvním kroku se může až provést výběr celého požadovaného řádku s příslušným svalem</w:t>
      </w:r>
      <w:r>
        <w:t>.</w:t>
      </w:r>
    </w:p>
    <w:p w14:paraId="0201BB89" w14:textId="0EBC1EDE" w:rsidR="000A1399" w:rsidRDefault="000A1399" w:rsidP="00F71EB3">
      <w:pPr>
        <w:ind w:firstLine="0"/>
      </w:pPr>
      <w:r>
        <w:t xml:space="preserve">Následně co je příslušný převodní vzorec načten provádí se výpočet konečné </w:t>
      </w:r>
      <w:proofErr w:type="gramStart"/>
      <w:r>
        <w:t>hodnoty</w:t>
      </w:r>
      <w:proofErr w:type="gramEnd"/>
      <w:r>
        <w:t xml:space="preserve"> na kterou má program dojet. Pomocí načtení aktuální hodnoty v </w:t>
      </w:r>
      <w:proofErr w:type="spellStart"/>
      <w:r>
        <w:t>mV</w:t>
      </w:r>
      <w:proofErr w:type="spellEnd"/>
      <w:r>
        <w:t xml:space="preserve"> + posunu který si uživatel volí sám. Poté je nutnost převést dané startovní a konečné hodnoty v </w:t>
      </w:r>
      <w:proofErr w:type="spellStart"/>
      <w:r>
        <w:t>mV</w:t>
      </w:r>
      <w:proofErr w:type="spellEnd"/>
      <w:r>
        <w:t xml:space="preserve"> na jednotky které je krokový motor schopný přijmout proto je nutné spočítat startovní kroky kolik kroků bylo provedeno od začátku procesu. </w:t>
      </w:r>
      <w:proofErr w:type="spellStart"/>
      <w:r>
        <w:t>DeviceLoader</w:t>
      </w:r>
      <w:proofErr w:type="spellEnd"/>
      <w:r>
        <w:t xml:space="preserve"> obsahuje </w:t>
      </w:r>
      <w:proofErr w:type="spellStart"/>
      <w:r>
        <w:t>funcki</w:t>
      </w:r>
      <w:proofErr w:type="spellEnd"/>
      <w:r>
        <w:t xml:space="preserve"> která je v sobě schopná uchovávat hodnoty kolik kroků bylo provedeno ovšem ale tento výpočet se vymaže pokaždé když motor provede krok zpět proto je tato funkce nepoužitelná další možností by bylo si tuto informaci uchovávat v programu kde by to </w:t>
      </w:r>
      <w:proofErr w:type="gramStart"/>
      <w:r>
        <w:t>šlo</w:t>
      </w:r>
      <w:proofErr w:type="gramEnd"/>
      <w:r>
        <w:t xml:space="preserve"> ale z důvodu </w:t>
      </w:r>
      <w:proofErr w:type="spellStart"/>
      <w:r>
        <w:t>přesnoti</w:t>
      </w:r>
      <w:proofErr w:type="spellEnd"/>
      <w:r>
        <w:t xml:space="preserve"> nastavování hodnot se tato hodnota počítá pokaždé znovu. Následně se </w:t>
      </w:r>
      <w:proofErr w:type="gramStart"/>
      <w:r>
        <w:t>vypočítá</w:t>
      </w:r>
      <w:proofErr w:type="gramEnd"/>
      <w:r>
        <w:t xml:space="preserve"> kolik kroků motor musí provést aby se do této pozice dostal z technické nuly. Nakonec se tyto dvě hodnoty od sebe odečtou a program si tento výsled </w:t>
      </w:r>
      <w:proofErr w:type="gramStart"/>
      <w:r>
        <w:t>uloží</w:t>
      </w:r>
      <w:proofErr w:type="gramEnd"/>
      <w:r>
        <w:t xml:space="preserve"> do pole do kterého až uloží veškeré hodnoty svalů tak začne provádě</w:t>
      </w:r>
      <w:r w:rsidR="00266FCD">
        <w:t>t pohyb krokových motorů.</w:t>
      </w:r>
    </w:p>
    <w:p w14:paraId="2584EB3F" w14:textId="7E570140" w:rsidR="00266FCD" w:rsidRDefault="00266FCD" w:rsidP="00F71EB3">
      <w:pPr>
        <w:ind w:firstLine="0"/>
      </w:pPr>
      <w:r>
        <w:lastRenderedPageBreak/>
        <w:t xml:space="preserve">Nejtěžším </w:t>
      </w:r>
      <w:proofErr w:type="spellStart"/>
      <w:r>
        <w:t>ukolem</w:t>
      </w:r>
      <w:proofErr w:type="spellEnd"/>
      <w:r>
        <w:t xml:space="preserve"> bylo vyřešení dvou </w:t>
      </w:r>
      <w:proofErr w:type="gramStart"/>
      <w:r>
        <w:t>jednotek</w:t>
      </w:r>
      <w:proofErr w:type="gramEnd"/>
      <w:r>
        <w:t xml:space="preserve"> které nemají žádné referenční hodnoty ze soustavy. Milivolty je soustava schopna odečíst z integrovaných voltmetrů. Ovšem pro tlak a ani pro vzdálenost tato možnost neexistuje. Jedna z možností by bylo přidání </w:t>
      </w:r>
      <w:proofErr w:type="gramStart"/>
      <w:r>
        <w:t>senzorů</w:t>
      </w:r>
      <w:proofErr w:type="gramEnd"/>
      <w:r>
        <w:t xml:space="preserve"> které by tyto referenční hodnoty dodaly to by ovšem nebylo příliš ekonomické a musela by se přepracovávat celá </w:t>
      </w:r>
      <w:proofErr w:type="spellStart"/>
      <w:r>
        <w:t>sostava</w:t>
      </w:r>
      <w:proofErr w:type="spellEnd"/>
      <w:r>
        <w:t>. Proto se zvolila metoda kdy</w:t>
      </w:r>
      <w:r w:rsidR="009F4936">
        <w:t xml:space="preserve"> se jako </w:t>
      </w:r>
      <w:proofErr w:type="spellStart"/>
      <w:r w:rsidR="009F4936">
        <w:t>refenční</w:t>
      </w:r>
      <w:proofErr w:type="spellEnd"/>
      <w:r w:rsidR="009F4936">
        <w:t xml:space="preserve"> hodnoty </w:t>
      </w:r>
      <w:proofErr w:type="spellStart"/>
      <w:r w:rsidR="009F4936">
        <w:t>využíjí</w:t>
      </w:r>
      <w:proofErr w:type="spellEnd"/>
      <w:r w:rsidR="009F4936">
        <w:t xml:space="preserve"> </w:t>
      </w:r>
      <w:proofErr w:type="spellStart"/>
      <w:r w:rsidR="009F4936">
        <w:t>hotnovy</w:t>
      </w:r>
      <w:proofErr w:type="spellEnd"/>
      <w:r w:rsidR="009F4936">
        <w:t xml:space="preserve"> </w:t>
      </w:r>
      <w:proofErr w:type="spellStart"/>
      <w:proofErr w:type="gramStart"/>
      <w:r w:rsidR="009F4936">
        <w:t>mV</w:t>
      </w:r>
      <w:proofErr w:type="spellEnd"/>
      <w:proofErr w:type="gramEnd"/>
      <w:r w:rsidR="009F4936">
        <w:t xml:space="preserve"> které se převodu na příslušné jednotky pomocí převodní funkce. Tudíž oba dva druhy převodů fungují na stejném </w:t>
      </w:r>
      <w:proofErr w:type="gramStart"/>
      <w:r w:rsidR="009F4936">
        <w:t>principu</w:t>
      </w:r>
      <w:proofErr w:type="gramEnd"/>
      <w:r w:rsidR="009F4936">
        <w:t xml:space="preserve"> že pomocí </w:t>
      </w:r>
      <w:proofErr w:type="spellStart"/>
      <w:r w:rsidR="009F4936">
        <w:t>refenční</w:t>
      </w:r>
      <w:proofErr w:type="spellEnd"/>
      <w:r w:rsidR="009F4936">
        <w:t xml:space="preserve"> hodnoty se vypočítá počáteční a konečný krok a tyto dvě hodnoty se pak od sebe odečtou a je výsledek. Pouze u mm a mbar je nutný ještě jeden mezi krok kdy se převede aktuální hodnota z </w:t>
      </w:r>
      <w:proofErr w:type="spellStart"/>
      <w:r w:rsidR="009F4936">
        <w:t>mV</w:t>
      </w:r>
      <w:proofErr w:type="spellEnd"/>
      <w:r w:rsidR="009F4936">
        <w:t xml:space="preserve"> na požadovanou jednotku a tím se </w:t>
      </w:r>
      <w:proofErr w:type="gramStart"/>
      <w:r w:rsidR="009F4936">
        <w:t>vytvoří</w:t>
      </w:r>
      <w:proofErr w:type="gramEnd"/>
      <w:r w:rsidR="009F4936">
        <w:t xml:space="preserve"> referenční hodnota.</w:t>
      </w:r>
    </w:p>
    <w:p w14:paraId="773A755F" w14:textId="19BE61C9" w:rsidR="009F4936" w:rsidRPr="0043641D" w:rsidRDefault="009F4936" w:rsidP="00F71EB3">
      <w:pPr>
        <w:ind w:firstLine="0"/>
      </w:pPr>
      <w:r>
        <w:t xml:space="preserve">Následně poté co se provedou veškeré </w:t>
      </w:r>
      <w:proofErr w:type="spellStart"/>
      <w:r>
        <w:t>upravy</w:t>
      </w:r>
      <w:proofErr w:type="spellEnd"/>
      <w:r>
        <w:t xml:space="preserve"> tlaků se přepočítají hodnoty progres barů na nové hodnoty aby se </w:t>
      </w:r>
      <w:proofErr w:type="gramStart"/>
      <w:r>
        <w:t>zajistilo</w:t>
      </w:r>
      <w:proofErr w:type="gramEnd"/>
      <w:r>
        <w:t xml:space="preserve"> že při dalším opakování </w:t>
      </w:r>
      <w:proofErr w:type="spellStart"/>
      <w:r>
        <w:t>meření</w:t>
      </w:r>
      <w:proofErr w:type="spellEnd"/>
      <w:r>
        <w:t xml:space="preserve"> nedojde k překročení těchto hranic.</w:t>
      </w:r>
    </w:p>
    <w:p w14:paraId="76295A53" w14:textId="5F3A64F6" w:rsidR="00945E4A" w:rsidRPr="0043641D" w:rsidRDefault="00945E4A" w:rsidP="00E00D09">
      <w:pPr>
        <w:pStyle w:val="Heading1"/>
        <w:pageBreakBefore/>
        <w:rPr>
          <w:highlight w:val="cyan"/>
        </w:rPr>
      </w:pPr>
      <w:bookmarkStart w:id="41" w:name="_Toc162001609"/>
      <w:r w:rsidRPr="0043641D">
        <w:rPr>
          <w:highlight w:val="cyan"/>
        </w:rPr>
        <w:lastRenderedPageBreak/>
        <w:t>Uživatelská dokumentace</w:t>
      </w:r>
      <w:bookmarkEnd w:id="41"/>
    </w:p>
    <w:p w14:paraId="2B7B0A14" w14:textId="77777777" w:rsidR="00945E4A" w:rsidRPr="0043641D" w:rsidRDefault="00945E4A" w:rsidP="00945E4A">
      <w:pPr>
        <w:rPr>
          <w:highlight w:val="cyan"/>
        </w:rPr>
        <w:sectPr w:rsidR="00945E4A" w:rsidRPr="0043641D" w:rsidSect="00E01609">
          <w:pgSz w:w="11906" w:h="16838" w:code="9"/>
          <w:pgMar w:top="1418" w:right="1418" w:bottom="1418" w:left="1418" w:header="709" w:footer="709" w:gutter="567"/>
          <w:cols w:space="708"/>
          <w:docGrid w:linePitch="360"/>
        </w:sectPr>
      </w:pPr>
      <w:r w:rsidRPr="0043641D">
        <w:rPr>
          <w:highlight w:val="cyan"/>
        </w:rPr>
        <w:t>Manuál pro práci s aplikaci. Mj. se v této kapitole prezentuje vzhled a ergonomičnost aplikace.</w:t>
      </w:r>
    </w:p>
    <w:p w14:paraId="2A3E78B5" w14:textId="77777777" w:rsidR="00205843" w:rsidRPr="0043641D" w:rsidRDefault="00205843" w:rsidP="00570D86">
      <w:pPr>
        <w:pStyle w:val="Heading1"/>
      </w:pPr>
      <w:bookmarkStart w:id="42" w:name="_Toc386301761"/>
      <w:bookmarkStart w:id="43" w:name="_Toc476327918"/>
      <w:bookmarkStart w:id="44" w:name="_Toc162001610"/>
      <w:r w:rsidRPr="0043641D">
        <w:lastRenderedPageBreak/>
        <w:t>Výsledky</w:t>
      </w:r>
      <w:bookmarkEnd w:id="42"/>
      <w:bookmarkEnd w:id="43"/>
      <w:r w:rsidR="00375820" w:rsidRPr="0043641D">
        <w:t xml:space="preserve"> (</w:t>
      </w:r>
      <w:r w:rsidR="00375820" w:rsidRPr="0043641D">
        <w:rPr>
          <w:highlight w:val="cyan"/>
        </w:rPr>
        <w:t>Testování</w:t>
      </w:r>
      <w:r w:rsidR="00375820" w:rsidRPr="0043641D">
        <w:t>)</w:t>
      </w:r>
      <w:bookmarkEnd w:id="44"/>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E01609">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5" w:name="_Toc386301762"/>
      <w:bookmarkStart w:id="46" w:name="_Toc476327919"/>
      <w:bookmarkStart w:id="47" w:name="_Toc162001611"/>
      <w:r w:rsidRPr="0043641D">
        <w:lastRenderedPageBreak/>
        <w:t>Diskuse</w:t>
      </w:r>
      <w:bookmarkEnd w:id="45"/>
      <w:bookmarkEnd w:id="46"/>
      <w:bookmarkEnd w:id="47"/>
    </w:p>
    <w:p w14:paraId="313D0E00" w14:textId="77777777" w:rsidR="00F17E83" w:rsidRPr="0043641D" w:rsidRDefault="00F17E83">
      <w:pPr>
        <w:spacing w:after="200"/>
        <w:sectPr w:rsidR="00F17E83" w:rsidRPr="0043641D" w:rsidSect="00E01609">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8" w:name="_Toc350012463"/>
      <w:bookmarkStart w:id="49" w:name="_Toc386301763"/>
      <w:bookmarkStart w:id="50" w:name="_Toc476327920"/>
      <w:bookmarkStart w:id="51" w:name="_Toc162001612"/>
      <w:r w:rsidRPr="0043641D">
        <w:lastRenderedPageBreak/>
        <w:t>Závěr</w:t>
      </w:r>
      <w:bookmarkEnd w:id="48"/>
      <w:bookmarkEnd w:id="49"/>
      <w:bookmarkEnd w:id="50"/>
      <w:bookmarkEnd w:id="51"/>
    </w:p>
    <w:p w14:paraId="6AEBD0A8" w14:textId="77777777" w:rsidR="00205843" w:rsidRPr="0043641D" w:rsidRDefault="00205843" w:rsidP="00064DD5">
      <w:pPr>
        <w:pStyle w:val="Heading1"/>
        <w:pageBreakBefore/>
        <w:numPr>
          <w:ilvl w:val="0"/>
          <w:numId w:val="0"/>
        </w:numPr>
        <w:ind w:left="431" w:hanging="431"/>
      </w:pPr>
      <w:bookmarkStart w:id="52" w:name="_Toc350012464"/>
      <w:bookmarkStart w:id="53" w:name="_Toc386301764"/>
      <w:bookmarkStart w:id="54" w:name="_Toc476327921"/>
      <w:bookmarkStart w:id="55" w:name="_Toc162001613"/>
      <w:r w:rsidRPr="0043641D">
        <w:lastRenderedPageBreak/>
        <w:t>S</w:t>
      </w:r>
      <w:bookmarkEnd w:id="52"/>
      <w:r w:rsidRPr="0043641D">
        <w:t>eznam použité literatury</w:t>
      </w:r>
      <w:bookmarkEnd w:id="53"/>
      <w:bookmarkEnd w:id="54"/>
      <w:bookmarkEnd w:id="55"/>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w:t>
                </w:r>
                <w:proofErr w:type="spellStart"/>
                <w:r w:rsidRPr="0043641D">
                  <w:rPr>
                    <w:rFonts w:eastAsia="Times New Roman"/>
                  </w:rPr>
                  <w:t>Rishabh</w:t>
                </w:r>
                <w:proofErr w:type="spellEnd"/>
                <w:r w:rsidRPr="0043641D">
                  <w:rPr>
                    <w:rFonts w:eastAsia="Times New Roman"/>
                  </w:rPr>
                  <w:t xml:space="preserve">. </w:t>
                </w:r>
                <w:r w:rsidRPr="0043641D">
                  <w:rPr>
                    <w:rFonts w:eastAsia="Times New Roman"/>
                    <w:i/>
                    <w:iCs/>
                  </w:rPr>
                  <w:t xml:space="preserve">Python GUI – </w:t>
                </w:r>
                <w:proofErr w:type="spellStart"/>
                <w:r w:rsidRPr="0043641D">
                  <w:rPr>
                    <w:rFonts w:eastAsia="Times New Roman"/>
                    <w:i/>
                    <w:iCs/>
                  </w:rPr>
                  <w:t>tkinter</w:t>
                </w:r>
                <w:proofErr w:type="spellEnd"/>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36"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37"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w:t>
                </w:r>
                <w:proofErr w:type="spellStart"/>
                <w:r w:rsidRPr="0043641D">
                  <w:rPr>
                    <w:rFonts w:eastAsia="Times New Roman"/>
                  </w:rPr>
                  <w:t>GUIs</w:t>
                </w:r>
                <w:proofErr w:type="spellEnd"/>
                <w:r w:rsidRPr="0043641D">
                  <w:rPr>
                    <w:rFonts w:eastAsia="Times New Roman"/>
                  </w:rPr>
                  <w:t xml:space="preserve">. 2023. Dostupné z: </w:t>
                </w:r>
                <w:hyperlink r:id="rId38"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w:t>
                </w:r>
                <w:proofErr w:type="spellStart"/>
                <w:r w:rsidRPr="0043641D">
                  <w:rPr>
                    <w:rFonts w:eastAsia="Times New Roman"/>
                  </w:rPr>
                  <w:t>star</w:t>
                </w:r>
                <w:proofErr w:type="spellEnd"/>
                <w:r w:rsidRPr="0043641D">
                  <w:rPr>
                    <w:rFonts w:eastAsia="Times New Roman"/>
                  </w:rPr>
                  <w:t xml:space="preserve"> </w:t>
                </w:r>
                <w:proofErr w:type="spellStart"/>
                <w:r w:rsidRPr="0043641D">
                  <w:rPr>
                    <w:rFonts w:eastAsia="Times New Roman"/>
                  </w:rPr>
                  <w:t>search</w:t>
                </w:r>
                <w:proofErr w:type="spellEnd"/>
                <w:r w:rsidRPr="0043641D">
                  <w:rPr>
                    <w:rFonts w:eastAsia="Times New Roman"/>
                  </w:rPr>
                  <w:t xml:space="preserve">. 2021. Dostupné z: </w:t>
                </w:r>
                <w:hyperlink r:id="rId39"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w:t>
                </w:r>
                <w:proofErr w:type="gramStart"/>
                <w:r w:rsidRPr="0043641D">
                  <w:rPr>
                    <w:rFonts w:eastAsia="Times New Roman"/>
                  </w:rPr>
                  <w:t>Python!.</w:t>
                </w:r>
                <w:proofErr w:type="gramEnd"/>
                <w:r w:rsidRPr="0043641D">
                  <w:rPr>
                    <w:rFonts w:eastAsia="Times New Roman"/>
                  </w:rPr>
                  <w:t xml:space="preserve"> 2017. Dostupné z: </w:t>
                </w:r>
                <w:hyperlink r:id="rId40"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41"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42"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proofErr w:type="spellStart"/>
                <w:r w:rsidRPr="0043641D">
                  <w:rPr>
                    <w:rFonts w:eastAsia="Times New Roman"/>
                    <w:i/>
                    <w:iCs/>
                  </w:rPr>
                  <w:t>Documentation</w:t>
                </w:r>
                <w:proofErr w:type="spellEnd"/>
                <w:r w:rsidRPr="0043641D">
                  <w:rPr>
                    <w:rFonts w:eastAsia="Times New Roman"/>
                    <w:i/>
                    <w:iCs/>
                  </w:rPr>
                  <w:t xml:space="preserve"> </w:t>
                </w:r>
                <w:proofErr w:type="spellStart"/>
                <w:r w:rsidRPr="0043641D">
                  <w:rPr>
                    <w:rFonts w:eastAsia="Times New Roman"/>
                    <w:i/>
                    <w:iCs/>
                  </w:rPr>
                  <w:t>Introduction</w:t>
                </w:r>
                <w:proofErr w:type="spellEnd"/>
                <w:r w:rsidRPr="0043641D">
                  <w:rPr>
                    <w:rFonts w:eastAsia="Times New Roman"/>
                  </w:rPr>
                  <w:t xml:space="preserve">. Online. CustomTkinter. 2021. Dostupné z: </w:t>
                </w:r>
                <w:hyperlink r:id="rId43"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44"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i/>
                    <w:iCs/>
                  </w:rPr>
                  <w:t>How</w:t>
                </w:r>
                <w:proofErr w:type="spellEnd"/>
                <w:r w:rsidRPr="0043641D">
                  <w:rPr>
                    <w:rFonts w:eastAsia="Times New Roman"/>
                    <w:i/>
                    <w:iCs/>
                  </w:rPr>
                  <w:t xml:space="preserve"> </w:t>
                </w:r>
                <w:proofErr w:type="spellStart"/>
                <w:r w:rsidRPr="0043641D">
                  <w:rPr>
                    <w:rFonts w:eastAsia="Times New Roman"/>
                    <w:i/>
                    <w:iCs/>
                  </w:rPr>
                  <w:t>does</w:t>
                </w:r>
                <w:proofErr w:type="spellEnd"/>
                <w:r w:rsidRPr="0043641D">
                  <w:rPr>
                    <w:rFonts w:eastAsia="Times New Roman"/>
                    <w:i/>
                    <w:iCs/>
                  </w:rPr>
                  <w:t xml:space="preserve"> MVCC (</w:t>
                </w:r>
                <w:proofErr w:type="spellStart"/>
                <w:r w:rsidRPr="0043641D">
                  <w:rPr>
                    <w:rFonts w:eastAsia="Times New Roman"/>
                    <w:i/>
                    <w:iCs/>
                  </w:rPr>
                  <w:t>Multi-Version</w:t>
                </w:r>
                <w:proofErr w:type="spellEnd"/>
                <w:r w:rsidRPr="0043641D">
                  <w:rPr>
                    <w:rFonts w:eastAsia="Times New Roman"/>
                    <w:i/>
                    <w:iCs/>
                  </w:rPr>
                  <w:t xml:space="preserve"> </w:t>
                </w:r>
                <w:proofErr w:type="spellStart"/>
                <w:r w:rsidRPr="0043641D">
                  <w:rPr>
                    <w:rFonts w:eastAsia="Times New Roman"/>
                    <w:i/>
                    <w:iCs/>
                  </w:rPr>
                  <w:t>Concurrency</w:t>
                </w:r>
                <w:proofErr w:type="spellEnd"/>
                <w:r w:rsidRPr="0043641D">
                  <w:rPr>
                    <w:rFonts w:eastAsia="Times New Roman"/>
                    <w:i/>
                    <w:iCs/>
                  </w:rPr>
                  <w:t xml:space="preserve"> </w:t>
                </w:r>
                <w:proofErr w:type="spellStart"/>
                <w:r w:rsidRPr="0043641D">
                  <w:rPr>
                    <w:rFonts w:eastAsia="Times New Roman"/>
                    <w:i/>
                    <w:iCs/>
                  </w:rPr>
                  <w:t>Control</w:t>
                </w:r>
                <w:proofErr w:type="spellEnd"/>
                <w:r w:rsidRPr="0043641D">
                  <w:rPr>
                    <w:rFonts w:eastAsia="Times New Roman"/>
                    <w:i/>
                    <w:iCs/>
                  </w:rPr>
                  <w:t xml:space="preserve">) </w:t>
                </w:r>
                <w:proofErr w:type="spellStart"/>
                <w:r w:rsidRPr="0043641D">
                  <w:rPr>
                    <w:rFonts w:eastAsia="Times New Roman"/>
                    <w:i/>
                    <w:iCs/>
                  </w:rPr>
                  <w:t>work</w:t>
                </w:r>
                <w:proofErr w:type="spellEnd"/>
                <w:r w:rsidRPr="0043641D">
                  <w:rPr>
                    <w:rFonts w:eastAsia="Times New Roman"/>
                  </w:rPr>
                  <w:t xml:space="preserve">. Online.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rPr>
                  <w:t>Mihalcea</w:t>
                </w:r>
                <w:proofErr w:type="spellEnd"/>
                <w:r w:rsidRPr="0043641D">
                  <w:rPr>
                    <w:rFonts w:eastAsia="Times New Roman"/>
                  </w:rPr>
                  <w:t xml:space="preserve">. 2022. Dostupné z: </w:t>
                </w:r>
                <w:hyperlink r:id="rId45"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 xml:space="preserve">Rozhraní DB-API 2.0 pro </w:t>
                </w:r>
                <w:proofErr w:type="spellStart"/>
                <w:r w:rsidRPr="0043641D">
                  <w:rPr>
                    <w:rFonts w:eastAsia="Times New Roman"/>
                    <w:i/>
                    <w:iCs/>
                  </w:rPr>
                  <w:t>SQLite</w:t>
                </w:r>
                <w:proofErr w:type="spellEnd"/>
                <w:r w:rsidRPr="0043641D">
                  <w:rPr>
                    <w:rFonts w:eastAsia="Times New Roman"/>
                    <w:i/>
                    <w:iCs/>
                  </w:rPr>
                  <w:t xml:space="preserve"> databáze¶</w:t>
                </w:r>
                <w:r w:rsidRPr="0043641D">
                  <w:rPr>
                    <w:rFonts w:eastAsia="Times New Roman"/>
                  </w:rPr>
                  <w:t xml:space="preserve">. Online. Python. Dostupné z: </w:t>
                </w:r>
                <w:hyperlink r:id="rId46"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 xml:space="preserve">Modul </w:t>
                </w:r>
                <w:proofErr w:type="spellStart"/>
                <w:r w:rsidRPr="0043641D">
                  <w:rPr>
                    <w:rFonts w:eastAsia="Times New Roman"/>
                    <w:i/>
                    <w:iCs/>
                  </w:rPr>
                  <w:t>has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47"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48"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w:t>
                </w:r>
                <w:proofErr w:type="spellStart"/>
                <w:r w:rsidRPr="0043641D">
                  <w:rPr>
                    <w:rFonts w:eastAsia="Times New Roman"/>
                  </w:rPr>
                  <w:t>Pypi</w:t>
                </w:r>
                <w:proofErr w:type="spellEnd"/>
                <w:r w:rsidRPr="0043641D">
                  <w:rPr>
                    <w:rFonts w:eastAsia="Times New Roman"/>
                  </w:rPr>
                  <w:t xml:space="preserve">. Dostupné z: </w:t>
                </w:r>
                <w:hyperlink r:id="rId49"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 xml:space="preserve">Modul </w:t>
                </w:r>
                <w:proofErr w:type="spellStart"/>
                <w:r w:rsidRPr="0043641D">
                  <w:rPr>
                    <w:rFonts w:eastAsia="Times New Roman"/>
                    <w:i/>
                    <w:iCs/>
                  </w:rPr>
                  <w:t>Pat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Dostupné z: </w:t>
                </w:r>
                <w:hyperlink r:id="rId50"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w:t>
                </w:r>
                <w:proofErr w:type="spellStart"/>
                <w:r w:rsidRPr="0043641D">
                  <w:rPr>
                    <w:rFonts w:eastAsia="Times New Roman"/>
                  </w:rPr>
                  <w:t>Collabim</w:t>
                </w:r>
                <w:proofErr w:type="spellEnd"/>
                <w:r w:rsidRPr="0043641D">
                  <w:rPr>
                    <w:rFonts w:eastAsia="Times New Roman"/>
                  </w:rPr>
                  <w:t xml:space="preserve">. 2023. Dostupné z: </w:t>
                </w:r>
                <w:hyperlink r:id="rId51"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52"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E01609">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6" w:name="_Toc350012467"/>
      <w:bookmarkStart w:id="57" w:name="_Toc386301765"/>
      <w:bookmarkStart w:id="58" w:name="_Toc476327922"/>
      <w:bookmarkStart w:id="59" w:name="_Toc162001614"/>
      <w:r w:rsidRPr="0043641D">
        <w:lastRenderedPageBreak/>
        <w:t>Příloha A: Požadavky na formátování práce</w:t>
      </w:r>
      <w:bookmarkEnd w:id="56"/>
      <w:bookmarkEnd w:id="57"/>
      <w:bookmarkEnd w:id="58"/>
      <w:bookmarkEnd w:id="59"/>
    </w:p>
    <w:p w14:paraId="111EABA6" w14:textId="77777777" w:rsidR="00372046" w:rsidRPr="0043641D" w:rsidRDefault="00372046" w:rsidP="007937AA">
      <w:pPr>
        <w:pStyle w:val="Heading1"/>
        <w:numPr>
          <w:ilvl w:val="0"/>
          <w:numId w:val="0"/>
        </w:numPr>
        <w:ind w:left="709" w:hanging="709"/>
      </w:pPr>
      <w:bookmarkStart w:id="60" w:name="_Toc476327923"/>
      <w:bookmarkStart w:id="61" w:name="_Toc162001615"/>
      <w:r w:rsidRPr="0043641D">
        <w:t xml:space="preserve">Příloha B: </w:t>
      </w:r>
      <w:r w:rsidR="007937AA" w:rsidRPr="0043641D">
        <w:t>Základní typografické zásady</w:t>
      </w:r>
      <w:bookmarkEnd w:id="60"/>
      <w:bookmarkEnd w:id="61"/>
    </w:p>
    <w:p w14:paraId="626755E6" w14:textId="77777777" w:rsidR="00204624" w:rsidRPr="0043641D" w:rsidRDefault="00204624" w:rsidP="0054555A">
      <w:pPr>
        <w:pStyle w:val="Heading1"/>
        <w:numPr>
          <w:ilvl w:val="0"/>
          <w:numId w:val="0"/>
        </w:numPr>
        <w:ind w:left="709" w:hanging="709"/>
      </w:pPr>
      <w:bookmarkStart w:id="62" w:name="_Toc476327924"/>
      <w:bookmarkStart w:id="63" w:name="_Toc162001616"/>
      <w:r w:rsidRPr="0043641D">
        <w:t xml:space="preserve">Příloha C: Další </w:t>
      </w:r>
      <w:r w:rsidR="00E90506" w:rsidRPr="0043641D">
        <w:t xml:space="preserve">doporučení </w:t>
      </w:r>
      <w:r w:rsidR="0054555A" w:rsidRPr="0043641D">
        <w:t>pro přehlednost textu</w:t>
      </w:r>
      <w:bookmarkEnd w:id="62"/>
      <w:bookmarkEnd w:id="63"/>
    </w:p>
    <w:p w14:paraId="2A4E0921" w14:textId="77777777" w:rsidR="00205843" w:rsidRPr="0043641D" w:rsidRDefault="005B1AE4" w:rsidP="00907EF2">
      <w:pPr>
        <w:pStyle w:val="Heading1"/>
        <w:numPr>
          <w:ilvl w:val="0"/>
          <w:numId w:val="0"/>
        </w:numPr>
      </w:pPr>
      <w:bookmarkStart w:id="64" w:name="_Toc476327925"/>
      <w:bookmarkStart w:id="65" w:name="_Toc162001617"/>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4"/>
      <w:bookmarkEnd w:id="65"/>
    </w:p>
    <w:p w14:paraId="2BAADB34" w14:textId="1EC6F4AF" w:rsidR="00945E4A" w:rsidRPr="00FB211C" w:rsidRDefault="00945E4A" w:rsidP="00FB211C">
      <w:r w:rsidRPr="0043641D">
        <w:t xml:space="preserve"> </w:t>
      </w:r>
    </w:p>
    <w:sectPr w:rsidR="00945E4A" w:rsidRPr="00FB211C" w:rsidSect="00E01609">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30B18" w14:textId="77777777" w:rsidR="00E01609" w:rsidRPr="0043641D" w:rsidRDefault="00E01609" w:rsidP="007C33D3">
      <w:pPr>
        <w:spacing w:line="240" w:lineRule="auto"/>
      </w:pPr>
      <w:r w:rsidRPr="0043641D">
        <w:separator/>
      </w:r>
    </w:p>
  </w:endnote>
  <w:endnote w:type="continuationSeparator" w:id="0">
    <w:p w14:paraId="697BA8B4" w14:textId="77777777" w:rsidR="00E01609" w:rsidRPr="0043641D" w:rsidRDefault="00E01609" w:rsidP="007C33D3">
      <w:pPr>
        <w:spacing w:line="240" w:lineRule="auto"/>
      </w:pPr>
      <w:r w:rsidRPr="0043641D">
        <w:continuationSeparator/>
      </w:r>
    </w:p>
  </w:endnote>
  <w:endnote w:type="continuationNotice" w:id="1">
    <w:p w14:paraId="57689352" w14:textId="77777777" w:rsidR="00E01609" w:rsidRPr="0043641D" w:rsidRDefault="00E01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5D914" w14:textId="77777777" w:rsidR="00E01609" w:rsidRPr="0043641D" w:rsidRDefault="00E01609" w:rsidP="007C33D3">
      <w:pPr>
        <w:spacing w:line="240" w:lineRule="auto"/>
      </w:pPr>
      <w:r w:rsidRPr="0043641D">
        <w:separator/>
      </w:r>
    </w:p>
  </w:footnote>
  <w:footnote w:type="continuationSeparator" w:id="0">
    <w:p w14:paraId="4DBD897B" w14:textId="77777777" w:rsidR="00E01609" w:rsidRPr="0043641D" w:rsidRDefault="00E01609" w:rsidP="007C33D3">
      <w:pPr>
        <w:spacing w:line="240" w:lineRule="auto"/>
      </w:pPr>
      <w:r w:rsidRPr="0043641D">
        <w:continuationSeparator/>
      </w:r>
    </w:p>
  </w:footnote>
  <w:footnote w:type="continuationNotice" w:id="1">
    <w:p w14:paraId="4B93634A" w14:textId="77777777" w:rsidR="00E01609" w:rsidRPr="0043641D" w:rsidRDefault="00E016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9"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32"/>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1"/>
  </w:num>
  <w:num w:numId="13" w16cid:durableId="439686172">
    <w:abstractNumId w:val="18"/>
  </w:num>
  <w:num w:numId="14" w16cid:durableId="1362899166">
    <w:abstractNumId w:val="29"/>
  </w:num>
  <w:num w:numId="15" w16cid:durableId="744495996">
    <w:abstractNumId w:val="30"/>
  </w:num>
  <w:num w:numId="16" w16cid:durableId="301156659">
    <w:abstractNumId w:val="12"/>
  </w:num>
  <w:num w:numId="17" w16cid:durableId="1980573174">
    <w:abstractNumId w:val="20"/>
  </w:num>
  <w:num w:numId="18" w16cid:durableId="524175010">
    <w:abstractNumId w:val="33"/>
  </w:num>
  <w:num w:numId="19" w16cid:durableId="224488468">
    <w:abstractNumId w:val="10"/>
  </w:num>
  <w:num w:numId="20" w16cid:durableId="1292051071">
    <w:abstractNumId w:val="15"/>
  </w:num>
  <w:num w:numId="21" w16cid:durableId="1879736040">
    <w:abstractNumId w:val="26"/>
  </w:num>
  <w:num w:numId="22" w16cid:durableId="481317474">
    <w:abstractNumId w:val="25"/>
  </w:num>
  <w:num w:numId="23" w16cid:durableId="1353843355">
    <w:abstractNumId w:val="19"/>
  </w:num>
  <w:num w:numId="24" w16cid:durableId="345517391">
    <w:abstractNumId w:val="34"/>
  </w:num>
  <w:num w:numId="25" w16cid:durableId="653796908">
    <w:abstractNumId w:val="21"/>
  </w:num>
  <w:num w:numId="26" w16cid:durableId="526135664">
    <w:abstractNumId w:val="27"/>
  </w:num>
  <w:num w:numId="27" w16cid:durableId="1784618936">
    <w:abstractNumId w:val="14"/>
  </w:num>
  <w:num w:numId="28" w16cid:durableId="956135902">
    <w:abstractNumId w:val="13"/>
  </w:num>
  <w:num w:numId="29" w16cid:durableId="492766522">
    <w:abstractNumId w:val="24"/>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1399"/>
    <w:rsid w:val="000A7F23"/>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146"/>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1686"/>
    <w:rsid w:val="00422F82"/>
    <w:rsid w:val="0042328B"/>
    <w:rsid w:val="00423451"/>
    <w:rsid w:val="00425002"/>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3521"/>
    <w:rsid w:val="004635B2"/>
    <w:rsid w:val="00472B78"/>
    <w:rsid w:val="00472E5D"/>
    <w:rsid w:val="00482004"/>
    <w:rsid w:val="00483B8C"/>
    <w:rsid w:val="0049290C"/>
    <w:rsid w:val="00496A2B"/>
    <w:rsid w:val="00496BA4"/>
    <w:rsid w:val="00497133"/>
    <w:rsid w:val="004A4BAE"/>
    <w:rsid w:val="004B14DF"/>
    <w:rsid w:val="004B3494"/>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27744"/>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B2C8D"/>
    <w:rsid w:val="006B2D58"/>
    <w:rsid w:val="006B5A36"/>
    <w:rsid w:val="006B61FB"/>
    <w:rsid w:val="006B7E03"/>
    <w:rsid w:val="006C2794"/>
    <w:rsid w:val="006E190E"/>
    <w:rsid w:val="006F13B1"/>
    <w:rsid w:val="006F3997"/>
    <w:rsid w:val="006F5F04"/>
    <w:rsid w:val="00717967"/>
    <w:rsid w:val="0072402C"/>
    <w:rsid w:val="0073382F"/>
    <w:rsid w:val="007352FA"/>
    <w:rsid w:val="00736738"/>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3B58"/>
    <w:rsid w:val="00926C3C"/>
    <w:rsid w:val="009273C1"/>
    <w:rsid w:val="009425E4"/>
    <w:rsid w:val="00945E4A"/>
    <w:rsid w:val="00947DB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565C4"/>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29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5890"/>
    <w:rsid w:val="00C673F5"/>
    <w:rsid w:val="00C67955"/>
    <w:rsid w:val="00C816C7"/>
    <w:rsid w:val="00C90FB5"/>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568E"/>
    <w:rsid w:val="00D463A3"/>
    <w:rsid w:val="00D5170D"/>
    <w:rsid w:val="00D5240E"/>
    <w:rsid w:val="00D529A1"/>
    <w:rsid w:val="00D54FBF"/>
    <w:rsid w:val="00D56C26"/>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4E42"/>
    <w:rsid w:val="00F47FBC"/>
    <w:rsid w:val="00F57D0E"/>
    <w:rsid w:val="00F61CCA"/>
    <w:rsid w:val="00F65FB8"/>
    <w:rsid w:val="00F676A3"/>
    <w:rsid w:val="00F71EB3"/>
    <w:rsid w:val="00F75283"/>
    <w:rsid w:val="00F7617B"/>
    <w:rsid w:val="00F77DA3"/>
    <w:rsid w:val="00F81EB1"/>
    <w:rsid w:val="00F83E21"/>
    <w:rsid w:val="00F84C27"/>
    <w:rsid w:val="00F91DE8"/>
    <w:rsid w:val="00F938C2"/>
    <w:rsid w:val="00FA2813"/>
    <w:rsid w:val="00FA623E"/>
    <w:rsid w:val="00FA64E4"/>
    <w:rsid w:val="00FA68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5.png"/><Relationship Id="rId39" Type="http://schemas.openxmlformats.org/officeDocument/2006/relationships/hyperlink" Target="https://a-starsearch.cz/blog/co-je-to-framework" TargetMode="External"/><Relationship Id="rId21" Type="http://schemas.openxmlformats.org/officeDocument/2006/relationships/hyperlink" Target="https://static.wixstatic.com/media/90b6f2_3041927f0a11481a995dde96b3e2b01d~mv2.jpg/v1/fill/w_703,h_547,al_c,q_90/90b6f2_3041927f0a11481a995dde96b3e2b01d~mv2.jpg" TargetMode="External"/><Relationship Id="rId34" Type="http://schemas.openxmlformats.org/officeDocument/2006/relationships/image" Target="media/image13.jpeg"/><Relationship Id="rId42" Type="http://schemas.openxmlformats.org/officeDocument/2006/relationships/hyperlink" Target="https://github.com/TomSchimansky/CustomTkinter/tree/master" TargetMode="External"/><Relationship Id="rId47" Type="http://schemas.openxmlformats.org/officeDocument/2006/relationships/hyperlink" Target="https://www.geeksforgeeks.org/hashlib-module-in-python/" TargetMode="External"/><Relationship Id="rId50" Type="http://schemas.openxmlformats.org/officeDocument/2006/relationships/hyperlink" Target="https://www.geeksforgeeks.org/pathlib-module-in-python/"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stack.imgur.com/y6Hmq.png" TargetMode="External"/><Relationship Id="rId29" Type="http://schemas.openxmlformats.org/officeDocument/2006/relationships/image" Target="media/image8.jpg"/><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1.jpg"/><Relationship Id="rId37" Type="http://schemas.openxmlformats.org/officeDocument/2006/relationships/hyperlink" Target="https://it-slovnik.cz/pojem/open-source" TargetMode="External"/><Relationship Id="rId40" Type="http://schemas.openxmlformats.org/officeDocument/2006/relationships/hyperlink" Target="https://naucse.python.cz/lessons/intro/pyqt/" TargetMode="External"/><Relationship Id="rId45" Type="http://schemas.openxmlformats.org/officeDocument/2006/relationships/hyperlink" Target="https://vladmihalcea.com/how-does-mvcc-multi-version-concurrency-control-wor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yperlink" Target="https://i.imgur.com/QN8YUZW.png" TargetMode="External"/><Relationship Id="rId31" Type="http://schemas.openxmlformats.org/officeDocument/2006/relationships/image" Target="media/image10.jpg"/><Relationship Id="rId44" Type="http://schemas.openxmlformats.org/officeDocument/2006/relationships/hyperlink" Target="https://www.oracle.com/cz/database/what-is-database/" TargetMode="External"/><Relationship Id="rId52" Type="http://schemas.openxmlformats.org/officeDocument/2006/relationships/hyperlink" Target="https://docs.python.org/3/library/r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image" Target="media/image6.png"/><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hyperlink" Target="https://customtkinter.tomschimansky.com/documentation/" TargetMode="External"/><Relationship Id="rId48" Type="http://schemas.openxmlformats.org/officeDocument/2006/relationships/hyperlink" Target="https://docs.python.org/3/library/time.html" TargetMode="External"/><Relationship Id="rId8" Type="http://schemas.openxmlformats.org/officeDocument/2006/relationships/header" Target="header1.xml"/><Relationship Id="rId51" Type="http://schemas.openxmlformats.org/officeDocument/2006/relationships/hyperlink" Target="https://www.collabim.cz/akademie/knihovna/co-je-to-regularni-vyraz-a-k-cemu-se-pouziva/"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raw.githubusercontent.com/TomSchimansky/CustomTkinter/master/documentation_images/complex_example_dark_Windows.png" TargetMode="External"/><Relationship Id="rId33" Type="http://schemas.openxmlformats.org/officeDocument/2006/relationships/image" Target="media/image12.jpg"/><Relationship Id="rId38" Type="http://schemas.openxmlformats.org/officeDocument/2006/relationships/hyperlink" Target="https://www.pythonguis.com/tutorials/getting-started-kivy/" TargetMode="External"/><Relationship Id="rId46" Type="http://schemas.openxmlformats.org/officeDocument/2006/relationships/hyperlink" Target="https://docs.python.org/3/library/sqlite3.html" TargetMode="External"/><Relationship Id="rId20" Type="http://schemas.openxmlformats.org/officeDocument/2006/relationships/hyperlink" Target="https://i.imgur.com/QN8YUZW.png" TargetMode="External"/><Relationship Id="rId41" Type="http://schemas.openxmlformats.org/officeDocument/2006/relationships/hyperlink" Target="https://www.py.cz/Tkinter"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stack.imgur.com/y6Hmq.png" TargetMode="External"/><Relationship Id="rId23" Type="http://schemas.openxmlformats.org/officeDocument/2006/relationships/image" Target="media/image4.jpg"/><Relationship Id="rId28" Type="http://schemas.openxmlformats.org/officeDocument/2006/relationships/image" Target="media/image7.jpg"/><Relationship Id="rId36" Type="http://schemas.openxmlformats.org/officeDocument/2006/relationships/hyperlink" Target="https://www.geeksforgeeks.org/python-gui-tkinter/" TargetMode="External"/><Relationship Id="rId49"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4445E1"/>
    <w:rsid w:val="004621B7"/>
    <w:rsid w:val="00473F52"/>
    <w:rsid w:val="0065211A"/>
    <w:rsid w:val="00663EAC"/>
    <w:rsid w:val="007827E7"/>
    <w:rsid w:val="00971C9C"/>
    <w:rsid w:val="009A103E"/>
    <w:rsid w:val="00B21BBB"/>
    <w:rsid w:val="00C02F1F"/>
    <w:rsid w:val="00CD51CE"/>
    <w:rsid w:val="00D25D09"/>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1</TotalTime>
  <Pages>44</Pages>
  <Words>8482</Words>
  <Characters>50046</Characters>
  <Application>Microsoft Office Word</Application>
  <DocSecurity>0</DocSecurity>
  <Lines>417</Lines>
  <Paragraphs>11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5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71</cp:revision>
  <cp:lastPrinted>2014-04-26T17:45:00Z</cp:lastPrinted>
  <dcterms:created xsi:type="dcterms:W3CDTF">2023-10-04T20:39:00Z</dcterms:created>
  <dcterms:modified xsi:type="dcterms:W3CDTF">2024-03-22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